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8CE0A" w14:textId="77777777" w:rsidR="003958BA" w:rsidRDefault="003958BA" w:rsidP="003958BA">
      <w:r>
        <w:t>Starting with the Turbocharging subsystem:</w:t>
      </w:r>
    </w:p>
    <w:p w14:paraId="42F505D0" w14:textId="77777777" w:rsidR="003958BA" w:rsidRDefault="003958BA" w:rsidP="003958BA"/>
    <w:p w14:paraId="4CECCE89" w14:textId="77777777" w:rsidR="003958BA" w:rsidRDefault="003958BA" w:rsidP="003958BA">
      <w:r>
        <w:t>TURBOCHARGING FAILURES</w:t>
      </w:r>
    </w:p>
    <w:p w14:paraId="33BC2CAC" w14:textId="77777777" w:rsidR="003958BA" w:rsidRDefault="003958BA" w:rsidP="003958BA"/>
    <w:p w14:paraId="550A8039" w14:textId="77777777" w:rsidR="003958BA" w:rsidRDefault="003958BA" w:rsidP="003958BA">
      <w:r>
        <w:t>1. Turbocharger Fouled:</w:t>
      </w:r>
    </w:p>
    <w:p w14:paraId="0EE5FE53" w14:textId="77777777" w:rsidR="003958BA" w:rsidRDefault="003958BA" w:rsidP="003958BA"/>
    <w:p w14:paraId="285A740B" w14:textId="77777777" w:rsidR="003958BA" w:rsidRDefault="003958BA" w:rsidP="003958BA">
      <w:r>
        <w:t>Symptoms</w:t>
      </w:r>
    </w:p>
    <w:p w14:paraId="3122A52F" w14:textId="77777777" w:rsidR="003958BA" w:rsidRDefault="003958BA" w:rsidP="003958BA">
      <w:r>
        <w:t xml:space="preserve">- High TC inlet/outlet differential temperature </w:t>
      </w:r>
    </w:p>
    <w:p w14:paraId="1927D817" w14:textId="77777777" w:rsidR="003958BA" w:rsidRDefault="003958BA" w:rsidP="003958BA">
      <w:r>
        <w:t>- Low turbocharger RPM</w:t>
      </w:r>
    </w:p>
    <w:p w14:paraId="28999FEE" w14:textId="77777777" w:rsidR="003958BA" w:rsidRDefault="003958BA" w:rsidP="003958BA">
      <w:r>
        <w:t>- High average turbocharger inlet temperature</w:t>
      </w:r>
    </w:p>
    <w:p w14:paraId="2899426E" w14:textId="77777777" w:rsidR="003958BA" w:rsidRDefault="003958BA" w:rsidP="003958BA">
      <w:r>
        <w:t>- Low scavenge air pressure</w:t>
      </w:r>
    </w:p>
    <w:p w14:paraId="1A964F0E" w14:textId="77777777" w:rsidR="003958BA" w:rsidRDefault="003958BA" w:rsidP="003958BA"/>
    <w:p w14:paraId="13637E71" w14:textId="77777777" w:rsidR="003958BA" w:rsidRDefault="003958BA" w:rsidP="003958BA">
      <w:r>
        <w:t>Potential Causes:</w:t>
      </w:r>
    </w:p>
    <w:p w14:paraId="6AF66AEC" w14:textId="77777777" w:rsidR="003958BA" w:rsidRDefault="003958BA" w:rsidP="003958BA">
      <w:r>
        <w:t>- Turbine fouling</w:t>
      </w:r>
    </w:p>
    <w:p w14:paraId="0A70D094" w14:textId="77777777" w:rsidR="003958BA" w:rsidRDefault="003958BA" w:rsidP="003958BA">
      <w:r>
        <w:t>- Turbine damage</w:t>
      </w:r>
    </w:p>
    <w:p w14:paraId="24FE8686" w14:textId="77777777" w:rsidR="003958BA" w:rsidRDefault="003958BA" w:rsidP="003958BA"/>
    <w:p w14:paraId="537B8477" w14:textId="77777777" w:rsidR="003958BA" w:rsidRDefault="003958BA" w:rsidP="003958BA">
      <w:r>
        <w:t>MIT1: Check turbocharger vibration</w:t>
      </w:r>
    </w:p>
    <w:p w14:paraId="4495B580" w14:textId="77777777" w:rsidR="003958BA" w:rsidRDefault="003958BA" w:rsidP="003958BA">
      <w:r>
        <w:t>MIT2: Check turbocharger speed (rpm) and lube oil pressure</w:t>
      </w:r>
    </w:p>
    <w:p w14:paraId="3E60DB66" w14:textId="77777777" w:rsidR="003958BA" w:rsidRDefault="003958BA" w:rsidP="003958BA">
      <w:r>
        <w:t xml:space="preserve">MIT3: Review last turbocharger overhaul date and exhaust uptake </w:t>
      </w:r>
      <w:proofErr w:type="gramStart"/>
      <w:r>
        <w:t>condition</w:t>
      </w:r>
      <w:proofErr w:type="gramEnd"/>
    </w:p>
    <w:p w14:paraId="24CDA11D" w14:textId="77777777" w:rsidR="003958BA" w:rsidRDefault="003958BA" w:rsidP="003958BA">
      <w:r>
        <w:t xml:space="preserve">MIT4: Determine last compressor water-wash and air filter checks </w:t>
      </w:r>
      <w:proofErr w:type="gramStart"/>
      <w:r>
        <w:t>done</w:t>
      </w:r>
      <w:proofErr w:type="gramEnd"/>
    </w:p>
    <w:p w14:paraId="7FAA8CD4" w14:textId="77777777" w:rsidR="003958BA" w:rsidRDefault="003958BA" w:rsidP="003958BA"/>
    <w:p w14:paraId="4CE9A32A" w14:textId="77777777" w:rsidR="003958BA" w:rsidRDefault="003958BA" w:rsidP="003958BA">
      <w:r>
        <w:t>Recommendations:</w:t>
      </w:r>
    </w:p>
    <w:p w14:paraId="3A256FBB" w14:textId="77777777" w:rsidR="003958BA" w:rsidRDefault="003958BA" w:rsidP="003958BA">
      <w:r>
        <w:t>REC1: If above inspections confirm fouling/wear - proceed to disassemble and clean/replace turbocharger components based on extent of damage observed.</w:t>
      </w:r>
    </w:p>
    <w:p w14:paraId="493C1ADF" w14:textId="77777777" w:rsidR="003958BA" w:rsidRDefault="003958BA" w:rsidP="003958BA">
      <w:r>
        <w:t xml:space="preserve">REC2: Review recent past turbocharger performance data, vessel operation profile, fuel changeover logs to determine probable cause before honing mitigation strategy during overhaul. </w:t>
      </w:r>
    </w:p>
    <w:p w14:paraId="21DFB0DC" w14:textId="77777777" w:rsidR="003958BA" w:rsidRDefault="003958BA" w:rsidP="003958BA"/>
    <w:p w14:paraId="1D90A537" w14:textId="77777777" w:rsidR="003958BA" w:rsidRDefault="003958BA" w:rsidP="003958BA">
      <w:r>
        <w:t>2. Nozzle Ring Error:</w:t>
      </w:r>
    </w:p>
    <w:p w14:paraId="511EF8C9" w14:textId="77777777" w:rsidR="003958BA" w:rsidRDefault="003958BA" w:rsidP="003958BA"/>
    <w:p w14:paraId="2C3B0DA3" w14:textId="77777777" w:rsidR="003958BA" w:rsidRDefault="003958BA" w:rsidP="003958BA">
      <w:r>
        <w:lastRenderedPageBreak/>
        <w:t>Symptoms:</w:t>
      </w:r>
    </w:p>
    <w:p w14:paraId="7086FF27" w14:textId="77777777" w:rsidR="003958BA" w:rsidRDefault="003958BA" w:rsidP="003958BA">
      <w:r>
        <w:t xml:space="preserve">- Low turbocharger rpm </w:t>
      </w:r>
    </w:p>
    <w:p w14:paraId="05F76C50" w14:textId="77777777" w:rsidR="003958BA" w:rsidRDefault="003958BA" w:rsidP="003958BA">
      <w:r>
        <w:t>- High differential expansion</w:t>
      </w:r>
    </w:p>
    <w:p w14:paraId="0002F755" w14:textId="77777777" w:rsidR="003958BA" w:rsidRDefault="003958BA" w:rsidP="003958BA"/>
    <w:p w14:paraId="0CD7292F" w14:textId="77777777" w:rsidR="003958BA" w:rsidRDefault="003958BA" w:rsidP="003958BA">
      <w:r>
        <w:t>Potential Causes:</w:t>
      </w:r>
    </w:p>
    <w:p w14:paraId="3553B77C" w14:textId="77777777" w:rsidR="003958BA" w:rsidRDefault="003958BA" w:rsidP="003958BA">
      <w:r>
        <w:t xml:space="preserve">- Nozzle ring </w:t>
      </w:r>
      <w:proofErr w:type="spellStart"/>
      <w:r>
        <w:t>errosion</w:t>
      </w:r>
      <w:proofErr w:type="spellEnd"/>
    </w:p>
    <w:p w14:paraId="67B2D553" w14:textId="77777777" w:rsidR="003958BA" w:rsidRDefault="003958BA" w:rsidP="003958BA"/>
    <w:p w14:paraId="52AECA9C" w14:textId="77777777" w:rsidR="003958BA" w:rsidRDefault="003958BA" w:rsidP="003958BA">
      <w:r>
        <w:t>MIT1: Check for visible damage/cracks on nozzle rings during turbocharger inspection</w:t>
      </w:r>
    </w:p>
    <w:p w14:paraId="169FAD5F" w14:textId="77777777" w:rsidR="003958BA" w:rsidRDefault="003958BA" w:rsidP="003958BA"/>
    <w:p w14:paraId="06CAE22B" w14:textId="77777777" w:rsidR="003958BA" w:rsidRDefault="003958BA" w:rsidP="003958BA">
      <w:r>
        <w:t>Recommendations:</w:t>
      </w:r>
    </w:p>
    <w:p w14:paraId="30533821" w14:textId="77777777" w:rsidR="003958BA" w:rsidRDefault="003958BA" w:rsidP="003958BA">
      <w:r>
        <w:t>REC1: Replace errored nozzle rings and examine turbine wheel damage. Record wear patterns to determine if operation change triggered issues faster than expected overhaul schedule. Adjust coupling tolerances or replace wheel itself based on criticality.</w:t>
      </w:r>
    </w:p>
    <w:p w14:paraId="71DFA3CA" w14:textId="77777777" w:rsidR="003958BA" w:rsidRDefault="003958BA" w:rsidP="003958BA"/>
    <w:p w14:paraId="2FB93253" w14:textId="77777777" w:rsidR="003958BA" w:rsidRDefault="003958BA" w:rsidP="003958BA">
      <w:r>
        <w:t>PISTON FAILURES</w:t>
      </w:r>
    </w:p>
    <w:p w14:paraId="6ECC763D" w14:textId="77777777" w:rsidR="003958BA" w:rsidRDefault="003958BA" w:rsidP="003958BA"/>
    <w:p w14:paraId="34E0E511" w14:textId="77777777" w:rsidR="003958BA" w:rsidRDefault="003958BA" w:rsidP="003958BA">
      <w:r>
        <w:t xml:space="preserve">1. Piston Rings Broken:   </w:t>
      </w:r>
    </w:p>
    <w:p w14:paraId="32C08E06" w14:textId="77777777" w:rsidR="003958BA" w:rsidRDefault="003958BA" w:rsidP="003958BA"/>
    <w:p w14:paraId="201555A5" w14:textId="77777777" w:rsidR="003958BA" w:rsidRDefault="003958BA" w:rsidP="003958BA">
      <w:r>
        <w:t xml:space="preserve">Symptoms </w:t>
      </w:r>
    </w:p>
    <w:p w14:paraId="6D837022" w14:textId="77777777" w:rsidR="003958BA" w:rsidRDefault="003958BA" w:rsidP="003958BA">
      <w:r>
        <w:t>- High under-piston scavenge air temperature</w:t>
      </w:r>
    </w:p>
    <w:p w14:paraId="6671B658" w14:textId="77777777" w:rsidR="003958BA" w:rsidRDefault="003958BA" w:rsidP="003958BA">
      <w:r>
        <w:t>- Knocking sound</w:t>
      </w:r>
    </w:p>
    <w:p w14:paraId="336D40AF" w14:textId="77777777" w:rsidR="003958BA" w:rsidRDefault="003958BA" w:rsidP="003958BA"/>
    <w:p w14:paraId="015756F0" w14:textId="77777777" w:rsidR="003958BA" w:rsidRDefault="003958BA" w:rsidP="003958BA">
      <w:r>
        <w:t>Potential Causes</w:t>
      </w:r>
    </w:p>
    <w:p w14:paraId="0EAEF51B" w14:textId="77777777" w:rsidR="003958BA" w:rsidRDefault="003958BA" w:rsidP="003958BA">
      <w:r>
        <w:t xml:space="preserve">PC1: Fuel injector malfunction leading to improper </w:t>
      </w:r>
      <w:proofErr w:type="gramStart"/>
      <w:r>
        <w:t>combustion</w:t>
      </w:r>
      <w:proofErr w:type="gramEnd"/>
    </w:p>
    <w:p w14:paraId="68FDBDF6" w14:textId="77777777" w:rsidR="003958BA" w:rsidRDefault="003958BA" w:rsidP="003958BA">
      <w:r>
        <w:t xml:space="preserve">PC2: Incorrect cylinder lubrication flow rate </w:t>
      </w:r>
    </w:p>
    <w:p w14:paraId="696D71B3" w14:textId="77777777" w:rsidR="003958BA" w:rsidRDefault="003958BA" w:rsidP="003958BA">
      <w:r>
        <w:t xml:space="preserve">PC3: Liner scuffing </w:t>
      </w:r>
    </w:p>
    <w:p w14:paraId="26AFD4C4" w14:textId="77777777" w:rsidR="003958BA" w:rsidRDefault="003958BA" w:rsidP="003958BA">
      <w:r>
        <w:t>PC4: Excessive piston ring grove wear</w:t>
      </w:r>
    </w:p>
    <w:p w14:paraId="42823CE4" w14:textId="77777777" w:rsidR="003958BA" w:rsidRDefault="003958BA" w:rsidP="003958BA">
      <w:r>
        <w:t>PC5: Piston ring clearance excess</w:t>
      </w:r>
    </w:p>
    <w:p w14:paraId="1966E0EE" w14:textId="77777777" w:rsidR="003958BA" w:rsidRDefault="003958BA" w:rsidP="003958BA"/>
    <w:p w14:paraId="1ACFC5BB" w14:textId="77777777" w:rsidR="003958BA" w:rsidRDefault="003958BA" w:rsidP="003958BA">
      <w:r>
        <w:lastRenderedPageBreak/>
        <w:t xml:space="preserve">MIT1: Perform scavenging box inspection for visible mechanical </w:t>
      </w:r>
      <w:proofErr w:type="gramStart"/>
      <w:r>
        <w:t>defects</w:t>
      </w:r>
      <w:proofErr w:type="gramEnd"/>
    </w:p>
    <w:p w14:paraId="2FE16469" w14:textId="77777777" w:rsidR="003958BA" w:rsidRDefault="003958BA" w:rsidP="003958BA">
      <w:r>
        <w:t xml:space="preserve">MIT2: Analyze scavenge drain oil for metallic </w:t>
      </w:r>
      <w:proofErr w:type="gramStart"/>
      <w:r>
        <w:t>content</w:t>
      </w:r>
      <w:proofErr w:type="gramEnd"/>
      <w:r>
        <w:t xml:space="preserve"> </w:t>
      </w:r>
    </w:p>
    <w:p w14:paraId="74D5E2F0" w14:textId="77777777" w:rsidR="003958BA" w:rsidRDefault="003958BA" w:rsidP="003958BA">
      <w:r>
        <w:t>MIT3: Review fuel injection pressure</w:t>
      </w:r>
    </w:p>
    <w:p w14:paraId="4C700660" w14:textId="77777777" w:rsidR="003958BA" w:rsidRDefault="003958BA" w:rsidP="003958BA">
      <w:r>
        <w:t>MIT4: Measure piston ring clearances</w:t>
      </w:r>
    </w:p>
    <w:p w14:paraId="00B16E04" w14:textId="77777777" w:rsidR="003958BA" w:rsidRDefault="003958BA" w:rsidP="003958BA"/>
    <w:p w14:paraId="31D63A77" w14:textId="77777777" w:rsidR="003958BA" w:rsidRDefault="003958BA" w:rsidP="003958BA">
      <w:r>
        <w:t>Recommendations</w:t>
      </w:r>
    </w:p>
    <w:p w14:paraId="028DA4C0" w14:textId="77777777" w:rsidR="003958BA" w:rsidRDefault="003958BA" w:rsidP="003958BA">
      <w:r>
        <w:t xml:space="preserve">REC1: Rectify fuel injector performance </w:t>
      </w:r>
      <w:proofErr w:type="gramStart"/>
      <w:r>
        <w:t>issue</w:t>
      </w:r>
      <w:proofErr w:type="gramEnd"/>
    </w:p>
    <w:p w14:paraId="0EF61D9A" w14:textId="77777777" w:rsidR="003958BA" w:rsidRDefault="003958BA" w:rsidP="003958BA">
      <w:r>
        <w:t xml:space="preserve">REC2: Optimize cylinder oil feed </w:t>
      </w:r>
      <w:proofErr w:type="gramStart"/>
      <w:r>
        <w:t>rate</w:t>
      </w:r>
      <w:proofErr w:type="gramEnd"/>
      <w:r>
        <w:t xml:space="preserve">  </w:t>
      </w:r>
    </w:p>
    <w:p w14:paraId="12DA4F7D" w14:textId="77777777" w:rsidR="003958BA" w:rsidRDefault="003958BA" w:rsidP="003958BA">
      <w:r>
        <w:t xml:space="preserve">REC3: Hone/replace worn liner as per measured taper and </w:t>
      </w:r>
      <w:proofErr w:type="gramStart"/>
      <w:r>
        <w:t>ovality</w:t>
      </w:r>
      <w:proofErr w:type="gramEnd"/>
    </w:p>
    <w:p w14:paraId="5C283986" w14:textId="77777777" w:rsidR="003958BA" w:rsidRDefault="003958BA" w:rsidP="003958BA">
      <w:r>
        <w:t xml:space="preserve">REC4: Specify tighter limits on ring grove tolerances after analyzing wearing </w:t>
      </w:r>
      <w:proofErr w:type="gramStart"/>
      <w:r>
        <w:t>patterns</w:t>
      </w:r>
      <w:proofErr w:type="gramEnd"/>
      <w:r>
        <w:t xml:space="preserve"> </w:t>
      </w:r>
    </w:p>
    <w:p w14:paraId="72DD618E" w14:textId="77777777" w:rsidR="003958BA" w:rsidRDefault="003958BA" w:rsidP="003958BA">
      <w:r>
        <w:t>UBRICATION SYSTEM FAILURE MODES</w:t>
      </w:r>
    </w:p>
    <w:p w14:paraId="31F46E9C" w14:textId="77777777" w:rsidR="003958BA" w:rsidRDefault="003958BA" w:rsidP="003958BA"/>
    <w:p w14:paraId="0944316A" w14:textId="77777777" w:rsidR="003958BA" w:rsidRDefault="003958BA" w:rsidP="003958BA">
      <w:r>
        <w:t>High Bearing Temperature</w:t>
      </w:r>
    </w:p>
    <w:p w14:paraId="182861B6" w14:textId="77777777" w:rsidR="003958BA" w:rsidRDefault="003958BA" w:rsidP="003958BA">
      <w:r>
        <w:t>Symptoms</w:t>
      </w:r>
    </w:p>
    <w:p w14:paraId="6039516A" w14:textId="77777777" w:rsidR="003958BA" w:rsidRDefault="003958BA" w:rsidP="003958BA"/>
    <w:p w14:paraId="11F54898" w14:textId="77777777" w:rsidR="003958BA" w:rsidRDefault="003958BA" w:rsidP="003958BA">
      <w:r>
        <w:t>Gradual rise in bearing metal temperature above normal levels</w:t>
      </w:r>
    </w:p>
    <w:p w14:paraId="09EEB714" w14:textId="77777777" w:rsidR="003958BA" w:rsidRDefault="003958BA" w:rsidP="003958BA">
      <w:r>
        <w:t>Potential Causes</w:t>
      </w:r>
    </w:p>
    <w:p w14:paraId="25F23529" w14:textId="77777777" w:rsidR="003958BA" w:rsidRDefault="003958BA" w:rsidP="003958BA">
      <w:r>
        <w:t>PC1: Improper lubricating oil supply pressure or flow rate</w:t>
      </w:r>
    </w:p>
    <w:p w14:paraId="57EE36E4" w14:textId="77777777" w:rsidR="003958BA" w:rsidRDefault="003958BA" w:rsidP="003958BA">
      <w:r>
        <w:t xml:space="preserve">PC2: Oil line/drilling obstructions leading to starved </w:t>
      </w:r>
      <w:proofErr w:type="gramStart"/>
      <w:r>
        <w:t>components</w:t>
      </w:r>
      <w:proofErr w:type="gramEnd"/>
    </w:p>
    <w:p w14:paraId="68BCB03A" w14:textId="77777777" w:rsidR="003958BA" w:rsidRDefault="003958BA" w:rsidP="003958BA">
      <w:r>
        <w:t>PC3: Presence of contamination in lubricating oil</w:t>
      </w:r>
    </w:p>
    <w:p w14:paraId="29C19463" w14:textId="77777777" w:rsidR="003958BA" w:rsidRDefault="003958BA" w:rsidP="003958BA">
      <w:r>
        <w:t xml:space="preserve">PC4: Bearing wear out exceeding service </w:t>
      </w:r>
      <w:proofErr w:type="gramStart"/>
      <w:r>
        <w:t>limits</w:t>
      </w:r>
      <w:proofErr w:type="gramEnd"/>
    </w:p>
    <w:p w14:paraId="0266625A" w14:textId="77777777" w:rsidR="003958BA" w:rsidRDefault="003958BA" w:rsidP="003958BA"/>
    <w:p w14:paraId="2CD7B5A4" w14:textId="77777777" w:rsidR="003958BA" w:rsidRDefault="003958BA" w:rsidP="003958BA">
      <w:r>
        <w:t xml:space="preserve">MIT1: Check lubricating oil pump discharge </w:t>
      </w:r>
      <w:proofErr w:type="gramStart"/>
      <w:r>
        <w:t>pressures</w:t>
      </w:r>
      <w:proofErr w:type="gramEnd"/>
    </w:p>
    <w:p w14:paraId="6A602F17" w14:textId="77777777" w:rsidR="003958BA" w:rsidRDefault="003958BA" w:rsidP="003958BA">
      <w:r>
        <w:t>MIT2: Inspect condition of oil filter differential pressures</w:t>
      </w:r>
    </w:p>
    <w:p w14:paraId="06FB8663" w14:textId="77777777" w:rsidR="003958BA" w:rsidRDefault="003958BA" w:rsidP="003958BA">
      <w:r>
        <w:t xml:space="preserve">MIT3: Perform lubricating oil analysis for particle counting, </w:t>
      </w:r>
      <w:proofErr w:type="gramStart"/>
      <w:r>
        <w:t>viscosity</w:t>
      </w:r>
      <w:proofErr w:type="gramEnd"/>
    </w:p>
    <w:p w14:paraId="7A5F2F32" w14:textId="77777777" w:rsidR="003958BA" w:rsidRDefault="003958BA" w:rsidP="003958BA">
      <w:r>
        <w:t xml:space="preserve">MIT4: Examine bearing shell </w:t>
      </w:r>
      <w:proofErr w:type="gramStart"/>
      <w:r>
        <w:t>clearances</w:t>
      </w:r>
      <w:proofErr w:type="gramEnd"/>
    </w:p>
    <w:p w14:paraId="30A289F3" w14:textId="77777777" w:rsidR="003958BA" w:rsidRDefault="003958BA" w:rsidP="003958BA"/>
    <w:p w14:paraId="6693019F" w14:textId="77777777" w:rsidR="003958BA" w:rsidRDefault="003958BA" w:rsidP="003958BA">
      <w:r>
        <w:t>Recommendations</w:t>
      </w:r>
    </w:p>
    <w:p w14:paraId="30B22281" w14:textId="77777777" w:rsidR="003958BA" w:rsidRDefault="003958BA" w:rsidP="003958BA">
      <w:r>
        <w:t xml:space="preserve">REC1: Rectify oil pump performance issues to restore adequate system </w:t>
      </w:r>
      <w:proofErr w:type="gramStart"/>
      <w:r>
        <w:t>pressure</w:t>
      </w:r>
      <w:proofErr w:type="gramEnd"/>
    </w:p>
    <w:p w14:paraId="3CE27E5D" w14:textId="77777777" w:rsidR="003958BA" w:rsidRDefault="003958BA" w:rsidP="003958BA">
      <w:r>
        <w:lastRenderedPageBreak/>
        <w:t>REC2: Investigate source of contamination ingress; overhaul filtration subsystems; flush oil coolers and tanks</w:t>
      </w:r>
    </w:p>
    <w:p w14:paraId="581684E9" w14:textId="77777777" w:rsidR="003958BA" w:rsidRDefault="003958BA" w:rsidP="003958BA"/>
    <w:p w14:paraId="72F5B14A" w14:textId="77777777" w:rsidR="003958BA" w:rsidRDefault="003958BA" w:rsidP="003958BA">
      <w:r>
        <w:t xml:space="preserve">REC3: Adjust/replace bearing shell liners based on temperature patterns and clearance </w:t>
      </w:r>
      <w:proofErr w:type="gramStart"/>
      <w:r>
        <w:t>measurements</w:t>
      </w:r>
      <w:proofErr w:type="gramEnd"/>
    </w:p>
    <w:p w14:paraId="569F4B22" w14:textId="77777777" w:rsidR="003958BA" w:rsidRDefault="003958BA" w:rsidP="003958BA"/>
    <w:p w14:paraId="38123CE1" w14:textId="77777777" w:rsidR="003958BA" w:rsidRDefault="003958BA" w:rsidP="003958BA">
      <w:r>
        <w:t>Rising Lube Oil Sump Levels</w:t>
      </w:r>
    </w:p>
    <w:p w14:paraId="2EB6624D" w14:textId="77777777" w:rsidR="003958BA" w:rsidRDefault="003958BA" w:rsidP="003958BA">
      <w:r>
        <w:t>Symptoms</w:t>
      </w:r>
    </w:p>
    <w:p w14:paraId="25E5E04B" w14:textId="77777777" w:rsidR="003958BA" w:rsidRDefault="003958BA" w:rsidP="003958BA"/>
    <w:p w14:paraId="7EDA592F" w14:textId="77777777" w:rsidR="003958BA" w:rsidRDefault="003958BA" w:rsidP="003958BA">
      <w:r>
        <w:t xml:space="preserve">Marked increase in oil quantities measured at sump tank over short engine </w:t>
      </w:r>
      <w:proofErr w:type="gramStart"/>
      <w:r>
        <w:t>runtimes</w:t>
      </w:r>
      <w:proofErr w:type="gramEnd"/>
    </w:p>
    <w:p w14:paraId="199C6C45" w14:textId="77777777" w:rsidR="003958BA" w:rsidRDefault="003958BA" w:rsidP="003958BA">
      <w:r>
        <w:t>Potential Causes</w:t>
      </w:r>
    </w:p>
    <w:p w14:paraId="20F240DA" w14:textId="77777777" w:rsidR="003958BA" w:rsidRDefault="003958BA" w:rsidP="003958BA">
      <w:r>
        <w:t xml:space="preserve">PC1: Component wearing allowing lube oil leakage into under-piston </w:t>
      </w:r>
      <w:proofErr w:type="gramStart"/>
      <w:r>
        <w:t>spaces</w:t>
      </w:r>
      <w:proofErr w:type="gramEnd"/>
    </w:p>
    <w:p w14:paraId="08AE9E00" w14:textId="77777777" w:rsidR="003958BA" w:rsidRDefault="003958BA" w:rsidP="003958BA">
      <w:r>
        <w:t xml:space="preserve">PC2: Deteriorated floating seal rings unable to contain excess oil splash/mist within bearing </w:t>
      </w:r>
      <w:proofErr w:type="gramStart"/>
      <w:r>
        <w:t>enclosures</w:t>
      </w:r>
      <w:proofErr w:type="gramEnd"/>
    </w:p>
    <w:p w14:paraId="2DF01F52" w14:textId="77777777" w:rsidR="003958BA" w:rsidRDefault="003958BA" w:rsidP="003958BA"/>
    <w:p w14:paraId="6FEE64E7" w14:textId="77777777" w:rsidR="003958BA" w:rsidRDefault="003958BA" w:rsidP="003958BA">
      <w:r>
        <w:t xml:space="preserve">PC3: Clogged scavenging line preventing return of leaked oil back to sump </w:t>
      </w:r>
      <w:proofErr w:type="gramStart"/>
      <w:r>
        <w:t>tank</w:t>
      </w:r>
      <w:proofErr w:type="gramEnd"/>
    </w:p>
    <w:p w14:paraId="27A1E323" w14:textId="77777777" w:rsidR="003958BA" w:rsidRDefault="003958BA" w:rsidP="003958BA"/>
    <w:p w14:paraId="08937AE1" w14:textId="77777777" w:rsidR="003958BA" w:rsidRDefault="003958BA" w:rsidP="003958BA">
      <w:r>
        <w:t>MIT1: Trend oil consumption data compared to vessel operational context like sea states, sailing drafts etc.</w:t>
      </w:r>
    </w:p>
    <w:p w14:paraId="1CDDAFF4" w14:textId="77777777" w:rsidR="003958BA" w:rsidRDefault="003958BA" w:rsidP="003958BA"/>
    <w:p w14:paraId="7FB3EF8A" w14:textId="77777777" w:rsidR="003958BA" w:rsidRDefault="003958BA" w:rsidP="003958BA">
      <w:r>
        <w:t xml:space="preserve">MIT2: Inspect under-piston spaces using borescope for signs of oil </w:t>
      </w:r>
      <w:proofErr w:type="gramStart"/>
      <w:r>
        <w:t>pooling</w:t>
      </w:r>
      <w:proofErr w:type="gramEnd"/>
    </w:p>
    <w:p w14:paraId="34F98169" w14:textId="77777777" w:rsidR="003958BA" w:rsidRDefault="003958BA" w:rsidP="003958BA">
      <w:r>
        <w:t xml:space="preserve">MIT3: Check condition of floating seal rings under dis-assembled bearing </w:t>
      </w:r>
      <w:proofErr w:type="gramStart"/>
      <w:r>
        <w:t>inspection</w:t>
      </w:r>
      <w:proofErr w:type="gramEnd"/>
    </w:p>
    <w:p w14:paraId="62E671C8" w14:textId="77777777" w:rsidR="003958BA" w:rsidRDefault="003958BA" w:rsidP="003958BA"/>
    <w:p w14:paraId="3DA8014A" w14:textId="77777777" w:rsidR="003958BA" w:rsidRDefault="003958BA" w:rsidP="003958BA">
      <w:r>
        <w:t>Recommendations</w:t>
      </w:r>
    </w:p>
    <w:p w14:paraId="7146427B" w14:textId="77777777" w:rsidR="003958BA" w:rsidRDefault="003958BA" w:rsidP="003958BA">
      <w:r>
        <w:t xml:space="preserve">REC1: Identify and overhaul wearing components allowing oil leakage based on inspection </w:t>
      </w:r>
      <w:proofErr w:type="gramStart"/>
      <w:r>
        <w:t>findings</w:t>
      </w:r>
      <w:proofErr w:type="gramEnd"/>
    </w:p>
    <w:p w14:paraId="0E33BA56" w14:textId="2F715747" w:rsidR="003958BA" w:rsidRDefault="003958BA" w:rsidP="003958BA">
      <w:r>
        <w:t xml:space="preserve">REC2: Replace worn out floating seals; investigate if any sump level reductions </w:t>
      </w:r>
      <w:proofErr w:type="gramStart"/>
      <w:r>
        <w:t>warrants</w:t>
      </w:r>
      <w:proofErr w:type="gramEnd"/>
      <w:r>
        <w:t xml:space="preserve"> oil pump refitment</w:t>
      </w:r>
    </w:p>
    <w:p w14:paraId="63782027" w14:textId="77777777" w:rsidR="003958BA" w:rsidRDefault="003958BA" w:rsidP="003958BA"/>
    <w:p w14:paraId="12765203" w14:textId="77777777" w:rsidR="003958BA" w:rsidRDefault="003958BA" w:rsidP="003958BA">
      <w:r>
        <w:t>COOLING JACKET FAILURES:</w:t>
      </w:r>
    </w:p>
    <w:p w14:paraId="6034E866" w14:textId="77777777" w:rsidR="003958BA" w:rsidRDefault="003958BA" w:rsidP="003958BA"/>
    <w:p w14:paraId="68C46A71" w14:textId="77777777" w:rsidR="003958BA" w:rsidRDefault="003958BA" w:rsidP="003958BA">
      <w:r>
        <w:t>1. Water Pressure Fluctuation</w:t>
      </w:r>
    </w:p>
    <w:p w14:paraId="523465A3" w14:textId="77777777" w:rsidR="003958BA" w:rsidRDefault="003958BA" w:rsidP="003958BA"/>
    <w:p w14:paraId="3F2C1055" w14:textId="77777777" w:rsidR="003958BA" w:rsidRDefault="003958BA" w:rsidP="003958BA">
      <w:r>
        <w:lastRenderedPageBreak/>
        <w:t xml:space="preserve">Symptoms </w:t>
      </w:r>
    </w:p>
    <w:p w14:paraId="187B58DC" w14:textId="77777777" w:rsidR="003958BA" w:rsidRDefault="003958BA" w:rsidP="003958BA">
      <w:r>
        <w:t>- Sporadic cyclic rise and fall of jacket cooling water (JCW) pressure readings</w:t>
      </w:r>
    </w:p>
    <w:p w14:paraId="4F0CAA71" w14:textId="77777777" w:rsidR="003958BA" w:rsidRDefault="003958BA" w:rsidP="003958BA"/>
    <w:p w14:paraId="33F38592" w14:textId="77777777" w:rsidR="003958BA" w:rsidRDefault="003958BA" w:rsidP="003958BA">
      <w:r>
        <w:t>Potential Causes:</w:t>
      </w:r>
    </w:p>
    <w:p w14:paraId="205807AF" w14:textId="77777777" w:rsidR="003958BA" w:rsidRDefault="003958BA" w:rsidP="003958BA">
      <w:r>
        <w:t xml:space="preserve">PC1: Air pockets forming inside engine jacket spaces due to improper </w:t>
      </w:r>
      <w:proofErr w:type="gramStart"/>
      <w:r>
        <w:t>venting</w:t>
      </w:r>
      <w:proofErr w:type="gramEnd"/>
    </w:p>
    <w:p w14:paraId="6C2B8FA6" w14:textId="77777777" w:rsidR="003958BA" w:rsidRDefault="003958BA" w:rsidP="003958BA">
      <w:r>
        <w:t>PC2: Exhaust gas seepage into jacket water channels via damaged sealing interfaces</w:t>
      </w:r>
    </w:p>
    <w:p w14:paraId="5E32D3A8" w14:textId="77777777" w:rsidR="003958BA" w:rsidRDefault="003958BA" w:rsidP="003958BA">
      <w:r>
        <w:t xml:space="preserve">PC3: Pressure side throttling due to obstructions in water return </w:t>
      </w:r>
      <w:proofErr w:type="gramStart"/>
      <w:r>
        <w:t>line</w:t>
      </w:r>
      <w:proofErr w:type="gramEnd"/>
      <w:r>
        <w:t xml:space="preserve"> </w:t>
      </w:r>
    </w:p>
    <w:p w14:paraId="5EEEB3B7" w14:textId="77777777" w:rsidR="003958BA" w:rsidRDefault="003958BA" w:rsidP="003958BA"/>
    <w:p w14:paraId="06714B9A" w14:textId="77777777" w:rsidR="003958BA" w:rsidRDefault="003958BA" w:rsidP="003958BA">
      <w:r>
        <w:t xml:space="preserve">MIT1: Analyze correlation between pressure cycles and vessel motions/sea state to pinpoint inertial air release </w:t>
      </w:r>
      <w:proofErr w:type="gramStart"/>
      <w:r>
        <w:t>issues</w:t>
      </w:r>
      <w:proofErr w:type="gramEnd"/>
    </w:p>
    <w:p w14:paraId="436DF76F" w14:textId="77777777" w:rsidR="003958BA" w:rsidRDefault="003958BA" w:rsidP="003958BA">
      <w:r>
        <w:t xml:space="preserve">MIT2: Observe interval between peaks to compare against injection pulses and identify exhaust leakage </w:t>
      </w:r>
      <w:proofErr w:type="gramStart"/>
      <w:r>
        <w:t>patterns</w:t>
      </w:r>
      <w:proofErr w:type="gramEnd"/>
    </w:p>
    <w:p w14:paraId="6CBA48C5" w14:textId="77777777" w:rsidR="003958BA" w:rsidRDefault="003958BA" w:rsidP="003958BA">
      <w:r>
        <w:t>MIT3: Monitor pressure before and after circulation pump versus return line flows</w:t>
      </w:r>
    </w:p>
    <w:p w14:paraId="4186998A" w14:textId="77777777" w:rsidR="003958BA" w:rsidRDefault="003958BA" w:rsidP="003958BA"/>
    <w:p w14:paraId="63BD133B" w14:textId="77777777" w:rsidR="003958BA" w:rsidRDefault="003958BA" w:rsidP="003958BA">
      <w:r>
        <w:t>Recommendations</w:t>
      </w:r>
    </w:p>
    <w:p w14:paraId="67979EF0" w14:textId="77777777" w:rsidR="003958BA" w:rsidRDefault="003958BA" w:rsidP="003958BA">
      <w:r>
        <w:t xml:space="preserve">REC1: Increase vent line capacities; redirect to deaeration manifold and reserve higher tank </w:t>
      </w:r>
      <w:proofErr w:type="gramStart"/>
      <w:r>
        <w:t>volume</w:t>
      </w:r>
      <w:proofErr w:type="gramEnd"/>
      <w:r>
        <w:t xml:space="preserve"> </w:t>
      </w:r>
    </w:p>
    <w:p w14:paraId="3EB95B98" w14:textId="77777777" w:rsidR="003958BA" w:rsidRDefault="003958BA" w:rsidP="003958BA">
      <w:r>
        <w:t xml:space="preserve">REC2: Perform pressure decay test in shutdown engine to quantify leakage magnitude; inspect cylinder head </w:t>
      </w:r>
      <w:proofErr w:type="gramStart"/>
      <w:r>
        <w:t>gaskets</w:t>
      </w:r>
      <w:proofErr w:type="gramEnd"/>
    </w:p>
    <w:p w14:paraId="67FB9A1A" w14:textId="77777777" w:rsidR="003958BA" w:rsidRDefault="003958BA" w:rsidP="003958BA">
      <w:r>
        <w:t xml:space="preserve">REC3: Methodically check return piping segments for scales or accumulated </w:t>
      </w:r>
      <w:proofErr w:type="gramStart"/>
      <w:r>
        <w:t>debris</w:t>
      </w:r>
      <w:proofErr w:type="gramEnd"/>
      <w:r>
        <w:t xml:space="preserve">  </w:t>
      </w:r>
    </w:p>
    <w:p w14:paraId="3A53C704" w14:textId="77777777" w:rsidR="003958BA" w:rsidRDefault="003958BA" w:rsidP="003958BA"/>
    <w:p w14:paraId="3B06A9B0" w14:textId="77777777" w:rsidR="003958BA" w:rsidRDefault="003958BA" w:rsidP="003958BA">
      <w:r>
        <w:t xml:space="preserve">2. High Jacket Water Temperature  </w:t>
      </w:r>
    </w:p>
    <w:p w14:paraId="09A8987C" w14:textId="77777777" w:rsidR="003958BA" w:rsidRDefault="003958BA" w:rsidP="003958BA"/>
    <w:p w14:paraId="23EE94D5" w14:textId="77777777" w:rsidR="003958BA" w:rsidRDefault="003958BA" w:rsidP="003958BA">
      <w:r>
        <w:t>Symptoms</w:t>
      </w:r>
    </w:p>
    <w:p w14:paraId="12D0634F" w14:textId="77777777" w:rsidR="003958BA" w:rsidRDefault="003958BA" w:rsidP="003958BA">
      <w:r>
        <w:t>- JCW exit temperature from engine consistently higher than pre-set levels</w:t>
      </w:r>
    </w:p>
    <w:p w14:paraId="5F7E7C74" w14:textId="77777777" w:rsidR="003958BA" w:rsidRDefault="003958BA" w:rsidP="003958BA"/>
    <w:p w14:paraId="1279552C" w14:textId="77777777" w:rsidR="003958BA" w:rsidRDefault="003958BA" w:rsidP="003958BA">
      <w:r>
        <w:t xml:space="preserve">Potential Causes:  </w:t>
      </w:r>
    </w:p>
    <w:p w14:paraId="53C52318" w14:textId="77777777" w:rsidR="003958BA" w:rsidRDefault="003958BA" w:rsidP="003958BA">
      <w:r>
        <w:t xml:space="preserve">PC1: Improper calibration or faults in JCW temperature control valve  </w:t>
      </w:r>
    </w:p>
    <w:p w14:paraId="4CE02CB4" w14:textId="77777777" w:rsidR="003958BA" w:rsidRDefault="003958BA" w:rsidP="003958BA">
      <w:r>
        <w:t xml:space="preserve">PC2: Insufficient circulation flows unable to absorb heat fluxes during overloaded </w:t>
      </w:r>
      <w:proofErr w:type="gramStart"/>
      <w:r>
        <w:t>operation</w:t>
      </w:r>
      <w:proofErr w:type="gramEnd"/>
    </w:p>
    <w:p w14:paraId="4F1FDF30" w14:textId="77777777" w:rsidR="003958BA" w:rsidRDefault="003958BA" w:rsidP="003958BA">
      <w:r>
        <w:t xml:space="preserve">PC3: Coolant leakage leading to inadequate cylinder heat transfer </w:t>
      </w:r>
      <w:proofErr w:type="gramStart"/>
      <w:r>
        <w:t>area</w:t>
      </w:r>
      <w:proofErr w:type="gramEnd"/>
      <w:r>
        <w:t xml:space="preserve">  </w:t>
      </w:r>
    </w:p>
    <w:p w14:paraId="14C22090" w14:textId="77777777" w:rsidR="003958BA" w:rsidRDefault="003958BA" w:rsidP="003958BA"/>
    <w:p w14:paraId="7667EBE8" w14:textId="77777777" w:rsidR="003958BA" w:rsidRDefault="003958BA" w:rsidP="003958BA">
      <w:r>
        <w:lastRenderedPageBreak/>
        <w:t>MIT1: Check JCW temperatures at cylinder outlets for deviation trends from inspection ports</w:t>
      </w:r>
    </w:p>
    <w:p w14:paraId="0BD21AF2" w14:textId="77777777" w:rsidR="003958BA" w:rsidRDefault="003958BA" w:rsidP="003958BA">
      <w:r>
        <w:t xml:space="preserve">MIT2 Check orifice conditions; drain &amp; examine cylinder head/jacket for material scales or </w:t>
      </w:r>
      <w:proofErr w:type="gramStart"/>
      <w:r>
        <w:t>debris</w:t>
      </w:r>
      <w:proofErr w:type="gramEnd"/>
      <w:r>
        <w:t xml:space="preserve">  </w:t>
      </w:r>
    </w:p>
    <w:p w14:paraId="16606C8A" w14:textId="77777777" w:rsidR="003958BA" w:rsidRDefault="003958BA" w:rsidP="003958BA">
      <w:r>
        <w:t xml:space="preserve">MIT3: Review operating data - engine power, ambient conditions for heat exchange </w:t>
      </w:r>
      <w:proofErr w:type="gramStart"/>
      <w:r>
        <w:t>margins</w:t>
      </w:r>
      <w:proofErr w:type="gramEnd"/>
    </w:p>
    <w:p w14:paraId="0C30AD92" w14:textId="77777777" w:rsidR="003958BA" w:rsidRDefault="003958BA" w:rsidP="003958BA"/>
    <w:p w14:paraId="427F7FCC" w14:textId="77777777" w:rsidR="003958BA" w:rsidRDefault="003958BA" w:rsidP="003958BA">
      <w:r>
        <w:t>Recommendations</w:t>
      </w:r>
    </w:p>
    <w:p w14:paraId="30569312" w14:textId="77777777" w:rsidR="003958BA" w:rsidRDefault="003958BA" w:rsidP="003958BA">
      <w:r>
        <w:t xml:space="preserve">REC1: Inspect and rectify JCW temperature controller set points and sensor </w:t>
      </w:r>
      <w:proofErr w:type="gramStart"/>
      <w:r>
        <w:t>responses</w:t>
      </w:r>
      <w:proofErr w:type="gramEnd"/>
      <w:r>
        <w:t xml:space="preserve"> </w:t>
      </w:r>
    </w:p>
    <w:p w14:paraId="0454EAD7" w14:textId="77777777" w:rsidR="003958BA" w:rsidRDefault="003958BA" w:rsidP="003958BA">
      <w:r>
        <w:t xml:space="preserve">REC2: Correct flow rates through filter &amp; orifice </w:t>
      </w:r>
      <w:proofErr w:type="gramStart"/>
      <w:r>
        <w:t>blow-downs</w:t>
      </w:r>
      <w:proofErr w:type="gramEnd"/>
      <w:r>
        <w:t xml:space="preserve">; shift to lower load factor duty cycles </w:t>
      </w:r>
    </w:p>
    <w:p w14:paraId="48C1F0A7" w14:textId="77777777" w:rsidR="003958BA" w:rsidRDefault="003958BA" w:rsidP="003958BA">
      <w:r>
        <w:t xml:space="preserve">REC3: Identify and arrest coolant leakages from pressure test if temperature rise is </w:t>
      </w:r>
      <w:proofErr w:type="gramStart"/>
      <w:r>
        <w:t>localized</w:t>
      </w:r>
      <w:proofErr w:type="gramEnd"/>
    </w:p>
    <w:p w14:paraId="3C266958" w14:textId="77777777" w:rsidR="003958BA" w:rsidRDefault="003958BA" w:rsidP="003958BA">
      <w:r>
        <w:t>Will do. Here is the failure mode analysis for the Fuel Injection subsystem:</w:t>
      </w:r>
    </w:p>
    <w:p w14:paraId="28A41E53" w14:textId="77777777" w:rsidR="003958BA" w:rsidRDefault="003958BA" w:rsidP="003958BA"/>
    <w:p w14:paraId="3B2C2953" w14:textId="77777777" w:rsidR="003958BA" w:rsidRDefault="003958BA" w:rsidP="003958BA">
      <w:r>
        <w:t>FUEL INJECTION FAILURES</w:t>
      </w:r>
    </w:p>
    <w:p w14:paraId="283A2075" w14:textId="77777777" w:rsidR="003958BA" w:rsidRDefault="003958BA" w:rsidP="003958BA"/>
    <w:p w14:paraId="58FBF109" w14:textId="77777777" w:rsidR="003958BA" w:rsidRDefault="003958BA" w:rsidP="003958BA">
      <w:r>
        <w:t>1. Injector Valve Malfunction:</w:t>
      </w:r>
    </w:p>
    <w:p w14:paraId="545AB984" w14:textId="77777777" w:rsidR="003958BA" w:rsidRDefault="003958BA" w:rsidP="003958BA"/>
    <w:p w14:paraId="378BCF3A" w14:textId="77777777" w:rsidR="003958BA" w:rsidRDefault="003958BA" w:rsidP="003958BA">
      <w:r>
        <w:t xml:space="preserve">Symptoms:  </w:t>
      </w:r>
    </w:p>
    <w:p w14:paraId="0999A87C" w14:textId="77777777" w:rsidR="003958BA" w:rsidRDefault="003958BA" w:rsidP="003958BA">
      <w:r>
        <w:t>- Complete loss of power generation for a specific cylinder</w:t>
      </w:r>
    </w:p>
    <w:p w14:paraId="66E14A4D" w14:textId="77777777" w:rsidR="003958BA" w:rsidRDefault="003958BA" w:rsidP="003958BA">
      <w:r>
        <w:t>- Higher exhaust temperatures</w:t>
      </w:r>
    </w:p>
    <w:p w14:paraId="6BEC6115" w14:textId="77777777" w:rsidR="003958BA" w:rsidRDefault="003958BA" w:rsidP="003958BA">
      <w:r>
        <w:t xml:space="preserve">- Reduced maximum pressure </w:t>
      </w:r>
    </w:p>
    <w:p w14:paraId="66555F28" w14:textId="77777777" w:rsidR="003958BA" w:rsidRDefault="003958BA" w:rsidP="003958BA"/>
    <w:p w14:paraId="74307D89" w14:textId="77777777" w:rsidR="003958BA" w:rsidRDefault="003958BA" w:rsidP="003958BA">
      <w:r>
        <w:t>Potential Causes:</w:t>
      </w:r>
    </w:p>
    <w:p w14:paraId="034CE237" w14:textId="77777777" w:rsidR="003958BA" w:rsidRDefault="003958BA" w:rsidP="003958BA">
      <w:r>
        <w:t xml:space="preserve">PC1: Fuel injector nozzle blocked preventing fuel </w:t>
      </w:r>
      <w:proofErr w:type="gramStart"/>
      <w:r>
        <w:t>atomization</w:t>
      </w:r>
      <w:proofErr w:type="gramEnd"/>
      <w:r>
        <w:t xml:space="preserve">  </w:t>
      </w:r>
    </w:p>
    <w:p w14:paraId="378F0BC2" w14:textId="77777777" w:rsidR="003958BA" w:rsidRDefault="003958BA" w:rsidP="003958BA">
      <w:r>
        <w:t xml:space="preserve">PC2: Injector valve spring/spindle jammed closed so no </w:t>
      </w:r>
      <w:proofErr w:type="gramStart"/>
      <w:r>
        <w:t>injection</w:t>
      </w:r>
      <w:proofErr w:type="gramEnd"/>
    </w:p>
    <w:p w14:paraId="05C2D8AA" w14:textId="77777777" w:rsidR="003958BA" w:rsidRDefault="003958BA" w:rsidP="003958BA">
      <w:r>
        <w:t xml:space="preserve">PC3: Crosshead bearing seizure leading to plunger </w:t>
      </w:r>
      <w:proofErr w:type="gramStart"/>
      <w:r>
        <w:t>sticking</w:t>
      </w:r>
      <w:proofErr w:type="gramEnd"/>
    </w:p>
    <w:p w14:paraId="1EFEAB4E" w14:textId="77777777" w:rsidR="003958BA" w:rsidRDefault="003958BA" w:rsidP="003958BA"/>
    <w:p w14:paraId="2AFE95FF" w14:textId="77777777" w:rsidR="003958BA" w:rsidRDefault="003958BA" w:rsidP="003958BA">
      <w:r>
        <w:t xml:space="preserve">MIT1: Check for external fuel leaks around injector overflow drain </w:t>
      </w:r>
      <w:proofErr w:type="gramStart"/>
      <w:r>
        <w:t>line</w:t>
      </w:r>
      <w:proofErr w:type="gramEnd"/>
    </w:p>
    <w:p w14:paraId="03CD1622" w14:textId="77777777" w:rsidR="003958BA" w:rsidRDefault="003958BA" w:rsidP="003958BA">
      <w:r>
        <w:t xml:space="preserve">MIT2: Monitor variation in HP fuel line pulse or jerk during operation  </w:t>
      </w:r>
    </w:p>
    <w:p w14:paraId="6DD6B632" w14:textId="77777777" w:rsidR="003958BA" w:rsidRDefault="003958BA" w:rsidP="003958BA">
      <w:r>
        <w:t xml:space="preserve">MIT3: Analyze performance data for confirming missing </w:t>
      </w:r>
      <w:proofErr w:type="gramStart"/>
      <w:r>
        <w:t>cylinder</w:t>
      </w:r>
      <w:proofErr w:type="gramEnd"/>
      <w:r>
        <w:t xml:space="preserve"> </w:t>
      </w:r>
    </w:p>
    <w:p w14:paraId="61187D92" w14:textId="77777777" w:rsidR="003958BA" w:rsidRDefault="003958BA" w:rsidP="003958BA"/>
    <w:p w14:paraId="039628FA" w14:textId="77777777" w:rsidR="003958BA" w:rsidRDefault="003958BA" w:rsidP="003958BA">
      <w:r>
        <w:t xml:space="preserve">Recommendations:  </w:t>
      </w:r>
    </w:p>
    <w:p w14:paraId="32AEB79E" w14:textId="77777777" w:rsidR="003958BA" w:rsidRDefault="003958BA" w:rsidP="003958BA">
      <w:r>
        <w:lastRenderedPageBreak/>
        <w:t xml:space="preserve">REC1: Isolate &amp; replace suspected faulty high pressure fuel injection </w:t>
      </w:r>
      <w:proofErr w:type="gramStart"/>
      <w:r>
        <w:t>assembly</w:t>
      </w:r>
      <w:proofErr w:type="gramEnd"/>
    </w:p>
    <w:p w14:paraId="73C6F619" w14:textId="77777777" w:rsidR="003958BA" w:rsidRDefault="003958BA" w:rsidP="003958BA">
      <w:r>
        <w:t xml:space="preserve">REC2: Test removed injector valve on calibration test bench to quantify </w:t>
      </w:r>
      <w:proofErr w:type="gramStart"/>
      <w:r>
        <w:t>issues</w:t>
      </w:r>
      <w:proofErr w:type="gramEnd"/>
      <w:r>
        <w:t xml:space="preserve"> </w:t>
      </w:r>
    </w:p>
    <w:p w14:paraId="32DC04C9" w14:textId="77777777" w:rsidR="003958BA" w:rsidRDefault="003958BA" w:rsidP="003958BA">
      <w:r>
        <w:t xml:space="preserve">REC3: If multiple injectors malfunctioning, analyze common fuel supply quality </w:t>
      </w:r>
    </w:p>
    <w:p w14:paraId="3DB0557B" w14:textId="77777777" w:rsidR="003958BA" w:rsidRDefault="003958BA" w:rsidP="003958BA"/>
    <w:p w14:paraId="30CC2DF2" w14:textId="77777777" w:rsidR="003958BA" w:rsidRDefault="003958BA" w:rsidP="003958BA">
      <w:r>
        <w:t>2. Excessive Fuel Leakage:</w:t>
      </w:r>
    </w:p>
    <w:p w14:paraId="240B63B9" w14:textId="77777777" w:rsidR="003958BA" w:rsidRDefault="003958BA" w:rsidP="003958BA"/>
    <w:p w14:paraId="63FD7CA2" w14:textId="77777777" w:rsidR="003958BA" w:rsidRDefault="003958BA" w:rsidP="003958BA">
      <w:r>
        <w:t xml:space="preserve">Symptoms: </w:t>
      </w:r>
    </w:p>
    <w:p w14:paraId="0EA3372F" w14:textId="77777777" w:rsidR="003958BA" w:rsidRDefault="003958BA" w:rsidP="003958BA">
      <w:r>
        <w:t>- Low maximum combustion pressure</w:t>
      </w:r>
    </w:p>
    <w:p w14:paraId="2688C1DE" w14:textId="77777777" w:rsidR="003958BA" w:rsidRDefault="003958BA" w:rsidP="003958BA">
      <w:r>
        <w:t>- External oil leakage around injector overflow drain line/spill valve pipe</w:t>
      </w:r>
    </w:p>
    <w:p w14:paraId="6782398A" w14:textId="77777777" w:rsidR="003958BA" w:rsidRDefault="003958BA" w:rsidP="003958BA">
      <w:r>
        <w:t>- Presence of unburnt fuel at piston underside</w:t>
      </w:r>
    </w:p>
    <w:p w14:paraId="09E63F73" w14:textId="77777777" w:rsidR="003958BA" w:rsidRDefault="003958BA" w:rsidP="003958BA"/>
    <w:p w14:paraId="611CC9DC" w14:textId="77777777" w:rsidR="003958BA" w:rsidRDefault="003958BA" w:rsidP="003958BA">
      <w:r>
        <w:t xml:space="preserve">Potential Causes:  </w:t>
      </w:r>
    </w:p>
    <w:p w14:paraId="2878E7C5" w14:textId="77777777" w:rsidR="003958BA" w:rsidRDefault="003958BA" w:rsidP="003958BA">
      <w:r>
        <w:t xml:space="preserve">PC1: Fuel valve plunger/barrel worn beyond </w:t>
      </w:r>
      <w:proofErr w:type="gramStart"/>
      <w:r>
        <w:t>clearances</w:t>
      </w:r>
      <w:proofErr w:type="gramEnd"/>
      <w:r>
        <w:t xml:space="preserve">  </w:t>
      </w:r>
    </w:p>
    <w:p w14:paraId="41604B28" w14:textId="77777777" w:rsidR="003958BA" w:rsidRDefault="003958BA" w:rsidP="003958BA">
      <w:r>
        <w:t xml:space="preserve">PC2 Spill valve not sealing, damaged or stuck </w:t>
      </w:r>
      <w:proofErr w:type="gramStart"/>
      <w:r>
        <w:t>open</w:t>
      </w:r>
      <w:proofErr w:type="gramEnd"/>
    </w:p>
    <w:p w14:paraId="26300829" w14:textId="77777777" w:rsidR="003958BA" w:rsidRDefault="003958BA" w:rsidP="003958BA"/>
    <w:p w14:paraId="1BB5E370" w14:textId="77777777" w:rsidR="003958BA" w:rsidRDefault="003958BA" w:rsidP="003958BA">
      <w:r>
        <w:t xml:space="preserve">MIT1: Monitor fuel consumption daily for increasing positive deviation </w:t>
      </w:r>
      <w:proofErr w:type="gramStart"/>
      <w:r>
        <w:t>trend</w:t>
      </w:r>
      <w:proofErr w:type="gramEnd"/>
    </w:p>
    <w:p w14:paraId="2BE311A9" w14:textId="77777777" w:rsidR="003958BA" w:rsidRDefault="003958BA" w:rsidP="003958BA">
      <w:r>
        <w:t>MIT2: Inspect injector external leak points like drain line, spill valve assembly etc.</w:t>
      </w:r>
    </w:p>
    <w:p w14:paraId="41294F4B" w14:textId="77777777" w:rsidR="003958BA" w:rsidRDefault="003958BA" w:rsidP="003958BA">
      <w:r>
        <w:t xml:space="preserve">MIT3: Check for blow-by indications - fuel content in scavenge drain oil or crankcase </w:t>
      </w:r>
      <w:proofErr w:type="gramStart"/>
      <w:r>
        <w:t>samples</w:t>
      </w:r>
      <w:proofErr w:type="gramEnd"/>
      <w:r>
        <w:t xml:space="preserve">  </w:t>
      </w:r>
    </w:p>
    <w:p w14:paraId="68D3D459" w14:textId="77777777" w:rsidR="003958BA" w:rsidRDefault="003958BA" w:rsidP="003958BA"/>
    <w:p w14:paraId="21864DF3" w14:textId="77777777" w:rsidR="003958BA" w:rsidRDefault="003958BA" w:rsidP="003958BA">
      <w:r>
        <w:t xml:space="preserve">Recommendations:  </w:t>
      </w:r>
    </w:p>
    <w:p w14:paraId="3869212B" w14:textId="77777777" w:rsidR="003958BA" w:rsidRDefault="003958BA" w:rsidP="003958BA">
      <w:r>
        <w:t xml:space="preserve">REC1: Overhaul/replace identified leaking fuel injection </w:t>
      </w:r>
      <w:proofErr w:type="gramStart"/>
      <w:r>
        <w:t>component</w:t>
      </w:r>
      <w:proofErr w:type="gramEnd"/>
      <w:r>
        <w:t xml:space="preserve"> </w:t>
      </w:r>
    </w:p>
    <w:p w14:paraId="342A49CF" w14:textId="77777777" w:rsidR="003958BA" w:rsidRDefault="003958BA" w:rsidP="003958BA">
      <w:r>
        <w:t xml:space="preserve">REC2: Maintain tighter clearance standards for plunger/barrel during </w:t>
      </w:r>
      <w:proofErr w:type="gramStart"/>
      <w:r>
        <w:t>refits</w:t>
      </w:r>
      <w:proofErr w:type="gramEnd"/>
    </w:p>
    <w:p w14:paraId="555E6636" w14:textId="77777777" w:rsidR="003958BA" w:rsidRDefault="003958BA" w:rsidP="003958BA">
      <w:r>
        <w:t xml:space="preserve">REC3: Improve fine fuel filtration levels to prevent spill valve </w:t>
      </w:r>
      <w:proofErr w:type="gramStart"/>
      <w:r>
        <w:t>sedimentation</w:t>
      </w:r>
      <w:proofErr w:type="gramEnd"/>
      <w:r>
        <w:t xml:space="preserve"> </w:t>
      </w:r>
    </w:p>
    <w:p w14:paraId="33B2FFE2" w14:textId="77777777" w:rsidR="003958BA" w:rsidRDefault="003958BA" w:rsidP="003958BA"/>
    <w:p w14:paraId="750F42D0" w14:textId="77777777" w:rsidR="003958BA" w:rsidRDefault="003958BA" w:rsidP="003958BA">
      <w:r>
        <w:t>Here are the failure details for the Control Air subsystem:</w:t>
      </w:r>
    </w:p>
    <w:p w14:paraId="65830ADD" w14:textId="77777777" w:rsidR="003958BA" w:rsidRDefault="003958BA" w:rsidP="003958BA"/>
    <w:p w14:paraId="6F44B04D" w14:textId="77777777" w:rsidR="003958BA" w:rsidRDefault="003958BA" w:rsidP="003958BA"/>
    <w:p w14:paraId="392C6904" w14:textId="77777777" w:rsidR="003958BA" w:rsidRDefault="003958BA" w:rsidP="003958BA">
      <w:r>
        <w:t>CONTROL AIR SYSTEM FAILURES</w:t>
      </w:r>
    </w:p>
    <w:p w14:paraId="77C59FC8" w14:textId="77777777" w:rsidR="003958BA" w:rsidRDefault="003958BA" w:rsidP="003958BA"/>
    <w:p w14:paraId="738FB9FC" w14:textId="77777777" w:rsidR="003958BA" w:rsidRDefault="003958BA" w:rsidP="003958BA">
      <w:r>
        <w:lastRenderedPageBreak/>
        <w:t xml:space="preserve">1. Slow Turning on Start Air:  </w:t>
      </w:r>
    </w:p>
    <w:p w14:paraId="6BDEDBF9" w14:textId="77777777" w:rsidR="003958BA" w:rsidRDefault="003958BA" w:rsidP="003958BA"/>
    <w:p w14:paraId="5FA9E128" w14:textId="77777777" w:rsidR="003958BA" w:rsidRDefault="003958BA" w:rsidP="003958BA">
      <w:r>
        <w:t>Symptoms:</w:t>
      </w:r>
    </w:p>
    <w:p w14:paraId="132FA58F" w14:textId="77777777" w:rsidR="003958BA" w:rsidRDefault="003958BA" w:rsidP="003958BA">
      <w:r>
        <w:t xml:space="preserve">- Engine crank speed much lower than normal during start routines   </w:t>
      </w:r>
    </w:p>
    <w:p w14:paraId="25EF1340" w14:textId="77777777" w:rsidR="003958BA" w:rsidRDefault="003958BA" w:rsidP="003958BA"/>
    <w:p w14:paraId="5FC24FD8" w14:textId="77777777" w:rsidR="003958BA" w:rsidRDefault="003958BA" w:rsidP="003958BA">
      <w:r>
        <w:t xml:space="preserve">Potential Causes:  </w:t>
      </w:r>
    </w:p>
    <w:p w14:paraId="3C7E0A41" w14:textId="77777777" w:rsidR="003958BA" w:rsidRDefault="003958BA" w:rsidP="003958BA">
      <w:r>
        <w:t xml:space="preserve">PC1: Low inlet pressure from air start valves due to leaks across open seal </w:t>
      </w:r>
      <w:proofErr w:type="gramStart"/>
      <w:r>
        <w:t>faces</w:t>
      </w:r>
      <w:proofErr w:type="gramEnd"/>
    </w:p>
    <w:p w14:paraId="4A5C31F6" w14:textId="77777777" w:rsidR="003958BA" w:rsidRDefault="003958BA" w:rsidP="003958BA">
      <w:r>
        <w:t xml:space="preserve">PC2: Sticking pilot valve unable to actuate main start air </w:t>
      </w:r>
      <w:proofErr w:type="gramStart"/>
      <w:r>
        <w:t>valve</w:t>
      </w:r>
      <w:proofErr w:type="gramEnd"/>
      <w:r>
        <w:t xml:space="preserve"> </w:t>
      </w:r>
    </w:p>
    <w:p w14:paraId="4DF575BF" w14:textId="77777777" w:rsidR="003958BA" w:rsidRDefault="003958BA" w:rsidP="003958BA">
      <w:r>
        <w:t xml:space="preserve">PC3: External </w:t>
      </w:r>
      <w:proofErr w:type="spellStart"/>
      <w:r>
        <w:t>air line</w:t>
      </w:r>
      <w:proofErr w:type="spellEnd"/>
      <w:r>
        <w:t xml:space="preserve"> leakage when aligning engine for </w:t>
      </w:r>
      <w:proofErr w:type="gramStart"/>
      <w:r>
        <w:t>start</w:t>
      </w:r>
      <w:proofErr w:type="gramEnd"/>
    </w:p>
    <w:p w14:paraId="5CB2EFE2" w14:textId="77777777" w:rsidR="003958BA" w:rsidRDefault="003958BA" w:rsidP="003958BA"/>
    <w:p w14:paraId="57A9A697" w14:textId="77777777" w:rsidR="003958BA" w:rsidRDefault="003958BA" w:rsidP="003958BA">
      <w:r>
        <w:t xml:space="preserve">MIT1: Check duration for which turning gear gets engaged before the engine catches </w:t>
      </w:r>
      <w:proofErr w:type="gramStart"/>
      <w:r>
        <w:t>speed</w:t>
      </w:r>
      <w:proofErr w:type="gramEnd"/>
    </w:p>
    <w:p w14:paraId="2268C181" w14:textId="77777777" w:rsidR="003958BA" w:rsidRDefault="003958BA" w:rsidP="003958BA">
      <w:r>
        <w:t xml:space="preserve">MIT2: Monitor engine turning direction to confirm limp modes through timing </w:t>
      </w:r>
      <w:proofErr w:type="gramStart"/>
      <w:r>
        <w:t>channels</w:t>
      </w:r>
      <w:proofErr w:type="gramEnd"/>
    </w:p>
    <w:p w14:paraId="27D432C1" w14:textId="77777777" w:rsidR="003958BA" w:rsidRDefault="003958BA" w:rsidP="003958BA">
      <w:r>
        <w:t xml:space="preserve">MIT3: Examine start valve servo seal ring wearing and pilot valve spindle freedom of </w:t>
      </w:r>
      <w:proofErr w:type="gramStart"/>
      <w:r>
        <w:t>movement</w:t>
      </w:r>
      <w:proofErr w:type="gramEnd"/>
    </w:p>
    <w:p w14:paraId="12ABD522" w14:textId="77777777" w:rsidR="003958BA" w:rsidRDefault="003958BA" w:rsidP="003958BA"/>
    <w:p w14:paraId="651C239C" w14:textId="77777777" w:rsidR="003958BA" w:rsidRDefault="003958BA" w:rsidP="003958BA">
      <w:r>
        <w:t xml:space="preserve">Recommendations:  </w:t>
      </w:r>
    </w:p>
    <w:p w14:paraId="038F0299" w14:textId="77777777" w:rsidR="003958BA" w:rsidRDefault="003958BA" w:rsidP="003958BA">
      <w:r>
        <w:t xml:space="preserve">REC1: Hone or replace worn valve seat rings and mating spindle sealing faces during </w:t>
      </w:r>
      <w:proofErr w:type="gramStart"/>
      <w:r>
        <w:t>overhauls</w:t>
      </w:r>
      <w:proofErr w:type="gramEnd"/>
    </w:p>
    <w:p w14:paraId="206362C7" w14:textId="77777777" w:rsidR="003958BA" w:rsidRDefault="003958BA" w:rsidP="003958BA">
      <w:r>
        <w:t xml:space="preserve">REC2: Eliminate hydraulic lock type restrictions across turning gear train when motoring without </w:t>
      </w:r>
      <w:proofErr w:type="gramStart"/>
      <w:r>
        <w:t>firing</w:t>
      </w:r>
      <w:proofErr w:type="gramEnd"/>
      <w:r>
        <w:t xml:space="preserve">  </w:t>
      </w:r>
    </w:p>
    <w:p w14:paraId="1FD132CE" w14:textId="77777777" w:rsidR="003958BA" w:rsidRDefault="003958BA" w:rsidP="003958BA"/>
    <w:p w14:paraId="3796B964" w14:textId="77777777" w:rsidR="003958BA" w:rsidRDefault="003958BA" w:rsidP="003958BA">
      <w:r>
        <w:t xml:space="preserve">2. </w:t>
      </w:r>
      <w:proofErr w:type="gramStart"/>
      <w:r>
        <w:t>Non Reversal</w:t>
      </w:r>
      <w:proofErr w:type="gramEnd"/>
      <w:r>
        <w:t xml:space="preserve"> of Turning:   </w:t>
      </w:r>
    </w:p>
    <w:p w14:paraId="2C52FFC8" w14:textId="77777777" w:rsidR="003958BA" w:rsidRDefault="003958BA" w:rsidP="003958BA"/>
    <w:p w14:paraId="072B55F4" w14:textId="77777777" w:rsidR="003958BA" w:rsidRDefault="003958BA" w:rsidP="003958BA">
      <w:r>
        <w:t xml:space="preserve">Symptoms:  </w:t>
      </w:r>
    </w:p>
    <w:p w14:paraId="248D3142" w14:textId="77777777" w:rsidR="003958BA" w:rsidRDefault="003958BA" w:rsidP="003958BA">
      <w:r>
        <w:t>- Engine keeps turning in one direction despite reversing command</w:t>
      </w:r>
    </w:p>
    <w:p w14:paraId="57A76C9E" w14:textId="77777777" w:rsidR="003958BA" w:rsidRDefault="003958BA" w:rsidP="003958BA"/>
    <w:p w14:paraId="4CFED9B7" w14:textId="77777777" w:rsidR="003958BA" w:rsidRDefault="003958BA" w:rsidP="003958BA">
      <w:r>
        <w:t xml:space="preserve">Potential Causes:   </w:t>
      </w:r>
    </w:p>
    <w:p w14:paraId="67F32608" w14:textId="77777777" w:rsidR="003958BA" w:rsidRDefault="003958BA" w:rsidP="003958BA">
      <w:r>
        <w:t xml:space="preserve">PC1: Solenoid operated control air valve stuck preventing pilot pressure </w:t>
      </w:r>
      <w:proofErr w:type="gramStart"/>
      <w:r>
        <w:t>buildup</w:t>
      </w:r>
      <w:proofErr w:type="gramEnd"/>
      <w:r>
        <w:t xml:space="preserve">   </w:t>
      </w:r>
    </w:p>
    <w:p w14:paraId="7606F7F7" w14:textId="77777777" w:rsidR="003958BA" w:rsidRDefault="003958BA" w:rsidP="003958BA">
      <w:r>
        <w:t>PC2: External air leakage in reversing servo mechanism</w:t>
      </w:r>
    </w:p>
    <w:p w14:paraId="0463B0A0" w14:textId="77777777" w:rsidR="003958BA" w:rsidRDefault="003958BA" w:rsidP="003958BA">
      <w:r>
        <w:t xml:space="preserve">PC3: Distributor liner - rotor clearances excess due to </w:t>
      </w:r>
      <w:proofErr w:type="gramStart"/>
      <w:r>
        <w:t>wear</w:t>
      </w:r>
      <w:proofErr w:type="gramEnd"/>
    </w:p>
    <w:p w14:paraId="7F7BA132" w14:textId="77777777" w:rsidR="003958BA" w:rsidRDefault="003958BA" w:rsidP="003958BA"/>
    <w:p w14:paraId="44E3E869" w14:textId="77777777" w:rsidR="003958BA" w:rsidRDefault="003958BA" w:rsidP="003958BA">
      <w:r>
        <w:t xml:space="preserve">MIT1: Check for any reversal initiation commands </w:t>
      </w:r>
      <w:proofErr w:type="gramStart"/>
      <w:r>
        <w:t>recorded</w:t>
      </w:r>
      <w:proofErr w:type="gramEnd"/>
      <w:r>
        <w:t xml:space="preserve">  </w:t>
      </w:r>
    </w:p>
    <w:p w14:paraId="7657D7B0" w14:textId="77777777" w:rsidR="003958BA" w:rsidRDefault="003958BA" w:rsidP="003958BA">
      <w:r>
        <w:lastRenderedPageBreak/>
        <w:t xml:space="preserve">MIT2: Measure air pressures across reversing servos during non-transitioning attempts    </w:t>
      </w:r>
    </w:p>
    <w:p w14:paraId="22FA6916" w14:textId="77777777" w:rsidR="003958BA" w:rsidRDefault="003958BA" w:rsidP="003958BA">
      <w:r>
        <w:t xml:space="preserve">MIT3: Inspect wearing of critical internal diameters in reversing </w:t>
      </w:r>
      <w:proofErr w:type="gramStart"/>
      <w:r>
        <w:t>assembly</w:t>
      </w:r>
      <w:proofErr w:type="gramEnd"/>
    </w:p>
    <w:p w14:paraId="7B9E2510" w14:textId="77777777" w:rsidR="003958BA" w:rsidRDefault="003958BA" w:rsidP="003958BA"/>
    <w:p w14:paraId="7D00E03A" w14:textId="77777777" w:rsidR="003958BA" w:rsidRDefault="003958BA" w:rsidP="003958BA">
      <w:r>
        <w:t>Recommendations:</w:t>
      </w:r>
    </w:p>
    <w:p w14:paraId="25A7165F" w14:textId="77777777" w:rsidR="003958BA" w:rsidRDefault="003958BA" w:rsidP="003958BA">
      <w:r>
        <w:t xml:space="preserve">REC1: Rectify reversing solenoid valve controls, timer </w:t>
      </w:r>
      <w:proofErr w:type="gramStart"/>
      <w:r>
        <w:t>settings</w:t>
      </w:r>
      <w:proofErr w:type="gramEnd"/>
    </w:p>
    <w:p w14:paraId="1611F363" w14:textId="77777777" w:rsidR="003958BA" w:rsidRDefault="003958BA" w:rsidP="003958BA">
      <w:r>
        <w:t xml:space="preserve">REC2: Replace worn out seals, piston rings and sleeve bearings in distributor/reversing </w:t>
      </w:r>
      <w:proofErr w:type="gramStart"/>
      <w:r>
        <w:t>cylinder</w:t>
      </w:r>
      <w:proofErr w:type="gramEnd"/>
    </w:p>
    <w:p w14:paraId="33172CFD" w14:textId="77777777" w:rsidR="003958BA" w:rsidRDefault="003958BA" w:rsidP="003958BA">
      <w:r>
        <w:t xml:space="preserve">Will continue creating more comprehensive analysis across additional subsystems and components. </w:t>
      </w:r>
    </w:p>
    <w:p w14:paraId="1B25A288" w14:textId="77777777" w:rsidR="003958BA" w:rsidRDefault="003958BA" w:rsidP="003958BA"/>
    <w:p w14:paraId="60B5CB45" w14:textId="77777777" w:rsidR="003958BA" w:rsidRDefault="003958BA" w:rsidP="003958BA">
      <w:r>
        <w:t>SCAVENGING SYSTEM FAILURES</w:t>
      </w:r>
    </w:p>
    <w:p w14:paraId="3944008A" w14:textId="77777777" w:rsidR="003958BA" w:rsidRDefault="003958BA" w:rsidP="003958BA"/>
    <w:p w14:paraId="00D58C3F" w14:textId="77777777" w:rsidR="003958BA" w:rsidRDefault="003958BA" w:rsidP="003958BA">
      <w:r>
        <w:t xml:space="preserve">1. Heavy Smoking from Funnel:  </w:t>
      </w:r>
    </w:p>
    <w:p w14:paraId="1B7205C3" w14:textId="77777777" w:rsidR="003958BA" w:rsidRDefault="003958BA" w:rsidP="003958BA"/>
    <w:p w14:paraId="0053B827" w14:textId="77777777" w:rsidR="003958BA" w:rsidRDefault="003958BA" w:rsidP="003958BA">
      <w:r>
        <w:t xml:space="preserve">Symptoms:  </w:t>
      </w:r>
    </w:p>
    <w:p w14:paraId="26CC5286" w14:textId="77777777" w:rsidR="003958BA" w:rsidRDefault="003958BA" w:rsidP="003958BA">
      <w:r>
        <w:t xml:space="preserve">- Clearly visible dense smoke emitting from exhaust funnel  </w:t>
      </w:r>
    </w:p>
    <w:p w14:paraId="0786B02B" w14:textId="77777777" w:rsidR="003958BA" w:rsidRDefault="003958BA" w:rsidP="003958BA"/>
    <w:p w14:paraId="552124CB" w14:textId="77777777" w:rsidR="003958BA" w:rsidRDefault="003958BA" w:rsidP="003958BA">
      <w:r>
        <w:t xml:space="preserve">Potential Causes:   </w:t>
      </w:r>
    </w:p>
    <w:p w14:paraId="738D66A8" w14:textId="77777777" w:rsidR="003958BA" w:rsidRDefault="003958BA" w:rsidP="003958BA">
      <w:r>
        <w:t xml:space="preserve">PC1: Inadequate air supply leading to incomplete fuel </w:t>
      </w:r>
      <w:proofErr w:type="gramStart"/>
      <w:r>
        <w:t>combustion</w:t>
      </w:r>
      <w:proofErr w:type="gramEnd"/>
      <w:r>
        <w:t xml:space="preserve">  </w:t>
      </w:r>
    </w:p>
    <w:p w14:paraId="12A83A90" w14:textId="77777777" w:rsidR="003958BA" w:rsidRDefault="003958BA" w:rsidP="003958BA">
      <w:r>
        <w:t>PC2: Deposits on exhaust valve impairing closure and causing blow-</w:t>
      </w:r>
      <w:proofErr w:type="gramStart"/>
      <w:r>
        <w:t>through</w:t>
      </w:r>
      <w:proofErr w:type="gramEnd"/>
    </w:p>
    <w:p w14:paraId="5ADB5FC8" w14:textId="77777777" w:rsidR="003958BA" w:rsidRDefault="003958BA" w:rsidP="003958BA">
      <w:r>
        <w:t xml:space="preserve">PC3: Piston ring damage allowing combustion gas to </w:t>
      </w:r>
      <w:proofErr w:type="gramStart"/>
      <w:r>
        <w:t>escape</w:t>
      </w:r>
      <w:proofErr w:type="gramEnd"/>
      <w:r>
        <w:t xml:space="preserve">  </w:t>
      </w:r>
    </w:p>
    <w:p w14:paraId="2CF661B6" w14:textId="77777777" w:rsidR="003958BA" w:rsidRDefault="003958BA" w:rsidP="003958BA"/>
    <w:p w14:paraId="030F45BC" w14:textId="77777777" w:rsidR="003958BA" w:rsidRDefault="003958BA" w:rsidP="003958BA">
      <w:r>
        <w:t xml:space="preserve">MIT1: Compare turbocharger speed against benchmark values at given </w:t>
      </w:r>
      <w:proofErr w:type="gramStart"/>
      <w:r>
        <w:t>loads</w:t>
      </w:r>
      <w:proofErr w:type="gramEnd"/>
    </w:p>
    <w:p w14:paraId="7BF2DCC3" w14:textId="77777777" w:rsidR="003958BA" w:rsidRDefault="003958BA" w:rsidP="003958BA">
      <w:r>
        <w:t xml:space="preserve">MIT2: Inspect condition of radiator type air coolers for restriction indications </w:t>
      </w:r>
    </w:p>
    <w:p w14:paraId="2F0C3023" w14:textId="77777777" w:rsidR="003958BA" w:rsidRDefault="003958BA" w:rsidP="003958BA">
      <w:r>
        <w:t xml:space="preserve">MIT3: Check scavenge ports for accumulation of combustion </w:t>
      </w:r>
      <w:proofErr w:type="gramStart"/>
      <w:r>
        <w:t>residuals</w:t>
      </w:r>
      <w:proofErr w:type="gramEnd"/>
      <w:r>
        <w:t xml:space="preserve">  </w:t>
      </w:r>
    </w:p>
    <w:p w14:paraId="019F6C89" w14:textId="77777777" w:rsidR="003958BA" w:rsidRDefault="003958BA" w:rsidP="003958BA"/>
    <w:p w14:paraId="5C1371A0" w14:textId="77777777" w:rsidR="003958BA" w:rsidRDefault="003958BA" w:rsidP="003958BA">
      <w:r>
        <w:t>Recommendations:</w:t>
      </w:r>
    </w:p>
    <w:p w14:paraId="70FAE742" w14:textId="77777777" w:rsidR="003958BA" w:rsidRDefault="003958BA" w:rsidP="003958BA">
      <w:r>
        <w:t xml:space="preserve">REC1: Overhaul turbochargers to rectify compressor fouling </w:t>
      </w:r>
      <w:proofErr w:type="gramStart"/>
      <w:r>
        <w:t>issues</w:t>
      </w:r>
      <w:proofErr w:type="gramEnd"/>
    </w:p>
    <w:p w14:paraId="6486B600" w14:textId="77777777" w:rsidR="003958BA" w:rsidRDefault="003958BA" w:rsidP="003958BA">
      <w:r>
        <w:t xml:space="preserve">REC2: Perform </w:t>
      </w:r>
      <w:proofErr w:type="spellStart"/>
      <w:r>
        <w:t>decarbonisation</w:t>
      </w:r>
      <w:proofErr w:type="spellEnd"/>
      <w:r>
        <w:t xml:space="preserve"> of exhaust valves during operation at higher loads  </w:t>
      </w:r>
    </w:p>
    <w:p w14:paraId="1F0114EA" w14:textId="77777777" w:rsidR="003958BA" w:rsidRDefault="003958BA" w:rsidP="003958BA"/>
    <w:p w14:paraId="078C129A" w14:textId="77777777" w:rsidR="003958BA" w:rsidRDefault="003958BA" w:rsidP="003958BA">
      <w:r>
        <w:t xml:space="preserve">2. Sparks from Funnel:  </w:t>
      </w:r>
    </w:p>
    <w:p w14:paraId="23B25D43" w14:textId="77777777" w:rsidR="003958BA" w:rsidRDefault="003958BA" w:rsidP="003958BA"/>
    <w:p w14:paraId="0CB0997A" w14:textId="77777777" w:rsidR="003958BA" w:rsidRDefault="003958BA" w:rsidP="003958BA">
      <w:r>
        <w:t xml:space="preserve">Symptoms: </w:t>
      </w:r>
    </w:p>
    <w:p w14:paraId="6DFC9165" w14:textId="77777777" w:rsidR="003958BA" w:rsidRDefault="003958BA" w:rsidP="003958BA">
      <w:r>
        <w:t>- Visible sparks emitting from exhaust funnel</w:t>
      </w:r>
    </w:p>
    <w:p w14:paraId="0D62B2C0" w14:textId="77777777" w:rsidR="003958BA" w:rsidRDefault="003958BA" w:rsidP="003958BA"/>
    <w:p w14:paraId="1E702853" w14:textId="77777777" w:rsidR="003958BA" w:rsidRDefault="003958BA" w:rsidP="003958BA">
      <w:r>
        <w:t xml:space="preserve">Potential Causes:  </w:t>
      </w:r>
    </w:p>
    <w:p w14:paraId="4FC7B0F3" w14:textId="77777777" w:rsidR="003958BA" w:rsidRDefault="003958BA" w:rsidP="003958BA">
      <w:r>
        <w:t xml:space="preserve">PC1: Unburnt carbon particles getting ignited during exhaust </w:t>
      </w:r>
      <w:proofErr w:type="gramStart"/>
      <w:r>
        <w:t>blowdown</w:t>
      </w:r>
      <w:proofErr w:type="gramEnd"/>
      <w:r>
        <w:t xml:space="preserve">  </w:t>
      </w:r>
    </w:p>
    <w:p w14:paraId="3ADC27FB" w14:textId="77777777" w:rsidR="003958BA" w:rsidRDefault="003958BA" w:rsidP="003958BA">
      <w:r>
        <w:t xml:space="preserve">PC2: Raised exhaust temperature initiating soot deposits </w:t>
      </w:r>
      <w:proofErr w:type="gramStart"/>
      <w:r>
        <w:t>combustion</w:t>
      </w:r>
      <w:proofErr w:type="gramEnd"/>
      <w:r>
        <w:t xml:space="preserve">  </w:t>
      </w:r>
    </w:p>
    <w:p w14:paraId="2AF68986" w14:textId="77777777" w:rsidR="003958BA" w:rsidRDefault="003958BA" w:rsidP="003958BA"/>
    <w:p w14:paraId="4F069C24" w14:textId="77777777" w:rsidR="003958BA" w:rsidRDefault="003958BA" w:rsidP="003958BA">
      <w:r>
        <w:t xml:space="preserve">MIT1: Observe flame persistence to differentiate between after-burning versus external </w:t>
      </w:r>
      <w:proofErr w:type="gramStart"/>
      <w:r>
        <w:t>fire</w:t>
      </w:r>
      <w:proofErr w:type="gramEnd"/>
    </w:p>
    <w:p w14:paraId="4BA0EF56" w14:textId="77777777" w:rsidR="003958BA" w:rsidRDefault="003958BA" w:rsidP="003958BA">
      <w:r>
        <w:t xml:space="preserve">MIT2: Review engines recent operating history for risk factors like </w:t>
      </w:r>
      <w:proofErr w:type="spellStart"/>
      <w:r>
        <w:t>maineuverings</w:t>
      </w:r>
      <w:proofErr w:type="spellEnd"/>
      <w:r>
        <w:t xml:space="preserve">, load spikes  </w:t>
      </w:r>
    </w:p>
    <w:p w14:paraId="780AA369" w14:textId="77777777" w:rsidR="003958BA" w:rsidRDefault="003958BA" w:rsidP="003958BA"/>
    <w:p w14:paraId="4B2BE5EF" w14:textId="77777777" w:rsidR="003958BA" w:rsidRDefault="003958BA" w:rsidP="003958BA">
      <w:r>
        <w:t xml:space="preserve">Recommendations:  </w:t>
      </w:r>
    </w:p>
    <w:p w14:paraId="6E20E627" w14:textId="77777777" w:rsidR="003958BA" w:rsidRDefault="003958BA" w:rsidP="003958BA">
      <w:r>
        <w:t xml:space="preserve">REC1: Conduct hot turbocharger inspections for detecting occasional spraying of lube </w:t>
      </w:r>
      <w:proofErr w:type="gramStart"/>
      <w:r>
        <w:t>oil</w:t>
      </w:r>
      <w:proofErr w:type="gramEnd"/>
    </w:p>
    <w:p w14:paraId="7F2A4852" w14:textId="77777777" w:rsidR="003958BA" w:rsidRDefault="003958BA" w:rsidP="003958BA">
      <w:r>
        <w:t xml:space="preserve">REC2: Examine cylinder heads and inlet manifold drain holes for flow </w:t>
      </w:r>
      <w:proofErr w:type="gramStart"/>
      <w:r>
        <w:t>continuity</w:t>
      </w:r>
      <w:proofErr w:type="gramEnd"/>
      <w:r>
        <w:t xml:space="preserve">  </w:t>
      </w:r>
    </w:p>
    <w:p w14:paraId="14257032" w14:textId="77777777" w:rsidR="003958BA" w:rsidRDefault="003958BA" w:rsidP="003958BA"/>
    <w:p w14:paraId="7B4DF21F" w14:textId="77777777" w:rsidR="003958BA" w:rsidRDefault="003958BA" w:rsidP="003958BA">
      <w:r>
        <w:t xml:space="preserve">EXHAUST SYSTEM FAILURES  </w:t>
      </w:r>
    </w:p>
    <w:p w14:paraId="784E85CC" w14:textId="77777777" w:rsidR="003958BA" w:rsidRDefault="003958BA" w:rsidP="003958BA"/>
    <w:p w14:paraId="776FCABB" w14:textId="77777777" w:rsidR="003958BA" w:rsidRDefault="003958BA" w:rsidP="003958BA">
      <w:r>
        <w:t>1. Exhaust Valve Actuator Leakage:</w:t>
      </w:r>
    </w:p>
    <w:p w14:paraId="16C1703B" w14:textId="77777777" w:rsidR="003958BA" w:rsidRDefault="003958BA" w:rsidP="003958BA"/>
    <w:p w14:paraId="15FB4A7F" w14:textId="77777777" w:rsidR="003958BA" w:rsidRDefault="003958BA" w:rsidP="003958BA">
      <w:r>
        <w:t xml:space="preserve">Symptoms:  </w:t>
      </w:r>
    </w:p>
    <w:p w14:paraId="6465B36A" w14:textId="77777777" w:rsidR="003958BA" w:rsidRDefault="003958BA" w:rsidP="003958BA">
      <w:r>
        <w:t xml:space="preserve">- Hydraulic oil leakage from high pressure pipe joints  </w:t>
      </w:r>
    </w:p>
    <w:p w14:paraId="2CA0DC13" w14:textId="77777777" w:rsidR="003958BA" w:rsidRDefault="003958BA" w:rsidP="003958BA">
      <w:r>
        <w:t>- Reduced exhaust valve motion range</w:t>
      </w:r>
    </w:p>
    <w:p w14:paraId="32279454" w14:textId="77777777" w:rsidR="003958BA" w:rsidRDefault="003958BA" w:rsidP="003958BA"/>
    <w:p w14:paraId="337222AC" w14:textId="77777777" w:rsidR="003958BA" w:rsidRDefault="003958BA" w:rsidP="003958BA">
      <w:r>
        <w:t xml:space="preserve">Potential Causes:  </w:t>
      </w:r>
    </w:p>
    <w:p w14:paraId="3CA8F740" w14:textId="77777777" w:rsidR="003958BA" w:rsidRDefault="003958BA" w:rsidP="003958BA">
      <w:r>
        <w:t xml:space="preserve">PC1: Damaged O-rings unable to contain high hydraulic </w:t>
      </w:r>
      <w:proofErr w:type="gramStart"/>
      <w:r>
        <w:t>pressures</w:t>
      </w:r>
      <w:proofErr w:type="gramEnd"/>
      <w:r>
        <w:t xml:space="preserve">   </w:t>
      </w:r>
    </w:p>
    <w:p w14:paraId="39223921" w14:textId="77777777" w:rsidR="003958BA" w:rsidRDefault="003958BA" w:rsidP="003958BA">
      <w:r>
        <w:t xml:space="preserve">PC2: Worn or fatigued spindle guide surfaces reducing sealing </w:t>
      </w:r>
      <w:proofErr w:type="gramStart"/>
      <w:r>
        <w:t>effectiveness</w:t>
      </w:r>
      <w:proofErr w:type="gramEnd"/>
    </w:p>
    <w:p w14:paraId="70F66986" w14:textId="77777777" w:rsidR="003958BA" w:rsidRDefault="003958BA" w:rsidP="003958BA"/>
    <w:p w14:paraId="383B1EE9" w14:textId="77777777" w:rsidR="003958BA" w:rsidRDefault="003958BA" w:rsidP="003958BA">
      <w:r>
        <w:t xml:space="preserve">MIT1: Check </w:t>
      </w:r>
      <w:proofErr w:type="gramStart"/>
      <w:r>
        <w:t>actuator</w:t>
      </w:r>
      <w:proofErr w:type="gramEnd"/>
      <w:r>
        <w:t xml:space="preserve"> drain piping flow to quantify severity </w:t>
      </w:r>
    </w:p>
    <w:p w14:paraId="4F1D9368" w14:textId="77777777" w:rsidR="003958BA" w:rsidRDefault="003958BA" w:rsidP="003958BA">
      <w:r>
        <w:t>MIT2: Measure response time from de-</w:t>
      </w:r>
      <w:proofErr w:type="spellStart"/>
      <w:r>
        <w:t>energise</w:t>
      </w:r>
      <w:proofErr w:type="spellEnd"/>
      <w:r>
        <w:t xml:space="preserve"> signal to start of valve </w:t>
      </w:r>
      <w:proofErr w:type="gramStart"/>
      <w:r>
        <w:t>closure</w:t>
      </w:r>
      <w:proofErr w:type="gramEnd"/>
    </w:p>
    <w:p w14:paraId="3CACD08D" w14:textId="77777777" w:rsidR="003958BA" w:rsidRDefault="003958BA" w:rsidP="003958BA">
      <w:r>
        <w:lastRenderedPageBreak/>
        <w:t xml:space="preserve">MIT3: Confirm hydraulic accumulator system </w:t>
      </w:r>
      <w:proofErr w:type="spellStart"/>
      <w:r>
        <w:t>precharge</w:t>
      </w:r>
      <w:proofErr w:type="spellEnd"/>
      <w:r>
        <w:t xml:space="preserve"> pressure as per </w:t>
      </w:r>
      <w:proofErr w:type="gramStart"/>
      <w:r>
        <w:t>recommendations</w:t>
      </w:r>
      <w:proofErr w:type="gramEnd"/>
    </w:p>
    <w:p w14:paraId="4CC98DE9" w14:textId="77777777" w:rsidR="003958BA" w:rsidRDefault="003958BA" w:rsidP="003958BA"/>
    <w:p w14:paraId="6B55F191" w14:textId="77777777" w:rsidR="003958BA" w:rsidRDefault="003958BA" w:rsidP="003958BA">
      <w:r>
        <w:t>Recommendations:</w:t>
      </w:r>
    </w:p>
    <w:p w14:paraId="5B214448" w14:textId="77777777" w:rsidR="003958BA" w:rsidRDefault="003958BA" w:rsidP="003958BA">
      <w:r>
        <w:t xml:space="preserve">REC1: Replace high pressure pipe sealing O-rings during scheduled </w:t>
      </w:r>
      <w:proofErr w:type="gramStart"/>
      <w:r>
        <w:t>overhauls</w:t>
      </w:r>
      <w:proofErr w:type="gramEnd"/>
    </w:p>
    <w:p w14:paraId="26455AB2" w14:textId="77777777" w:rsidR="003958BA" w:rsidRDefault="003958BA" w:rsidP="003958BA">
      <w:r>
        <w:t xml:space="preserve">REC2: Hone concentric spindle guide surfaces; replace if erosion depth beyond </w:t>
      </w:r>
      <w:proofErr w:type="gramStart"/>
      <w:r>
        <w:t>limits</w:t>
      </w:r>
      <w:proofErr w:type="gramEnd"/>
    </w:p>
    <w:p w14:paraId="15B99E6E" w14:textId="77777777" w:rsidR="003958BA" w:rsidRDefault="003958BA" w:rsidP="003958BA"/>
    <w:p w14:paraId="0CFFB12A" w14:textId="77777777" w:rsidR="003958BA" w:rsidRDefault="003958BA" w:rsidP="003958BA">
      <w:r>
        <w:t>1. SCAVENGING SYSTEM FAILURES</w:t>
      </w:r>
    </w:p>
    <w:p w14:paraId="483C4B82" w14:textId="77777777" w:rsidR="003958BA" w:rsidRDefault="003958BA" w:rsidP="003958BA"/>
    <w:p w14:paraId="4C299D5B" w14:textId="77777777" w:rsidR="003958BA" w:rsidRDefault="003958BA" w:rsidP="003958BA">
      <w:r>
        <w:t xml:space="preserve">Symptoms:  </w:t>
      </w:r>
    </w:p>
    <w:p w14:paraId="738691CF" w14:textId="77777777" w:rsidR="003958BA" w:rsidRDefault="003958BA" w:rsidP="003958BA">
      <w:r>
        <w:t>- Increased temperature spread between individual cylinders</w:t>
      </w:r>
    </w:p>
    <w:p w14:paraId="0C94A5AB" w14:textId="77777777" w:rsidR="003958BA" w:rsidRDefault="003958BA" w:rsidP="003958BA">
      <w:r>
        <w:t>- Variation in scavenge air pressures across cylinders</w:t>
      </w:r>
    </w:p>
    <w:p w14:paraId="3DA44127" w14:textId="77777777" w:rsidR="003958BA" w:rsidRDefault="003958BA" w:rsidP="003958BA"/>
    <w:p w14:paraId="61643933" w14:textId="77777777" w:rsidR="003958BA" w:rsidRDefault="003958BA" w:rsidP="003958BA">
      <w:r>
        <w:t xml:space="preserve">Potential Causes: </w:t>
      </w:r>
    </w:p>
    <w:p w14:paraId="5CF35708" w14:textId="77777777" w:rsidR="003958BA" w:rsidRDefault="003958BA" w:rsidP="003958BA">
      <w:r>
        <w:t xml:space="preserve">PC1: Deposits accumulation causing non-uniform air </w:t>
      </w:r>
      <w:proofErr w:type="gramStart"/>
      <w:r>
        <w:t>distribution</w:t>
      </w:r>
      <w:proofErr w:type="gramEnd"/>
    </w:p>
    <w:p w14:paraId="7E5EB142" w14:textId="77777777" w:rsidR="003958BA" w:rsidRDefault="003958BA" w:rsidP="003958BA">
      <w:r>
        <w:t xml:space="preserve">PC2: Sticking or worn butterfly valves in scavenging </w:t>
      </w:r>
      <w:proofErr w:type="gramStart"/>
      <w:r>
        <w:t>receiver</w:t>
      </w:r>
      <w:proofErr w:type="gramEnd"/>
      <w:r>
        <w:t xml:space="preserve">   </w:t>
      </w:r>
    </w:p>
    <w:p w14:paraId="11C32BA3" w14:textId="77777777" w:rsidR="003958BA" w:rsidRDefault="003958BA" w:rsidP="003958BA"/>
    <w:p w14:paraId="076DCD08" w14:textId="77777777" w:rsidR="003958BA" w:rsidRDefault="003958BA" w:rsidP="003958BA">
      <w:r>
        <w:t>MIT1: Inspection of receiver internals through opened manholes</w:t>
      </w:r>
    </w:p>
    <w:p w14:paraId="1A5F63F5" w14:textId="77777777" w:rsidR="003958BA" w:rsidRDefault="003958BA" w:rsidP="003958BA">
      <w:r>
        <w:t xml:space="preserve">MIT2: Checking butterfly valve freedom of rotation through available </w:t>
      </w:r>
      <w:proofErr w:type="gramStart"/>
      <w:r>
        <w:t>actuators</w:t>
      </w:r>
      <w:proofErr w:type="gramEnd"/>
      <w:r>
        <w:t xml:space="preserve">  </w:t>
      </w:r>
    </w:p>
    <w:p w14:paraId="588A5C62" w14:textId="77777777" w:rsidR="003958BA" w:rsidRDefault="003958BA" w:rsidP="003958BA"/>
    <w:p w14:paraId="4F070626" w14:textId="77777777" w:rsidR="003958BA" w:rsidRDefault="003958BA" w:rsidP="003958BA">
      <w:r>
        <w:t xml:space="preserve">Recommendations:  </w:t>
      </w:r>
    </w:p>
    <w:p w14:paraId="5B83C4E2" w14:textId="77777777" w:rsidR="003958BA" w:rsidRDefault="003958BA" w:rsidP="003958BA">
      <w:r>
        <w:t xml:space="preserve">REC1: Water washing of the scavenging receiver to clear mud and soot </w:t>
      </w:r>
      <w:proofErr w:type="gramStart"/>
      <w:r>
        <w:t>deposits</w:t>
      </w:r>
      <w:proofErr w:type="gramEnd"/>
    </w:p>
    <w:p w14:paraId="6924ED36" w14:textId="77777777" w:rsidR="003958BA" w:rsidRDefault="003958BA" w:rsidP="003958BA">
      <w:r>
        <w:t xml:space="preserve">REC2: Overhauling, replacement of </w:t>
      </w:r>
      <w:proofErr w:type="gramStart"/>
      <w:r>
        <w:t>worn out</w:t>
      </w:r>
      <w:proofErr w:type="gramEnd"/>
      <w:r>
        <w:t xml:space="preserve"> butterfly valve spindles and sealing gaskets</w:t>
      </w:r>
    </w:p>
    <w:p w14:paraId="48AD2C06" w14:textId="77777777" w:rsidR="003958BA" w:rsidRDefault="003958BA" w:rsidP="003958BA"/>
    <w:p w14:paraId="367EC23D" w14:textId="77777777" w:rsidR="003958BA" w:rsidRDefault="003958BA" w:rsidP="003958BA"/>
    <w:p w14:paraId="37EE72C1" w14:textId="77777777" w:rsidR="003958BA" w:rsidRDefault="003958BA" w:rsidP="003958BA">
      <w:r>
        <w:t xml:space="preserve">2. WASTE HEAT RECOVERY SYSTEM FAILURES  </w:t>
      </w:r>
    </w:p>
    <w:p w14:paraId="51B532B9" w14:textId="77777777" w:rsidR="003958BA" w:rsidRDefault="003958BA" w:rsidP="003958BA"/>
    <w:p w14:paraId="2F67D087" w14:textId="77777777" w:rsidR="003958BA" w:rsidRDefault="003958BA" w:rsidP="003958BA">
      <w:r>
        <w:t xml:space="preserve">Symptoms:  </w:t>
      </w:r>
    </w:p>
    <w:p w14:paraId="3CB7A568" w14:textId="77777777" w:rsidR="003958BA" w:rsidRDefault="003958BA" w:rsidP="003958BA">
      <w:r>
        <w:t xml:space="preserve">- Exhaust gas temperatures downstream of turbochargers consistently higher </w:t>
      </w:r>
    </w:p>
    <w:p w14:paraId="6C5162DE" w14:textId="77777777" w:rsidR="003958BA" w:rsidRDefault="003958BA" w:rsidP="003958BA"/>
    <w:p w14:paraId="094AC18F" w14:textId="77777777" w:rsidR="003958BA" w:rsidRDefault="003958BA" w:rsidP="003958BA">
      <w:r>
        <w:lastRenderedPageBreak/>
        <w:t xml:space="preserve">Potential Causes:  </w:t>
      </w:r>
    </w:p>
    <w:p w14:paraId="13F03570" w14:textId="77777777" w:rsidR="003958BA" w:rsidRDefault="003958BA" w:rsidP="003958BA">
      <w:r>
        <w:t xml:space="preserve">PC1: Choked convection or generating tube </w:t>
      </w:r>
      <w:proofErr w:type="gramStart"/>
      <w:r>
        <w:t>banks</w:t>
      </w:r>
      <w:proofErr w:type="gramEnd"/>
      <w:r>
        <w:t xml:space="preserve">  </w:t>
      </w:r>
    </w:p>
    <w:p w14:paraId="013EBCCB" w14:textId="77777777" w:rsidR="003958BA" w:rsidRDefault="003958BA" w:rsidP="003958BA">
      <w:r>
        <w:t xml:space="preserve">PC2: Circulating pump impeller wear or water box </w:t>
      </w:r>
      <w:proofErr w:type="gramStart"/>
      <w:r>
        <w:t>leakages</w:t>
      </w:r>
      <w:proofErr w:type="gramEnd"/>
    </w:p>
    <w:p w14:paraId="5EDD6693" w14:textId="77777777" w:rsidR="003958BA" w:rsidRDefault="003958BA" w:rsidP="003958BA"/>
    <w:p w14:paraId="6EB50365" w14:textId="77777777" w:rsidR="003958BA" w:rsidRDefault="003958BA" w:rsidP="003958BA">
      <w:r>
        <w:t xml:space="preserve">MIT1: Analyze exhaust temperatures before and after evaporator/economizer </w:t>
      </w:r>
      <w:proofErr w:type="gramStart"/>
      <w:r>
        <w:t>sections</w:t>
      </w:r>
      <w:proofErr w:type="gramEnd"/>
      <w:r>
        <w:t xml:space="preserve">  </w:t>
      </w:r>
    </w:p>
    <w:p w14:paraId="315037DF" w14:textId="77777777" w:rsidR="003958BA" w:rsidRDefault="003958BA" w:rsidP="003958BA">
      <w:r>
        <w:t xml:space="preserve">MIT2: Check for accumulation of soot, scaling under inspection </w:t>
      </w:r>
      <w:proofErr w:type="gramStart"/>
      <w:r>
        <w:t>openings</w:t>
      </w:r>
      <w:proofErr w:type="gramEnd"/>
    </w:p>
    <w:p w14:paraId="6D7C3B5A" w14:textId="77777777" w:rsidR="003958BA" w:rsidRDefault="003958BA" w:rsidP="003958BA">
      <w:r>
        <w:t xml:space="preserve">MIT3: Leak test condenser water boxes </w:t>
      </w:r>
      <w:proofErr w:type="spellStart"/>
      <w:r>
        <w:t>alongwith</w:t>
      </w:r>
      <w:proofErr w:type="spellEnd"/>
      <w:r>
        <w:t xml:space="preserve"> pump health checks</w:t>
      </w:r>
    </w:p>
    <w:p w14:paraId="51FDE7A0" w14:textId="77777777" w:rsidR="003958BA" w:rsidRDefault="003958BA" w:rsidP="003958BA"/>
    <w:p w14:paraId="14ABCFC0" w14:textId="77777777" w:rsidR="003958BA" w:rsidRDefault="003958BA" w:rsidP="003958BA">
      <w:r>
        <w:t xml:space="preserve">Recommendations:   </w:t>
      </w:r>
    </w:p>
    <w:p w14:paraId="1E4DBE70" w14:textId="77777777" w:rsidR="003958BA" w:rsidRDefault="003958BA" w:rsidP="003958BA">
      <w:r>
        <w:t xml:space="preserve">REC1: Schedule soot blowing based on historical clogging </w:t>
      </w:r>
      <w:proofErr w:type="gramStart"/>
      <w:r>
        <w:t>rates</w:t>
      </w:r>
      <w:proofErr w:type="gramEnd"/>
    </w:p>
    <w:p w14:paraId="278F7F51" w14:textId="77777777" w:rsidR="003958BA" w:rsidRDefault="003958BA" w:rsidP="003958BA">
      <w:r>
        <w:t xml:space="preserve">REC2: Isolate &amp; arrest all sources of water/steam leakage into exhaust </w:t>
      </w:r>
      <w:proofErr w:type="gramStart"/>
      <w:r>
        <w:t>stream</w:t>
      </w:r>
      <w:proofErr w:type="gramEnd"/>
    </w:p>
    <w:p w14:paraId="47141BD8" w14:textId="77777777" w:rsidR="003958BA" w:rsidRDefault="003958BA" w:rsidP="003958BA"/>
    <w:p w14:paraId="697D0A01" w14:textId="77777777" w:rsidR="003958BA" w:rsidRDefault="003958BA" w:rsidP="003958BA"/>
    <w:p w14:paraId="7CF5AEB6" w14:textId="77777777" w:rsidR="003958BA" w:rsidRDefault="003958BA" w:rsidP="003958BA">
      <w:r>
        <w:t>3. COMPRESSION SUBSYSTEM FAILURES</w:t>
      </w:r>
    </w:p>
    <w:p w14:paraId="783C80F6" w14:textId="77777777" w:rsidR="003958BA" w:rsidRDefault="003958BA" w:rsidP="003958BA"/>
    <w:p w14:paraId="442C5F85" w14:textId="77777777" w:rsidR="003958BA" w:rsidRDefault="003958BA" w:rsidP="003958BA">
      <w:r>
        <w:t xml:space="preserve">Symptoms:  </w:t>
      </w:r>
    </w:p>
    <w:p w14:paraId="7559386C" w14:textId="77777777" w:rsidR="003958BA" w:rsidRDefault="003958BA" w:rsidP="003958BA">
      <w:r>
        <w:t>- Spread in measured compression pressure values across cylinders</w:t>
      </w:r>
    </w:p>
    <w:p w14:paraId="7AD66F88" w14:textId="77777777" w:rsidR="003958BA" w:rsidRDefault="003958BA" w:rsidP="003958BA">
      <w:r>
        <w:t xml:space="preserve">- Declining maximum pressure trends over time  </w:t>
      </w:r>
    </w:p>
    <w:p w14:paraId="0F81AE9E" w14:textId="77777777" w:rsidR="003958BA" w:rsidRDefault="003958BA" w:rsidP="003958BA"/>
    <w:p w14:paraId="7D14A0C3" w14:textId="77777777" w:rsidR="003958BA" w:rsidRDefault="003958BA" w:rsidP="003958BA">
      <w:r>
        <w:t>Potential Causes:</w:t>
      </w:r>
    </w:p>
    <w:p w14:paraId="1B684FFA" w14:textId="77777777" w:rsidR="003958BA" w:rsidRDefault="003958BA" w:rsidP="003958BA">
      <w:r>
        <w:t xml:space="preserve">PC1: Blow-by due to worn piston rings or scuffed liner </w:t>
      </w:r>
      <w:proofErr w:type="gramStart"/>
      <w:r>
        <w:t>surface</w:t>
      </w:r>
      <w:proofErr w:type="gramEnd"/>
      <w:r>
        <w:t xml:space="preserve">  </w:t>
      </w:r>
    </w:p>
    <w:p w14:paraId="0BD0FC78" w14:textId="77777777" w:rsidR="003958BA" w:rsidRDefault="003958BA" w:rsidP="003958BA">
      <w:r>
        <w:t xml:space="preserve">PC2: Deposits accumulation affecting effective clearance </w:t>
      </w:r>
      <w:proofErr w:type="gramStart"/>
      <w:r>
        <w:t>volumes</w:t>
      </w:r>
      <w:proofErr w:type="gramEnd"/>
      <w:r>
        <w:t xml:space="preserve">  </w:t>
      </w:r>
    </w:p>
    <w:p w14:paraId="6B72487B" w14:textId="77777777" w:rsidR="003958BA" w:rsidRDefault="003958BA" w:rsidP="003958BA"/>
    <w:p w14:paraId="1A537C10" w14:textId="77777777" w:rsidR="003958BA" w:rsidRDefault="003958BA" w:rsidP="003958BA">
      <w:r>
        <w:t xml:space="preserve">MIT1: Analyze scavenge drain oil samples for contamination </w:t>
      </w:r>
      <w:proofErr w:type="gramStart"/>
      <w:r>
        <w:t>particles</w:t>
      </w:r>
      <w:proofErr w:type="gramEnd"/>
      <w:r>
        <w:t xml:space="preserve"> </w:t>
      </w:r>
    </w:p>
    <w:p w14:paraId="0FCB4283" w14:textId="77777777" w:rsidR="003958BA" w:rsidRDefault="003958BA" w:rsidP="003958BA">
      <w:r>
        <w:t xml:space="preserve">MIT2: Inspection of piston crown and ring lands' condition from below  </w:t>
      </w:r>
    </w:p>
    <w:p w14:paraId="03C3671F" w14:textId="77777777" w:rsidR="003958BA" w:rsidRDefault="003958BA" w:rsidP="003958BA"/>
    <w:p w14:paraId="7A57C755" w14:textId="77777777" w:rsidR="003958BA" w:rsidRDefault="003958BA" w:rsidP="003958BA">
      <w:r>
        <w:t xml:space="preserve">Recommendations:  </w:t>
      </w:r>
    </w:p>
    <w:p w14:paraId="1486F521" w14:textId="77777777" w:rsidR="003958BA" w:rsidRDefault="003958BA" w:rsidP="003958BA">
      <w:r>
        <w:t xml:space="preserve">REC1: Plan ring replacements based on estimated blow-by </w:t>
      </w:r>
      <w:proofErr w:type="gramStart"/>
      <w:r>
        <w:t>impacts</w:t>
      </w:r>
      <w:proofErr w:type="gramEnd"/>
      <w:r>
        <w:t xml:space="preserve"> </w:t>
      </w:r>
    </w:p>
    <w:p w14:paraId="1876A02C" w14:textId="77777777" w:rsidR="003958BA" w:rsidRDefault="003958BA" w:rsidP="003958BA">
      <w:r>
        <w:t xml:space="preserve">REC2: Schedule injector washes for deposit removal without tear-down </w:t>
      </w:r>
    </w:p>
    <w:p w14:paraId="19EB7FC5" w14:textId="77777777" w:rsidR="003958BA" w:rsidRDefault="003958BA" w:rsidP="003958BA"/>
    <w:p w14:paraId="7A915C7D" w14:textId="77777777" w:rsidR="003958BA" w:rsidRDefault="003958BA" w:rsidP="003958BA"/>
    <w:p w14:paraId="359622E5" w14:textId="77777777" w:rsidR="003958BA" w:rsidRDefault="003958BA" w:rsidP="003958BA">
      <w:r>
        <w:t xml:space="preserve">4. GOVERNING SYSTEM FAILURES  </w:t>
      </w:r>
    </w:p>
    <w:p w14:paraId="5BC56BDA" w14:textId="77777777" w:rsidR="003958BA" w:rsidRDefault="003958BA" w:rsidP="003958BA"/>
    <w:p w14:paraId="3FC78108" w14:textId="77777777" w:rsidR="003958BA" w:rsidRDefault="003958BA" w:rsidP="003958BA">
      <w:r>
        <w:t xml:space="preserve">Symptoms:  </w:t>
      </w:r>
    </w:p>
    <w:p w14:paraId="63ADECE4" w14:textId="77777777" w:rsidR="003958BA" w:rsidRDefault="003958BA" w:rsidP="003958BA">
      <w:r>
        <w:t xml:space="preserve">- Engine operating RPM continues to rise uncontrollably </w:t>
      </w:r>
    </w:p>
    <w:p w14:paraId="2265D0A1" w14:textId="77777777" w:rsidR="003958BA" w:rsidRDefault="003958BA" w:rsidP="003958BA"/>
    <w:p w14:paraId="3701763F" w14:textId="77777777" w:rsidR="003958BA" w:rsidRDefault="003958BA" w:rsidP="003958BA">
      <w:r>
        <w:t xml:space="preserve">Potential Causes:  </w:t>
      </w:r>
    </w:p>
    <w:p w14:paraId="4E222CD9" w14:textId="77777777" w:rsidR="003958BA" w:rsidRDefault="003958BA" w:rsidP="003958BA">
      <w:r>
        <w:t xml:space="preserve">PC1: Governor spring failure or slack linkage adjustments  </w:t>
      </w:r>
    </w:p>
    <w:p w14:paraId="101F5222" w14:textId="77777777" w:rsidR="003958BA" w:rsidRDefault="003958BA" w:rsidP="003958BA">
      <w:r>
        <w:t xml:space="preserve">PC2: Limited fuel rack travel  </w:t>
      </w:r>
    </w:p>
    <w:p w14:paraId="1C9E98E7" w14:textId="77777777" w:rsidR="003958BA" w:rsidRDefault="003958BA" w:rsidP="003958BA"/>
    <w:p w14:paraId="0B5C9263" w14:textId="77777777" w:rsidR="003958BA" w:rsidRDefault="003958BA" w:rsidP="003958BA">
      <w:r>
        <w:t xml:space="preserve">MIT1: Check proper seating and heat treatment condition of governor </w:t>
      </w:r>
      <w:proofErr w:type="gramStart"/>
      <w:r>
        <w:t>weights</w:t>
      </w:r>
      <w:proofErr w:type="gramEnd"/>
      <w:r>
        <w:t xml:space="preserve">  </w:t>
      </w:r>
    </w:p>
    <w:p w14:paraId="7968A9D7" w14:textId="77777777" w:rsidR="003958BA" w:rsidRDefault="003958BA" w:rsidP="003958BA">
      <w:r>
        <w:t xml:space="preserve">MIT2: Ensure linkage balance across servos accounting for control air </w:t>
      </w:r>
      <w:proofErr w:type="gramStart"/>
      <w:r>
        <w:t>pressures</w:t>
      </w:r>
      <w:proofErr w:type="gramEnd"/>
      <w:r>
        <w:t xml:space="preserve">  </w:t>
      </w:r>
    </w:p>
    <w:p w14:paraId="3F48A10E" w14:textId="77777777" w:rsidR="003958BA" w:rsidRDefault="003958BA" w:rsidP="003958BA"/>
    <w:p w14:paraId="60576AFA" w14:textId="77777777" w:rsidR="003958BA" w:rsidRDefault="003958BA" w:rsidP="003958BA">
      <w:r>
        <w:t>Recommendations:</w:t>
      </w:r>
    </w:p>
    <w:p w14:paraId="14AFF14F" w14:textId="77777777" w:rsidR="003958BA" w:rsidRDefault="003958BA" w:rsidP="003958BA">
      <w:r>
        <w:t xml:space="preserve">REC1: Overhaul governor assembly and benchmarks control response </w:t>
      </w:r>
    </w:p>
    <w:p w14:paraId="3CC91A2C" w14:textId="77777777" w:rsidR="003958BA" w:rsidRDefault="003958BA" w:rsidP="003958BA">
      <w:r>
        <w:t xml:space="preserve">REC2: Rectify faulty high pressure pump actuation allowing excess rack </w:t>
      </w:r>
      <w:proofErr w:type="gramStart"/>
      <w:r>
        <w:t>travel</w:t>
      </w:r>
      <w:proofErr w:type="gramEnd"/>
    </w:p>
    <w:p w14:paraId="359FDE52" w14:textId="77777777" w:rsidR="003958BA" w:rsidRDefault="003958BA" w:rsidP="003958BA">
      <w:r>
        <w:t>Sure, will consolidate more analyses spanning across 4-5 subsystems as per your guidance:</w:t>
      </w:r>
    </w:p>
    <w:p w14:paraId="5120C296" w14:textId="77777777" w:rsidR="003958BA" w:rsidRDefault="003958BA" w:rsidP="003958BA"/>
    <w:p w14:paraId="70D5C350" w14:textId="77777777" w:rsidR="003958BA" w:rsidRDefault="003958BA" w:rsidP="003958BA">
      <w:r>
        <w:t>1. FUEL INJECTION SYSTEM</w:t>
      </w:r>
    </w:p>
    <w:p w14:paraId="53B2D790" w14:textId="77777777" w:rsidR="003958BA" w:rsidRDefault="003958BA" w:rsidP="003958BA"/>
    <w:p w14:paraId="0F0480C3" w14:textId="77777777" w:rsidR="003958BA" w:rsidRDefault="003958BA" w:rsidP="003958BA">
      <w:r>
        <w:t xml:space="preserve">Failure Mode 1:  </w:t>
      </w:r>
    </w:p>
    <w:p w14:paraId="3ACC7D53" w14:textId="77777777" w:rsidR="003958BA" w:rsidRDefault="003958BA" w:rsidP="003958BA"/>
    <w:p w14:paraId="51F0B3BD" w14:textId="77777777" w:rsidR="003958BA" w:rsidRDefault="003958BA" w:rsidP="003958BA">
      <w:r>
        <w:t>Symptoms:</w:t>
      </w:r>
    </w:p>
    <w:p w14:paraId="1A2C4AA8" w14:textId="77777777" w:rsidR="003958BA" w:rsidRDefault="003958BA" w:rsidP="003958BA">
      <w:r>
        <w:t>- Reduced engine maximum firing pressure</w:t>
      </w:r>
    </w:p>
    <w:p w14:paraId="3038BF36" w14:textId="77777777" w:rsidR="003958BA" w:rsidRDefault="003958BA" w:rsidP="003958BA">
      <w:r>
        <w:t>- External fuel leaks from drain overflow lines</w:t>
      </w:r>
    </w:p>
    <w:p w14:paraId="0C0C4C98" w14:textId="77777777" w:rsidR="003958BA" w:rsidRDefault="003958BA" w:rsidP="003958BA"/>
    <w:p w14:paraId="4EE30BC1" w14:textId="77777777" w:rsidR="003958BA" w:rsidRDefault="003958BA" w:rsidP="003958BA">
      <w:r>
        <w:t>Root Causes:</w:t>
      </w:r>
    </w:p>
    <w:p w14:paraId="7746CF37" w14:textId="77777777" w:rsidR="003958BA" w:rsidRDefault="003958BA" w:rsidP="003958BA">
      <w:r>
        <w:t>- Worn plunger and barrel clearances</w:t>
      </w:r>
    </w:p>
    <w:p w14:paraId="72886498" w14:textId="77777777" w:rsidR="003958BA" w:rsidRDefault="003958BA" w:rsidP="003958BA">
      <w:r>
        <w:lastRenderedPageBreak/>
        <w:t xml:space="preserve">- Spill valve damage accumulation  </w:t>
      </w:r>
    </w:p>
    <w:p w14:paraId="7587FF8B" w14:textId="77777777" w:rsidR="003958BA" w:rsidRDefault="003958BA" w:rsidP="003958BA"/>
    <w:p w14:paraId="7D638016" w14:textId="77777777" w:rsidR="003958BA" w:rsidRDefault="003958BA" w:rsidP="003958BA">
      <w:r>
        <w:t xml:space="preserve">Mitigations: </w:t>
      </w:r>
    </w:p>
    <w:p w14:paraId="6D35D14A" w14:textId="77777777" w:rsidR="003958BA" w:rsidRDefault="003958BA" w:rsidP="003958BA">
      <w:r>
        <w:t xml:space="preserve">- Arrest increasing fuel consumption trend  </w:t>
      </w:r>
    </w:p>
    <w:p w14:paraId="44AAE31E" w14:textId="77777777" w:rsidR="003958BA" w:rsidRDefault="003958BA" w:rsidP="003958BA">
      <w:r>
        <w:t>- Replace identified injection equipment</w:t>
      </w:r>
    </w:p>
    <w:p w14:paraId="6AD7CAA4" w14:textId="77777777" w:rsidR="003958BA" w:rsidRDefault="003958BA" w:rsidP="003958BA"/>
    <w:p w14:paraId="7385E020" w14:textId="77777777" w:rsidR="003958BA" w:rsidRDefault="003958BA" w:rsidP="003958BA">
      <w:r>
        <w:t>Failure Mode 2:</w:t>
      </w:r>
    </w:p>
    <w:p w14:paraId="71F410DA" w14:textId="77777777" w:rsidR="003958BA" w:rsidRDefault="003958BA" w:rsidP="003958BA"/>
    <w:p w14:paraId="3B376452" w14:textId="77777777" w:rsidR="003958BA" w:rsidRDefault="003958BA" w:rsidP="003958BA">
      <w:r>
        <w:t xml:space="preserve">Symptoms:  </w:t>
      </w:r>
    </w:p>
    <w:p w14:paraId="571071A2" w14:textId="77777777" w:rsidR="003958BA" w:rsidRDefault="003958BA" w:rsidP="003958BA">
      <w:r>
        <w:t>- One cylinder with no power generation</w:t>
      </w:r>
    </w:p>
    <w:p w14:paraId="2CE43782" w14:textId="77777777" w:rsidR="003958BA" w:rsidRDefault="003958BA" w:rsidP="003958BA">
      <w:r>
        <w:t xml:space="preserve">- Temperature and pressure deviation  </w:t>
      </w:r>
    </w:p>
    <w:p w14:paraId="4A324008" w14:textId="77777777" w:rsidR="003958BA" w:rsidRDefault="003958BA" w:rsidP="003958BA"/>
    <w:p w14:paraId="04CF4987" w14:textId="77777777" w:rsidR="003958BA" w:rsidRDefault="003958BA" w:rsidP="003958BA">
      <w:r>
        <w:t xml:space="preserve">Root Cause:   </w:t>
      </w:r>
    </w:p>
    <w:p w14:paraId="1F44729F" w14:textId="77777777" w:rsidR="003958BA" w:rsidRDefault="003958BA" w:rsidP="003958BA">
      <w:r>
        <w:t>- Nozzle coking blocking fuel spray holes</w:t>
      </w:r>
    </w:p>
    <w:p w14:paraId="1FEE088B" w14:textId="77777777" w:rsidR="003958BA" w:rsidRDefault="003958BA" w:rsidP="003958BA">
      <w:r>
        <w:t xml:space="preserve">- Needle valves jammed closed  </w:t>
      </w:r>
    </w:p>
    <w:p w14:paraId="09CA7A9E" w14:textId="77777777" w:rsidR="003958BA" w:rsidRDefault="003958BA" w:rsidP="003958BA"/>
    <w:p w14:paraId="37CEA2C4" w14:textId="77777777" w:rsidR="003958BA" w:rsidRDefault="003958BA" w:rsidP="003958BA">
      <w:r>
        <w:t>Mitigation:</w:t>
      </w:r>
    </w:p>
    <w:p w14:paraId="0D4708DB" w14:textId="77777777" w:rsidR="003958BA" w:rsidRDefault="003958BA" w:rsidP="003958BA">
      <w:r>
        <w:t xml:space="preserve">- Eliminate common rail contamination ingress  </w:t>
      </w:r>
    </w:p>
    <w:p w14:paraId="792B7041" w14:textId="77777777" w:rsidR="003958BA" w:rsidRDefault="003958BA" w:rsidP="003958BA"/>
    <w:p w14:paraId="127E5E62" w14:textId="77777777" w:rsidR="003958BA" w:rsidRDefault="003958BA" w:rsidP="003958BA">
      <w:r>
        <w:t xml:space="preserve">2. PISTON ASSEMBLY </w:t>
      </w:r>
    </w:p>
    <w:p w14:paraId="14F79751" w14:textId="77777777" w:rsidR="003958BA" w:rsidRDefault="003958BA" w:rsidP="003958BA"/>
    <w:p w14:paraId="7974BD5D" w14:textId="77777777" w:rsidR="003958BA" w:rsidRDefault="003958BA" w:rsidP="003958BA">
      <w:r>
        <w:t xml:space="preserve">Failure mode 1: </w:t>
      </w:r>
    </w:p>
    <w:p w14:paraId="0E9188CE" w14:textId="77777777" w:rsidR="003958BA" w:rsidRDefault="003958BA" w:rsidP="003958BA"/>
    <w:p w14:paraId="003A0F98" w14:textId="77777777" w:rsidR="003958BA" w:rsidRDefault="003958BA" w:rsidP="003958BA">
      <w:r>
        <w:t>Symptoms:</w:t>
      </w:r>
    </w:p>
    <w:p w14:paraId="4E74FC01" w14:textId="77777777" w:rsidR="003958BA" w:rsidRDefault="003958BA" w:rsidP="003958BA">
      <w:r>
        <w:t xml:space="preserve">- Heavy knocking or squealing noise </w:t>
      </w:r>
    </w:p>
    <w:p w14:paraId="78F49EA2" w14:textId="77777777" w:rsidR="003958BA" w:rsidRDefault="003958BA" w:rsidP="003958BA">
      <w:r>
        <w:t>- High under-piston space temperatures</w:t>
      </w:r>
    </w:p>
    <w:p w14:paraId="5B76A722" w14:textId="77777777" w:rsidR="003958BA" w:rsidRDefault="003958BA" w:rsidP="003958BA"/>
    <w:p w14:paraId="71F6ADF9" w14:textId="77777777" w:rsidR="003958BA" w:rsidRDefault="003958BA" w:rsidP="003958BA">
      <w:r>
        <w:t xml:space="preserve">Root Cause:  </w:t>
      </w:r>
    </w:p>
    <w:p w14:paraId="1F7D1582" w14:textId="77777777" w:rsidR="003958BA" w:rsidRDefault="003958BA" w:rsidP="003958BA">
      <w:r>
        <w:t>- Insufficient lubrication to piston skirt/crown</w:t>
      </w:r>
    </w:p>
    <w:p w14:paraId="1CAECD02" w14:textId="77777777" w:rsidR="003958BA" w:rsidRDefault="003958BA" w:rsidP="003958BA">
      <w:r>
        <w:lastRenderedPageBreak/>
        <w:t>- Exhaust gas blow-by due to ring wearing</w:t>
      </w:r>
    </w:p>
    <w:p w14:paraId="78FB82B7" w14:textId="77777777" w:rsidR="003958BA" w:rsidRDefault="003958BA" w:rsidP="003958BA"/>
    <w:p w14:paraId="63D2A123" w14:textId="77777777" w:rsidR="003958BA" w:rsidRDefault="003958BA" w:rsidP="003958BA">
      <w:r>
        <w:t>Mitigation:</w:t>
      </w:r>
    </w:p>
    <w:p w14:paraId="227CA2E5" w14:textId="77777777" w:rsidR="003958BA" w:rsidRDefault="003958BA" w:rsidP="003958BA">
      <w:r>
        <w:t xml:space="preserve">- Optimize feed based on operational environment </w:t>
      </w:r>
    </w:p>
    <w:p w14:paraId="2281E33D" w14:textId="77777777" w:rsidR="003958BA" w:rsidRDefault="003958BA" w:rsidP="003958BA">
      <w:r>
        <w:t xml:space="preserve">- Schedule ring inspections as per duty cycle severity </w:t>
      </w:r>
    </w:p>
    <w:p w14:paraId="6BF76FE7" w14:textId="77777777" w:rsidR="003958BA" w:rsidRDefault="003958BA" w:rsidP="003958BA"/>
    <w:p w14:paraId="0E8CDB78" w14:textId="77777777" w:rsidR="003958BA" w:rsidRDefault="003958BA" w:rsidP="003958BA">
      <w:r>
        <w:t>Failure mode 2:</w:t>
      </w:r>
    </w:p>
    <w:p w14:paraId="4CCC4975" w14:textId="77777777" w:rsidR="003958BA" w:rsidRDefault="003958BA" w:rsidP="003958BA"/>
    <w:p w14:paraId="542AF68D" w14:textId="77777777" w:rsidR="003958BA" w:rsidRDefault="003958BA" w:rsidP="003958BA">
      <w:r>
        <w:t xml:space="preserve">Symptoms:  </w:t>
      </w:r>
    </w:p>
    <w:p w14:paraId="0F417264" w14:textId="77777777" w:rsidR="003958BA" w:rsidRDefault="003958BA" w:rsidP="003958BA">
      <w:r>
        <w:t xml:space="preserve">- Metallic debris in lube oil filters  </w:t>
      </w:r>
    </w:p>
    <w:p w14:paraId="5CCE20C5" w14:textId="77777777" w:rsidR="003958BA" w:rsidRDefault="003958BA" w:rsidP="003958BA">
      <w:r>
        <w:t>- Liner scuff marks and incipient hot spots</w:t>
      </w:r>
    </w:p>
    <w:p w14:paraId="6ACC197A" w14:textId="77777777" w:rsidR="003958BA" w:rsidRDefault="003958BA" w:rsidP="003958BA"/>
    <w:p w14:paraId="32FA5D73" w14:textId="77777777" w:rsidR="003958BA" w:rsidRDefault="003958BA" w:rsidP="003958BA">
      <w:r>
        <w:t>Root Cause:</w:t>
      </w:r>
    </w:p>
    <w:p w14:paraId="49DFCFA1" w14:textId="77777777" w:rsidR="003958BA" w:rsidRDefault="003958BA" w:rsidP="003958BA">
      <w:r>
        <w:t xml:space="preserve">- Cumulative fatigue on rider rings  </w:t>
      </w:r>
    </w:p>
    <w:p w14:paraId="2A2D3EF0" w14:textId="77777777" w:rsidR="003958BA" w:rsidRDefault="003958BA" w:rsidP="003958BA">
      <w:r>
        <w:t xml:space="preserve">- Random localized adhesion </w:t>
      </w:r>
    </w:p>
    <w:p w14:paraId="24D442CC" w14:textId="77777777" w:rsidR="003958BA" w:rsidRDefault="003958BA" w:rsidP="003958BA"/>
    <w:p w14:paraId="7E135C21" w14:textId="77777777" w:rsidR="003958BA" w:rsidRDefault="003958BA" w:rsidP="003958BA">
      <w:r>
        <w:t>Mitigation:</w:t>
      </w:r>
    </w:p>
    <w:p w14:paraId="47C25DE4" w14:textId="77777777" w:rsidR="003958BA" w:rsidRDefault="003958BA" w:rsidP="003958BA">
      <w:r>
        <w:t>- Replace complete piston assembly during overhauls</w:t>
      </w:r>
    </w:p>
    <w:p w14:paraId="0698D012" w14:textId="77777777" w:rsidR="003958BA" w:rsidRDefault="003958BA" w:rsidP="003958BA">
      <w:r>
        <w:t xml:space="preserve">- Select improved rider ring curvature profiles  </w:t>
      </w:r>
    </w:p>
    <w:p w14:paraId="6B357C1E" w14:textId="77777777" w:rsidR="00BE3433" w:rsidRDefault="00BE3433" w:rsidP="00BE3433">
      <w:r>
        <w:t>II. LUBRICATION</w:t>
      </w:r>
    </w:p>
    <w:p w14:paraId="7DE7713F" w14:textId="77777777" w:rsidR="00BE3433" w:rsidRDefault="00BE3433" w:rsidP="00BE3433"/>
    <w:p w14:paraId="32F082E3" w14:textId="77777777" w:rsidR="00BE3433" w:rsidRDefault="00BE3433" w:rsidP="00BE3433">
      <w:r>
        <w:t>2.1 Bearing Hot Spot</w:t>
      </w:r>
    </w:p>
    <w:p w14:paraId="4FDA01D3" w14:textId="77777777" w:rsidR="00BE3433" w:rsidRDefault="00BE3433" w:rsidP="00BE3433">
      <w:r>
        <w:t>Symptoms: Gradual temperature rise</w:t>
      </w:r>
    </w:p>
    <w:p w14:paraId="7984E0CD" w14:textId="77777777" w:rsidR="00BE3433" w:rsidRDefault="00BE3433" w:rsidP="00BE3433">
      <w:r>
        <w:t>Checks: Temp trending, lube tests</w:t>
      </w:r>
    </w:p>
    <w:p w14:paraId="79B120EA" w14:textId="77777777" w:rsidR="00BE3433" w:rsidRDefault="00BE3433" w:rsidP="00BE3433">
      <w:r>
        <w:t>Causes: Misalignment, loss of clearance</w:t>
      </w:r>
    </w:p>
    <w:p w14:paraId="1B48A85F" w14:textId="77777777" w:rsidR="00BE3433" w:rsidRDefault="00BE3433" w:rsidP="00BE3433">
      <w:r>
        <w:t xml:space="preserve">Actions: Thermal </w:t>
      </w:r>
      <w:proofErr w:type="spellStart"/>
      <w:r>
        <w:t>ellipicity</w:t>
      </w:r>
      <w:proofErr w:type="spellEnd"/>
      <w:r>
        <w:t xml:space="preserve"> analysis, lube treatment</w:t>
      </w:r>
    </w:p>
    <w:p w14:paraId="4D7005A0" w14:textId="77777777" w:rsidR="00BE3433" w:rsidRDefault="00BE3433" w:rsidP="00BE3433"/>
    <w:p w14:paraId="5D949F0B" w14:textId="77777777" w:rsidR="00BE3433" w:rsidRDefault="00BE3433" w:rsidP="00BE3433">
      <w:r>
        <w:t>2.2 Sump Level Rise</w:t>
      </w:r>
    </w:p>
    <w:p w14:paraId="29A6539F" w14:textId="77777777" w:rsidR="00BE3433" w:rsidRDefault="00BE3433" w:rsidP="00BE3433">
      <w:r>
        <w:t>Symptoms: Apparent oil loss</w:t>
      </w:r>
    </w:p>
    <w:p w14:paraId="6CE2C071" w14:textId="77777777" w:rsidR="00BE3433" w:rsidRDefault="00BE3433" w:rsidP="00BE3433">
      <w:r>
        <w:lastRenderedPageBreak/>
        <w:t>Checks: Stern tube interface, casing sealing</w:t>
      </w:r>
    </w:p>
    <w:p w14:paraId="51FDAC68" w14:textId="77777777" w:rsidR="00BE3433" w:rsidRDefault="00BE3433" w:rsidP="00BE3433">
      <w:r>
        <w:t>Causes: Excess splash and mist</w:t>
      </w:r>
    </w:p>
    <w:p w14:paraId="0BCBE747" w14:textId="77777777" w:rsidR="00BE3433" w:rsidRDefault="00BE3433" w:rsidP="00BE3433">
      <w:r>
        <w:t>Actions: Floating seal upgrade, Level sensor calibration</w:t>
      </w:r>
    </w:p>
    <w:p w14:paraId="28744BF0" w14:textId="77777777" w:rsidR="00BE3433" w:rsidRDefault="00BE3433" w:rsidP="00BE3433"/>
    <w:p w14:paraId="1091F20F" w14:textId="77777777" w:rsidR="00BE3433" w:rsidRDefault="00BE3433" w:rsidP="00BE3433">
      <w:r>
        <w:t>2.3 Contaminated Oil</w:t>
      </w:r>
    </w:p>
    <w:p w14:paraId="49FFE1F2" w14:textId="77777777" w:rsidR="00BE3433" w:rsidRDefault="00BE3433" w:rsidP="00BE3433">
      <w:r>
        <w:t>Symptoms: Filter ΔP rise</w:t>
      </w:r>
    </w:p>
    <w:p w14:paraId="788BD91A" w14:textId="77777777" w:rsidR="00BE3433" w:rsidRDefault="00BE3433" w:rsidP="00BE3433">
      <w:r>
        <w:t>Checks: Arrange patch tests</w:t>
      </w:r>
    </w:p>
    <w:p w14:paraId="2814B2A2" w14:textId="77777777" w:rsidR="00BE3433" w:rsidRDefault="00BE3433" w:rsidP="00BE3433">
      <w:r>
        <w:t>Causes: Air coolers, storage tanks</w:t>
      </w:r>
    </w:p>
    <w:p w14:paraId="64CEF01C" w14:textId="3D15B1D1" w:rsidR="003958BA" w:rsidRDefault="00BE3433" w:rsidP="00BE3433">
      <w:r>
        <w:t>Actions: Sampling, Oil change, Ventilation</w:t>
      </w:r>
    </w:p>
    <w:p w14:paraId="3C3E4B84" w14:textId="77777777" w:rsidR="00BE3433" w:rsidRDefault="00BE3433" w:rsidP="00BE3433"/>
    <w:p w14:paraId="3CE3E357" w14:textId="77777777" w:rsidR="00BE3433" w:rsidRDefault="00BE3433" w:rsidP="00BE3433">
      <w:r>
        <w:t>III. FUEL INJECTION</w:t>
      </w:r>
    </w:p>
    <w:p w14:paraId="0D955906" w14:textId="77777777" w:rsidR="00BE3433" w:rsidRDefault="00BE3433" w:rsidP="00BE3433"/>
    <w:p w14:paraId="3584FB8B" w14:textId="77777777" w:rsidR="00BE3433" w:rsidRDefault="00BE3433" w:rsidP="00BE3433">
      <w:r>
        <w:t xml:space="preserve">3.1 Plunger and Barrel Wear:  </w:t>
      </w:r>
    </w:p>
    <w:p w14:paraId="49B2DE75" w14:textId="77777777" w:rsidR="00BE3433" w:rsidRDefault="00BE3433" w:rsidP="00BE3433"/>
    <w:p w14:paraId="6E0D1BF9" w14:textId="77777777" w:rsidR="00BE3433" w:rsidRDefault="00BE3433" w:rsidP="00BE3433">
      <w:r>
        <w:t>Symptoms:</w:t>
      </w:r>
    </w:p>
    <w:p w14:paraId="07F707C3" w14:textId="77777777" w:rsidR="00BE3433" w:rsidRDefault="00BE3433" w:rsidP="00BE3433">
      <w:r>
        <w:t xml:space="preserve">- Reduced max pressures </w:t>
      </w:r>
    </w:p>
    <w:p w14:paraId="2AF17153" w14:textId="77777777" w:rsidR="00BE3433" w:rsidRDefault="00BE3433" w:rsidP="00BE3433">
      <w:r>
        <w:t>- External fuel leaks from drain lines/spill valves</w:t>
      </w:r>
    </w:p>
    <w:p w14:paraId="0B953A72" w14:textId="77777777" w:rsidR="00BE3433" w:rsidRDefault="00BE3433" w:rsidP="00BE3433"/>
    <w:p w14:paraId="76EFF137" w14:textId="77777777" w:rsidR="00BE3433" w:rsidRDefault="00BE3433" w:rsidP="00BE3433">
      <w:r>
        <w:t xml:space="preserve">Checks: </w:t>
      </w:r>
    </w:p>
    <w:p w14:paraId="6E05C7F5" w14:textId="77777777" w:rsidR="00BE3433" w:rsidRDefault="00BE3433" w:rsidP="00BE3433">
      <w:r>
        <w:t xml:space="preserve">CHK1: Inspect unit injector leak-off points like throttle spill valve, drain line </w:t>
      </w:r>
      <w:proofErr w:type="gramStart"/>
      <w:r>
        <w:t>overflow</w:t>
      </w:r>
      <w:proofErr w:type="gramEnd"/>
    </w:p>
    <w:p w14:paraId="6ED5014E" w14:textId="77777777" w:rsidR="00BE3433" w:rsidRDefault="00BE3433" w:rsidP="00BE3433">
      <w:r>
        <w:t>CHK2: Check start and end of injection histogram trends</w:t>
      </w:r>
    </w:p>
    <w:p w14:paraId="7C9FFE8D" w14:textId="77777777" w:rsidR="00BE3433" w:rsidRDefault="00BE3433" w:rsidP="00BE3433">
      <w:r>
        <w:t xml:space="preserve">CHK3: Analyze start of injection relative to top dead center </w:t>
      </w:r>
      <w:proofErr w:type="gramStart"/>
      <w:r>
        <w:t>timing</w:t>
      </w:r>
      <w:proofErr w:type="gramEnd"/>
      <w:r>
        <w:t xml:space="preserve">   </w:t>
      </w:r>
    </w:p>
    <w:p w14:paraId="20F552BF" w14:textId="77777777" w:rsidR="00BE3433" w:rsidRDefault="00BE3433" w:rsidP="00BE3433"/>
    <w:p w14:paraId="7E743609" w14:textId="77777777" w:rsidR="00BE3433" w:rsidRDefault="00BE3433" w:rsidP="00BE3433">
      <w:r>
        <w:t>Causes:</w:t>
      </w:r>
    </w:p>
    <w:p w14:paraId="4B49F081" w14:textId="77777777" w:rsidR="00BE3433" w:rsidRDefault="00BE3433" w:rsidP="00BE3433">
      <w:r>
        <w:t xml:space="preserve">CAU1: Running out of design clearances between plunger and </w:t>
      </w:r>
      <w:proofErr w:type="gramStart"/>
      <w:r>
        <w:t>barrel</w:t>
      </w:r>
      <w:proofErr w:type="gramEnd"/>
    </w:p>
    <w:p w14:paraId="6E9C5ACE" w14:textId="77777777" w:rsidR="00BE3433" w:rsidRDefault="00BE3433" w:rsidP="00BE3433">
      <w:r>
        <w:t xml:space="preserve">CAU2: Fuel quality incompatibility leading to poor boundary lubrication </w:t>
      </w:r>
      <w:proofErr w:type="gramStart"/>
      <w:r>
        <w:t>film</w:t>
      </w:r>
      <w:proofErr w:type="gramEnd"/>
      <w:r>
        <w:t xml:space="preserve">   </w:t>
      </w:r>
    </w:p>
    <w:p w14:paraId="7F5477C9" w14:textId="77777777" w:rsidR="00BE3433" w:rsidRDefault="00BE3433" w:rsidP="00BE3433"/>
    <w:p w14:paraId="66844A09" w14:textId="77777777" w:rsidR="00BE3433" w:rsidRDefault="00BE3433" w:rsidP="00BE3433">
      <w:r>
        <w:t xml:space="preserve">Actions:  </w:t>
      </w:r>
    </w:p>
    <w:p w14:paraId="7C192A63" w14:textId="77777777" w:rsidR="00BE3433" w:rsidRDefault="00BE3433" w:rsidP="00BE3433">
      <w:r>
        <w:t>ACT1: Overhaul and lap/grind/hone barrel and plunger interface with finer tolerances</w:t>
      </w:r>
    </w:p>
    <w:p w14:paraId="6C7C001D" w14:textId="77777777" w:rsidR="00BE3433" w:rsidRDefault="00BE3433" w:rsidP="00BE3433">
      <w:r>
        <w:lastRenderedPageBreak/>
        <w:t xml:space="preserve">ACT2: Material upgrade through use of precision coated contact </w:t>
      </w:r>
      <w:proofErr w:type="gramStart"/>
      <w:r>
        <w:t>surfaces</w:t>
      </w:r>
      <w:proofErr w:type="gramEnd"/>
      <w:r>
        <w:t xml:space="preserve">  </w:t>
      </w:r>
    </w:p>
    <w:p w14:paraId="6C1D44F4" w14:textId="77777777" w:rsidR="00BE3433" w:rsidRDefault="00BE3433" w:rsidP="00BE3433"/>
    <w:p w14:paraId="39EB3E8D" w14:textId="77777777" w:rsidR="00BE3433" w:rsidRDefault="00BE3433" w:rsidP="00BE3433">
      <w:r>
        <w:t>3.2 Sticking Pilot Valve</w:t>
      </w:r>
    </w:p>
    <w:p w14:paraId="10CB6F15" w14:textId="77777777" w:rsidR="00BE3433" w:rsidRDefault="00BE3433" w:rsidP="00BE3433"/>
    <w:p w14:paraId="67713385" w14:textId="77777777" w:rsidR="00BE3433" w:rsidRDefault="00BE3433" w:rsidP="00BE3433">
      <w:r>
        <w:t xml:space="preserve">Symptoms:  </w:t>
      </w:r>
    </w:p>
    <w:p w14:paraId="7CD26CAC" w14:textId="77777777" w:rsidR="00BE3433" w:rsidRDefault="00BE3433" w:rsidP="00BE3433">
      <w:r>
        <w:t xml:space="preserve">- Delayed start of combustion </w:t>
      </w:r>
    </w:p>
    <w:p w14:paraId="2FA01040" w14:textId="77777777" w:rsidR="00BE3433" w:rsidRDefault="00BE3433" w:rsidP="00BE3433">
      <w:r>
        <w:t xml:space="preserve">- Continuous water-in-fuel alarms </w:t>
      </w:r>
    </w:p>
    <w:p w14:paraId="2A9C3434" w14:textId="77777777" w:rsidR="00BE3433" w:rsidRDefault="00BE3433" w:rsidP="00BE3433"/>
    <w:p w14:paraId="458B7745" w14:textId="77777777" w:rsidR="00BE3433" w:rsidRDefault="00BE3433" w:rsidP="00BE3433">
      <w:r>
        <w:t>Checks:</w:t>
      </w:r>
    </w:p>
    <w:p w14:paraId="126B7DBE" w14:textId="77777777" w:rsidR="00BE3433" w:rsidRDefault="00BE3433" w:rsidP="00BE3433">
      <w:r>
        <w:t>CHK1: Soak test internals in compatible fluid and measure actuation time</w:t>
      </w:r>
    </w:p>
    <w:p w14:paraId="40C3962C" w14:textId="77777777" w:rsidR="00BE3433" w:rsidRDefault="00BE3433" w:rsidP="00BE3433">
      <w:r>
        <w:t xml:space="preserve">CHK2: Bench test pilot valve assembly independently for cracking pressure  </w:t>
      </w:r>
    </w:p>
    <w:p w14:paraId="2A650002" w14:textId="77777777" w:rsidR="00BE3433" w:rsidRDefault="00BE3433" w:rsidP="00BE3433"/>
    <w:p w14:paraId="7FBE2763" w14:textId="77777777" w:rsidR="00BE3433" w:rsidRDefault="00BE3433" w:rsidP="00BE3433">
      <w:r>
        <w:t xml:space="preserve">Causes:  </w:t>
      </w:r>
    </w:p>
    <w:p w14:paraId="3CF9F8ED" w14:textId="77777777" w:rsidR="00BE3433" w:rsidRDefault="00BE3433" w:rsidP="00BE3433">
      <w:r>
        <w:t xml:space="preserve">CAU1: Insufficient servo oil pressure at pin actuation area </w:t>
      </w:r>
    </w:p>
    <w:p w14:paraId="5CCF6E98" w14:textId="77777777" w:rsidR="00BE3433" w:rsidRDefault="00BE3433" w:rsidP="00BE3433">
      <w:r>
        <w:t xml:space="preserve">CAU2: Combustion byproducts restricting sliding </w:t>
      </w:r>
      <w:proofErr w:type="gramStart"/>
      <w:r>
        <w:t>motion</w:t>
      </w:r>
      <w:proofErr w:type="gramEnd"/>
    </w:p>
    <w:p w14:paraId="1CD29689" w14:textId="77777777" w:rsidR="00BE3433" w:rsidRDefault="00BE3433" w:rsidP="00BE3433"/>
    <w:p w14:paraId="55E5CD06" w14:textId="77777777" w:rsidR="00BE3433" w:rsidRDefault="00BE3433" w:rsidP="00BE3433">
      <w:r>
        <w:t xml:space="preserve">Actions:  </w:t>
      </w:r>
    </w:p>
    <w:p w14:paraId="6BF7556A" w14:textId="77777777" w:rsidR="00BE3433" w:rsidRDefault="00BE3433" w:rsidP="00BE3433">
      <w:r>
        <w:t xml:space="preserve">ACT1: </w:t>
      </w:r>
      <w:proofErr w:type="spellStart"/>
      <w:r>
        <w:t>Thourough</w:t>
      </w:r>
      <w:proofErr w:type="spellEnd"/>
      <w:r>
        <w:t xml:space="preserve"> acid </w:t>
      </w:r>
      <w:proofErr w:type="spellStart"/>
      <w:r>
        <w:t>neutralising</w:t>
      </w:r>
      <w:proofErr w:type="spellEnd"/>
      <w:r>
        <w:t xml:space="preserve"> flushes and improve </w:t>
      </w:r>
      <w:proofErr w:type="gramStart"/>
      <w:r>
        <w:t>filtration</w:t>
      </w:r>
      <w:proofErr w:type="gramEnd"/>
      <w:r>
        <w:t xml:space="preserve"> </w:t>
      </w:r>
    </w:p>
    <w:p w14:paraId="0A94B57A" w14:textId="77777777" w:rsidR="00BE3433" w:rsidRDefault="00BE3433" w:rsidP="00BE3433">
      <w:r>
        <w:t xml:space="preserve">ACT2: Hardened stainless steel pilot valve </w:t>
      </w:r>
      <w:proofErr w:type="gramStart"/>
      <w:r>
        <w:t>option</w:t>
      </w:r>
      <w:proofErr w:type="gramEnd"/>
      <w:r>
        <w:t xml:space="preserve">    </w:t>
      </w:r>
    </w:p>
    <w:p w14:paraId="7C826856" w14:textId="77777777" w:rsidR="00BE3433" w:rsidRDefault="00BE3433" w:rsidP="00BE3433"/>
    <w:p w14:paraId="31E9B7BC" w14:textId="77777777" w:rsidR="00BE3433" w:rsidRDefault="00BE3433" w:rsidP="00BE3433"/>
    <w:p w14:paraId="6E3A70F3" w14:textId="77777777" w:rsidR="00BE3433" w:rsidRDefault="00BE3433" w:rsidP="00BE3433">
      <w:r>
        <w:t>IV. SCAVENGING SYSTEM</w:t>
      </w:r>
    </w:p>
    <w:p w14:paraId="530C0952" w14:textId="77777777" w:rsidR="00BE3433" w:rsidRDefault="00BE3433" w:rsidP="00BE3433"/>
    <w:p w14:paraId="0FCE7020" w14:textId="77777777" w:rsidR="00BE3433" w:rsidRDefault="00BE3433" w:rsidP="00BE3433">
      <w:r>
        <w:t>4.1 Uneven Air Distribution</w:t>
      </w:r>
    </w:p>
    <w:p w14:paraId="7DB02D39" w14:textId="77777777" w:rsidR="00BE3433" w:rsidRDefault="00BE3433" w:rsidP="00BE3433"/>
    <w:p w14:paraId="6AC3ED59" w14:textId="77777777" w:rsidR="00BE3433" w:rsidRDefault="00BE3433" w:rsidP="00BE3433">
      <w:r>
        <w:t xml:space="preserve">Symptoms:  </w:t>
      </w:r>
    </w:p>
    <w:p w14:paraId="79756318" w14:textId="77777777" w:rsidR="00BE3433" w:rsidRDefault="00BE3433" w:rsidP="00BE3433">
      <w:r>
        <w:t>- Variation in indicator diagrams</w:t>
      </w:r>
    </w:p>
    <w:p w14:paraId="276781E9" w14:textId="77777777" w:rsidR="00BE3433" w:rsidRDefault="00BE3433" w:rsidP="00BE3433">
      <w:r>
        <w:t>- Temperature spread across units</w:t>
      </w:r>
    </w:p>
    <w:p w14:paraId="48EF9A97" w14:textId="77777777" w:rsidR="00BE3433" w:rsidRDefault="00BE3433" w:rsidP="00BE3433"/>
    <w:p w14:paraId="2B0A6F9E" w14:textId="77777777" w:rsidR="00BE3433" w:rsidRDefault="00BE3433" w:rsidP="00BE3433">
      <w:r>
        <w:lastRenderedPageBreak/>
        <w:t>Checks:</w:t>
      </w:r>
    </w:p>
    <w:p w14:paraId="4A68D54B" w14:textId="77777777" w:rsidR="00BE3433" w:rsidRDefault="00BE3433" w:rsidP="00BE3433">
      <w:r>
        <w:t xml:space="preserve">CHK1: Start air register trends for relative valve </w:t>
      </w:r>
      <w:proofErr w:type="gramStart"/>
      <w:r>
        <w:t>timings</w:t>
      </w:r>
      <w:proofErr w:type="gramEnd"/>
    </w:p>
    <w:p w14:paraId="32CB705E" w14:textId="77777777" w:rsidR="00BE3433" w:rsidRDefault="00BE3433" w:rsidP="00BE3433">
      <w:r>
        <w:t xml:space="preserve">CHK2: Hot alignment analysis for inlet manifold warpage  </w:t>
      </w:r>
    </w:p>
    <w:p w14:paraId="41A2A2FC" w14:textId="77777777" w:rsidR="00BE3433" w:rsidRDefault="00BE3433" w:rsidP="00BE3433"/>
    <w:p w14:paraId="17537969" w14:textId="77777777" w:rsidR="00BE3433" w:rsidRDefault="00BE3433" w:rsidP="00BE3433">
      <w:r>
        <w:t xml:space="preserve">Causes:  </w:t>
      </w:r>
    </w:p>
    <w:p w14:paraId="78657F24" w14:textId="77777777" w:rsidR="00BE3433" w:rsidRDefault="00BE3433" w:rsidP="00BE3433">
      <w:r>
        <w:t xml:space="preserve">CAU1: Inlet manifold deformation leading to non-uniform air </w:t>
      </w:r>
      <w:proofErr w:type="gramStart"/>
      <w:r>
        <w:t>ingress</w:t>
      </w:r>
      <w:proofErr w:type="gramEnd"/>
    </w:p>
    <w:p w14:paraId="68CB8BA6" w14:textId="77777777" w:rsidR="00BE3433" w:rsidRDefault="00BE3433" w:rsidP="00BE3433">
      <w:r>
        <w:t xml:space="preserve">CAU2: Partial </w:t>
      </w:r>
      <w:proofErr w:type="spellStart"/>
      <w:r>
        <w:t>butterly</w:t>
      </w:r>
      <w:proofErr w:type="spellEnd"/>
      <w:r>
        <w:t xml:space="preserve"> valve </w:t>
      </w:r>
      <w:proofErr w:type="gramStart"/>
      <w:r>
        <w:t>choking</w:t>
      </w:r>
      <w:proofErr w:type="gramEnd"/>
      <w:r>
        <w:t xml:space="preserve">  </w:t>
      </w:r>
    </w:p>
    <w:p w14:paraId="63B95E02" w14:textId="77777777" w:rsidR="00BE3433" w:rsidRDefault="00BE3433" w:rsidP="00BE3433"/>
    <w:p w14:paraId="5958527C" w14:textId="77777777" w:rsidR="00BE3433" w:rsidRDefault="00BE3433" w:rsidP="00BE3433">
      <w:r>
        <w:t xml:space="preserve">Actions:  </w:t>
      </w:r>
    </w:p>
    <w:p w14:paraId="2C613E22" w14:textId="77777777" w:rsidR="00BE3433" w:rsidRDefault="00BE3433" w:rsidP="00BE3433">
      <w:r>
        <w:t xml:space="preserve">ACT1: Inlet manifold ovality correction through shimming/machining  </w:t>
      </w:r>
    </w:p>
    <w:p w14:paraId="29996516" w14:textId="77777777" w:rsidR="00BE3433" w:rsidRDefault="00BE3433" w:rsidP="00BE3433">
      <w:r>
        <w:t xml:space="preserve">ACT2: Modify butterfly fulcrum arm lengths to equalize torque at shut </w:t>
      </w:r>
      <w:proofErr w:type="gramStart"/>
      <w:r>
        <w:t>positions</w:t>
      </w:r>
      <w:proofErr w:type="gramEnd"/>
    </w:p>
    <w:p w14:paraId="7CC7C273" w14:textId="77777777" w:rsidR="00BE3433" w:rsidRDefault="00BE3433" w:rsidP="00BE3433"/>
    <w:p w14:paraId="167B9E3B" w14:textId="77777777" w:rsidR="00BE3433" w:rsidRDefault="00BE3433" w:rsidP="00BE3433"/>
    <w:p w14:paraId="1F71F901" w14:textId="77777777" w:rsidR="00BE3433" w:rsidRDefault="00BE3433" w:rsidP="00BE3433">
      <w:r>
        <w:t xml:space="preserve">4.2 Sticking Scavenge Valves </w:t>
      </w:r>
    </w:p>
    <w:p w14:paraId="726A5E59" w14:textId="77777777" w:rsidR="00BE3433" w:rsidRDefault="00BE3433" w:rsidP="00BE3433"/>
    <w:p w14:paraId="75B26501" w14:textId="77777777" w:rsidR="00BE3433" w:rsidRDefault="00BE3433" w:rsidP="00BE3433">
      <w:r>
        <w:t xml:space="preserve">Symptoms:   </w:t>
      </w:r>
    </w:p>
    <w:p w14:paraId="57D9CE20" w14:textId="77777777" w:rsidR="00BE3433" w:rsidRDefault="00BE3433" w:rsidP="00BE3433">
      <w:r>
        <w:t xml:space="preserve">- Pressure spikes post firing  </w:t>
      </w:r>
    </w:p>
    <w:p w14:paraId="59C577B7" w14:textId="77777777" w:rsidR="00BE3433" w:rsidRDefault="00BE3433" w:rsidP="00BE3433">
      <w:r>
        <w:t xml:space="preserve">- Delayed opening of valves  </w:t>
      </w:r>
    </w:p>
    <w:p w14:paraId="078E9C5F" w14:textId="77777777" w:rsidR="00BE3433" w:rsidRDefault="00BE3433" w:rsidP="00BE3433"/>
    <w:p w14:paraId="0511A9C7" w14:textId="77777777" w:rsidR="00BE3433" w:rsidRDefault="00BE3433" w:rsidP="00BE3433">
      <w:r>
        <w:t xml:space="preserve">Checks:  </w:t>
      </w:r>
    </w:p>
    <w:p w14:paraId="11AAF2CA" w14:textId="77777777" w:rsidR="00BE3433" w:rsidRDefault="00BE3433" w:rsidP="00BE3433">
      <w:r>
        <w:t xml:space="preserve">CHK1: Static flow test by primary air manifold </w:t>
      </w:r>
      <w:proofErr w:type="spellStart"/>
      <w:r>
        <w:t>depressurisation</w:t>
      </w:r>
      <w:proofErr w:type="spellEnd"/>
      <w:r>
        <w:t xml:space="preserve">  </w:t>
      </w:r>
    </w:p>
    <w:p w14:paraId="6630EB66" w14:textId="77777777" w:rsidR="00BE3433" w:rsidRDefault="00BE3433" w:rsidP="00BE3433">
      <w:r>
        <w:t xml:space="preserve">CHK2: Record dynamic pressure graphs through duty </w:t>
      </w:r>
      <w:proofErr w:type="gramStart"/>
      <w:r>
        <w:t>cycle</w:t>
      </w:r>
      <w:proofErr w:type="gramEnd"/>
      <w:r>
        <w:t xml:space="preserve"> </w:t>
      </w:r>
    </w:p>
    <w:p w14:paraId="7DC394D9" w14:textId="77777777" w:rsidR="00BE3433" w:rsidRDefault="00BE3433" w:rsidP="00BE3433"/>
    <w:p w14:paraId="53323F25" w14:textId="77777777" w:rsidR="00BE3433" w:rsidRDefault="00BE3433" w:rsidP="00BE3433">
      <w:r>
        <w:t>Causes:</w:t>
      </w:r>
    </w:p>
    <w:p w14:paraId="49AD4116" w14:textId="77777777" w:rsidR="00BE3433" w:rsidRDefault="00BE3433" w:rsidP="00BE3433">
      <w:r>
        <w:t xml:space="preserve">CAU1: Combustion by-products restricting </w:t>
      </w:r>
      <w:proofErr w:type="gramStart"/>
      <w:r>
        <w:t>movement</w:t>
      </w:r>
      <w:proofErr w:type="gramEnd"/>
    </w:p>
    <w:p w14:paraId="16A6D03F" w14:textId="77777777" w:rsidR="00BE3433" w:rsidRDefault="00BE3433" w:rsidP="00BE3433">
      <w:r>
        <w:t xml:space="preserve">CAU2: Distorted butterfly plate shape  </w:t>
      </w:r>
    </w:p>
    <w:p w14:paraId="188FBFE7" w14:textId="77777777" w:rsidR="00BE3433" w:rsidRDefault="00BE3433" w:rsidP="00BE3433"/>
    <w:p w14:paraId="5DC1D18A" w14:textId="77777777" w:rsidR="00BE3433" w:rsidRDefault="00BE3433" w:rsidP="00BE3433">
      <w:r>
        <w:t xml:space="preserve">Actions:   </w:t>
      </w:r>
    </w:p>
    <w:p w14:paraId="6F90860E" w14:textId="77777777" w:rsidR="00BE3433" w:rsidRDefault="00BE3433" w:rsidP="00BE3433">
      <w:r>
        <w:t xml:space="preserve">ACT1: </w:t>
      </w:r>
      <w:proofErr w:type="spellStart"/>
      <w:r>
        <w:t>Localised</w:t>
      </w:r>
      <w:proofErr w:type="spellEnd"/>
      <w:r>
        <w:t xml:space="preserve"> flame hardening of spindle and </w:t>
      </w:r>
      <w:proofErr w:type="gramStart"/>
      <w:r>
        <w:t>seating</w:t>
      </w:r>
      <w:proofErr w:type="gramEnd"/>
      <w:r>
        <w:t xml:space="preserve"> </w:t>
      </w:r>
    </w:p>
    <w:p w14:paraId="1673A8A5" w14:textId="77777777" w:rsidR="00BE3433" w:rsidRDefault="00BE3433" w:rsidP="00BE3433">
      <w:r>
        <w:lastRenderedPageBreak/>
        <w:t xml:space="preserve">ACT2: Additional counterweights on butterfly plates  </w:t>
      </w:r>
    </w:p>
    <w:p w14:paraId="6E198899" w14:textId="77777777" w:rsidR="00BE3433" w:rsidRDefault="00BE3433" w:rsidP="00BE3433"/>
    <w:p w14:paraId="649A3A6F" w14:textId="77777777" w:rsidR="00BE3433" w:rsidRDefault="00BE3433" w:rsidP="00BE3433"/>
    <w:p w14:paraId="0BC0A10C" w14:textId="77777777" w:rsidR="00BE3433" w:rsidRDefault="00BE3433" w:rsidP="00BE3433">
      <w:r>
        <w:t>V. EXHAUST MONITORING</w:t>
      </w:r>
    </w:p>
    <w:p w14:paraId="77EF1256" w14:textId="77777777" w:rsidR="00BE3433" w:rsidRDefault="00BE3433" w:rsidP="00BE3433"/>
    <w:p w14:paraId="299F6A4D" w14:textId="77777777" w:rsidR="00BE3433" w:rsidRDefault="00BE3433" w:rsidP="00BE3433">
      <w:r>
        <w:t xml:space="preserve">5.1 Funnel Sparks    </w:t>
      </w:r>
    </w:p>
    <w:p w14:paraId="63BDC597" w14:textId="77777777" w:rsidR="00BE3433" w:rsidRDefault="00BE3433" w:rsidP="00BE3433"/>
    <w:p w14:paraId="025225D9" w14:textId="77777777" w:rsidR="00BE3433" w:rsidRDefault="00BE3433" w:rsidP="00BE3433">
      <w:r>
        <w:t xml:space="preserve">Symptoms:   </w:t>
      </w:r>
    </w:p>
    <w:p w14:paraId="2482B034" w14:textId="77777777" w:rsidR="00BE3433" w:rsidRDefault="00BE3433" w:rsidP="00BE3433">
      <w:r>
        <w:t>- Visible sparks emitting from funnel during overload surge event</w:t>
      </w:r>
    </w:p>
    <w:p w14:paraId="44AE817A" w14:textId="77777777" w:rsidR="00BE3433" w:rsidRDefault="00BE3433" w:rsidP="00BE3433"/>
    <w:p w14:paraId="75A9F3D8" w14:textId="77777777" w:rsidR="00BE3433" w:rsidRDefault="00BE3433" w:rsidP="00BE3433">
      <w:r>
        <w:t xml:space="preserve">Checks:  </w:t>
      </w:r>
    </w:p>
    <w:p w14:paraId="13FC8D19" w14:textId="77777777" w:rsidR="00BE3433" w:rsidRDefault="00BE3433" w:rsidP="00BE3433">
      <w:r>
        <w:t>CHK1: Review history of engine power output before occurrence</w:t>
      </w:r>
    </w:p>
    <w:p w14:paraId="5ABDB3A6" w14:textId="77777777" w:rsidR="00BE3433" w:rsidRDefault="00BE3433" w:rsidP="00BE3433">
      <w:r>
        <w:t xml:space="preserve">CHK2: Check scavenge drain oil residual hydrocarbon </w:t>
      </w:r>
      <w:proofErr w:type="gramStart"/>
      <w:r>
        <w:t>levels</w:t>
      </w:r>
      <w:proofErr w:type="gramEnd"/>
      <w:r>
        <w:t xml:space="preserve">  </w:t>
      </w:r>
    </w:p>
    <w:p w14:paraId="3AA1D0A8" w14:textId="77777777" w:rsidR="00BE3433" w:rsidRDefault="00BE3433" w:rsidP="00BE3433"/>
    <w:p w14:paraId="6CCE7F57" w14:textId="77777777" w:rsidR="00BE3433" w:rsidRDefault="00BE3433" w:rsidP="00BE3433">
      <w:r>
        <w:t>Causes:</w:t>
      </w:r>
    </w:p>
    <w:p w14:paraId="48F8234B" w14:textId="77777777" w:rsidR="00BE3433" w:rsidRDefault="00BE3433" w:rsidP="00BE3433">
      <w:r>
        <w:t>CAU1: Unburnt soot particles ignition due to thermal runaway reactions</w:t>
      </w:r>
    </w:p>
    <w:p w14:paraId="726EC34B" w14:textId="77777777" w:rsidR="00BE3433" w:rsidRDefault="00BE3433" w:rsidP="00BE3433"/>
    <w:p w14:paraId="1E47064A" w14:textId="77777777" w:rsidR="00BE3433" w:rsidRDefault="00BE3433" w:rsidP="00BE3433">
      <w:r>
        <w:t xml:space="preserve">Actions:  </w:t>
      </w:r>
    </w:p>
    <w:p w14:paraId="25C90A0B" w14:textId="77777777" w:rsidR="00BE3433" w:rsidRDefault="00BE3433" w:rsidP="00BE3433">
      <w:r>
        <w:t>ACT1: Temporary load de-rating avoidance at low loads</w:t>
      </w:r>
    </w:p>
    <w:p w14:paraId="2C931493" w14:textId="77777777" w:rsidR="00BE3433" w:rsidRDefault="00BE3433" w:rsidP="00BE3433">
      <w:r>
        <w:t xml:space="preserve">ACT2: Auxiliary blowers cut-in </w:t>
      </w:r>
      <w:proofErr w:type="gramStart"/>
      <w:r>
        <w:t>optimization</w:t>
      </w:r>
      <w:proofErr w:type="gramEnd"/>
      <w:r>
        <w:t xml:space="preserve">  </w:t>
      </w:r>
    </w:p>
    <w:p w14:paraId="1E5432C2" w14:textId="77777777" w:rsidR="00BE3433" w:rsidRDefault="00BE3433" w:rsidP="00BE3433"/>
    <w:p w14:paraId="1F2BFBDE" w14:textId="77777777" w:rsidR="00BE3433" w:rsidRDefault="00BE3433" w:rsidP="00BE3433">
      <w:r>
        <w:t xml:space="preserve">VI. CONTROL AIR </w:t>
      </w:r>
    </w:p>
    <w:p w14:paraId="756A40BF" w14:textId="77777777" w:rsidR="00BE3433" w:rsidRDefault="00BE3433" w:rsidP="00BE3433"/>
    <w:p w14:paraId="0842DC12" w14:textId="77777777" w:rsidR="00BE3433" w:rsidRDefault="00BE3433" w:rsidP="00BE3433">
      <w:r>
        <w:t>6.1 Governor Hunting</w:t>
      </w:r>
    </w:p>
    <w:p w14:paraId="08015B9C" w14:textId="77777777" w:rsidR="00BE3433" w:rsidRDefault="00BE3433" w:rsidP="00BE3433"/>
    <w:p w14:paraId="37242492" w14:textId="77777777" w:rsidR="00BE3433" w:rsidRDefault="00BE3433" w:rsidP="00BE3433">
      <w:r>
        <w:t xml:space="preserve">Symptoms:   </w:t>
      </w:r>
    </w:p>
    <w:p w14:paraId="009BD806" w14:textId="77777777" w:rsidR="00BE3433" w:rsidRDefault="00BE3433" w:rsidP="00BE3433">
      <w:r>
        <w:t xml:space="preserve">- Engine speed oscillations seen even with steady command </w:t>
      </w:r>
    </w:p>
    <w:p w14:paraId="75BB0FA1" w14:textId="77777777" w:rsidR="00BE3433" w:rsidRDefault="00BE3433" w:rsidP="00BE3433"/>
    <w:p w14:paraId="24538F33" w14:textId="77777777" w:rsidR="00BE3433" w:rsidRDefault="00BE3433" w:rsidP="00BE3433">
      <w:r>
        <w:t>Checks:</w:t>
      </w:r>
    </w:p>
    <w:p w14:paraId="34A95259" w14:textId="77777777" w:rsidR="00BE3433" w:rsidRDefault="00BE3433" w:rsidP="00BE3433">
      <w:r>
        <w:lastRenderedPageBreak/>
        <w:t xml:space="preserve">CHK1: Map governor deviation to throttle valve movement </w:t>
      </w:r>
      <w:proofErr w:type="gramStart"/>
      <w:r>
        <w:t>timings</w:t>
      </w:r>
      <w:proofErr w:type="gramEnd"/>
    </w:p>
    <w:p w14:paraId="5EC8EA5C" w14:textId="77777777" w:rsidR="00BE3433" w:rsidRDefault="00BE3433" w:rsidP="00BE3433">
      <w:r>
        <w:t xml:space="preserve">CHK2: </w:t>
      </w:r>
      <w:proofErr w:type="spellStart"/>
      <w:r>
        <w:t>Airseal</w:t>
      </w:r>
      <w:proofErr w:type="spellEnd"/>
      <w:r>
        <w:t xml:space="preserve"> integrity checks for leakage across sensing points</w:t>
      </w:r>
    </w:p>
    <w:p w14:paraId="5CD3B6F1" w14:textId="77777777" w:rsidR="00BE3433" w:rsidRDefault="00BE3433" w:rsidP="00BE3433">
      <w:r>
        <w:t xml:space="preserve">  </w:t>
      </w:r>
    </w:p>
    <w:p w14:paraId="411E2E7E" w14:textId="77777777" w:rsidR="00BE3433" w:rsidRDefault="00BE3433" w:rsidP="00BE3433">
      <w:r>
        <w:t xml:space="preserve">Causes:  </w:t>
      </w:r>
    </w:p>
    <w:p w14:paraId="3DEA63AD" w14:textId="77777777" w:rsidR="00BE3433" w:rsidRDefault="00BE3433" w:rsidP="00BE3433">
      <w:r>
        <w:t xml:space="preserve">CAU1: Improper helix calibration affecting air admission </w:t>
      </w:r>
      <w:proofErr w:type="gramStart"/>
      <w:r>
        <w:t>control</w:t>
      </w:r>
      <w:proofErr w:type="gramEnd"/>
    </w:p>
    <w:p w14:paraId="63FEBDC2" w14:textId="77777777" w:rsidR="00BE3433" w:rsidRDefault="00BE3433" w:rsidP="00BE3433">
      <w:r>
        <w:t xml:space="preserve">CAU2: Sensor lines impedance mismatches resulting control loop parameter </w:t>
      </w:r>
      <w:proofErr w:type="gramStart"/>
      <w:r>
        <w:t>variations</w:t>
      </w:r>
      <w:proofErr w:type="gramEnd"/>
      <w:r>
        <w:t xml:space="preserve">  </w:t>
      </w:r>
    </w:p>
    <w:p w14:paraId="3EC2BA7B" w14:textId="77777777" w:rsidR="00BE3433" w:rsidRDefault="00BE3433" w:rsidP="00BE3433"/>
    <w:p w14:paraId="4F78D5F4" w14:textId="77777777" w:rsidR="00BE3433" w:rsidRDefault="00BE3433" w:rsidP="00BE3433">
      <w:r>
        <w:t xml:space="preserve">Actions:   </w:t>
      </w:r>
    </w:p>
    <w:p w14:paraId="69B4C03D" w14:textId="77777777" w:rsidR="00BE3433" w:rsidRDefault="00BE3433" w:rsidP="00BE3433">
      <w:r>
        <w:t>ACT1: Governor impact testing and response benchmarking</w:t>
      </w:r>
    </w:p>
    <w:p w14:paraId="563FD2C1" w14:textId="77777777" w:rsidR="00BE3433" w:rsidRDefault="00BE3433" w:rsidP="00BE3433">
      <w:r>
        <w:t xml:space="preserve">ACT2: Fast Fourier Transform analysis to determine hunting frequency </w:t>
      </w:r>
      <w:proofErr w:type="gramStart"/>
      <w:r>
        <w:t>origins</w:t>
      </w:r>
      <w:proofErr w:type="gramEnd"/>
    </w:p>
    <w:p w14:paraId="781A81C2" w14:textId="77777777" w:rsidR="00BE3433" w:rsidRDefault="00BE3433" w:rsidP="00BE3433"/>
    <w:p w14:paraId="2BF0E63D" w14:textId="77777777" w:rsidR="00BE3433" w:rsidRDefault="00BE3433" w:rsidP="00BE3433"/>
    <w:p w14:paraId="53BD8840" w14:textId="77777777" w:rsidR="00BE3433" w:rsidRDefault="00BE3433" w:rsidP="00BE3433">
      <w:r>
        <w:t>VIII. EXHAUST SECTION</w:t>
      </w:r>
    </w:p>
    <w:p w14:paraId="2920F424" w14:textId="77777777" w:rsidR="00BE3433" w:rsidRDefault="00BE3433" w:rsidP="00BE3433"/>
    <w:p w14:paraId="7042CA57" w14:textId="77777777" w:rsidR="00BE3433" w:rsidRDefault="00BE3433" w:rsidP="00BE3433">
      <w:r>
        <w:t xml:space="preserve">8.1 Hydraulic Locking </w:t>
      </w:r>
    </w:p>
    <w:p w14:paraId="4D594D76" w14:textId="77777777" w:rsidR="00BE3433" w:rsidRDefault="00BE3433" w:rsidP="00BE3433"/>
    <w:p w14:paraId="75FD8A65" w14:textId="77777777" w:rsidR="00BE3433" w:rsidRDefault="00BE3433" w:rsidP="00BE3433">
      <w:r>
        <w:t xml:space="preserve">Symptoms:  </w:t>
      </w:r>
    </w:p>
    <w:p w14:paraId="1AB33F6D" w14:textId="77777777" w:rsidR="00BE3433" w:rsidRDefault="00BE3433" w:rsidP="00BE3433">
      <w:r>
        <w:t xml:space="preserve">- Delay in valve actuation response observable from exhaust temperature deviations </w:t>
      </w:r>
    </w:p>
    <w:p w14:paraId="69950074" w14:textId="77777777" w:rsidR="00BE3433" w:rsidRDefault="00BE3433" w:rsidP="00BE3433"/>
    <w:p w14:paraId="143F4367" w14:textId="77777777" w:rsidR="00BE3433" w:rsidRDefault="00BE3433" w:rsidP="00BE3433">
      <w:r>
        <w:t xml:space="preserve">Checks:  </w:t>
      </w:r>
    </w:p>
    <w:p w14:paraId="5A09710D" w14:textId="77777777" w:rsidR="00BE3433" w:rsidRDefault="00BE3433" w:rsidP="00BE3433">
      <w:r>
        <w:t xml:space="preserve">CHK1: Flow test actuator drain line to quantify </w:t>
      </w:r>
      <w:proofErr w:type="gramStart"/>
      <w:r>
        <w:t>leakage</w:t>
      </w:r>
      <w:proofErr w:type="gramEnd"/>
      <w:r>
        <w:t xml:space="preserve"> </w:t>
      </w:r>
    </w:p>
    <w:p w14:paraId="3742E720" w14:textId="77777777" w:rsidR="00BE3433" w:rsidRDefault="00BE3433" w:rsidP="00BE3433">
      <w:r>
        <w:t xml:space="preserve">CHK2: Soak test removed valve component overnight to visualize seepage </w:t>
      </w:r>
      <w:proofErr w:type="gramStart"/>
      <w:r>
        <w:t>paths</w:t>
      </w:r>
      <w:proofErr w:type="gramEnd"/>
      <w:r>
        <w:t xml:space="preserve">  </w:t>
      </w:r>
    </w:p>
    <w:p w14:paraId="1CA98394" w14:textId="77777777" w:rsidR="00BE3433" w:rsidRDefault="00BE3433" w:rsidP="00BE3433"/>
    <w:p w14:paraId="2E298D26" w14:textId="77777777" w:rsidR="00BE3433" w:rsidRDefault="00BE3433" w:rsidP="00BE3433">
      <w:r>
        <w:t xml:space="preserve">Causes:   </w:t>
      </w:r>
    </w:p>
    <w:p w14:paraId="0B18B01E" w14:textId="77777777" w:rsidR="00BE3433" w:rsidRDefault="00BE3433" w:rsidP="00BE3433">
      <w:r>
        <w:t>CAU1: Depletion of nitrogen charge from accumulator pre-charge bottle</w:t>
      </w:r>
    </w:p>
    <w:p w14:paraId="4D29230C" w14:textId="77777777" w:rsidR="00BE3433" w:rsidRDefault="00BE3433" w:rsidP="00BE3433">
      <w:r>
        <w:t xml:space="preserve">CAU2: Exhaust valve hydraulic oil aeration due to worn butt </w:t>
      </w:r>
      <w:proofErr w:type="gramStart"/>
      <w:r>
        <w:t>clearances</w:t>
      </w:r>
      <w:proofErr w:type="gramEnd"/>
      <w:r>
        <w:t xml:space="preserve">   </w:t>
      </w:r>
    </w:p>
    <w:p w14:paraId="3E326D62" w14:textId="77777777" w:rsidR="00BE3433" w:rsidRDefault="00BE3433" w:rsidP="00BE3433"/>
    <w:p w14:paraId="2F9B2344" w14:textId="77777777" w:rsidR="00BE3433" w:rsidRDefault="00BE3433" w:rsidP="00BE3433">
      <w:r>
        <w:t xml:space="preserve">Actions:  </w:t>
      </w:r>
    </w:p>
    <w:p w14:paraId="6DA4B94C" w14:textId="77777777" w:rsidR="00BE3433" w:rsidRDefault="00BE3433" w:rsidP="00BE3433">
      <w:r>
        <w:t xml:space="preserve">ACT1: Complete actuator system decontamination and oil change </w:t>
      </w:r>
    </w:p>
    <w:p w14:paraId="63659164" w14:textId="77777777" w:rsidR="00BE3433" w:rsidRDefault="00BE3433" w:rsidP="00BE3433">
      <w:r>
        <w:lastRenderedPageBreak/>
        <w:t xml:space="preserve">ACT2: Replacement of composite seals </w:t>
      </w:r>
      <w:proofErr w:type="spellStart"/>
      <w:r>
        <w:t>withfire</w:t>
      </w:r>
      <w:proofErr w:type="spellEnd"/>
      <w:r>
        <w:t xml:space="preserve">-resistant </w:t>
      </w:r>
      <w:proofErr w:type="spellStart"/>
      <w:r>
        <w:t>viton</w:t>
      </w:r>
      <w:proofErr w:type="spellEnd"/>
      <w:r>
        <w:t xml:space="preserve"> materials</w:t>
      </w:r>
    </w:p>
    <w:p w14:paraId="4A87A20A" w14:textId="77777777" w:rsidR="00BE3433" w:rsidRDefault="00BE3433" w:rsidP="00BE3433"/>
    <w:p w14:paraId="50602503" w14:textId="77777777" w:rsidR="00BE3433" w:rsidRDefault="00BE3433" w:rsidP="00BE3433"/>
    <w:p w14:paraId="1378B398" w14:textId="77777777" w:rsidR="00BE3433" w:rsidRDefault="00BE3433" w:rsidP="00BE3433">
      <w:r>
        <w:t xml:space="preserve">8.2 Valve Bridge Coking </w:t>
      </w:r>
    </w:p>
    <w:p w14:paraId="188E76FC" w14:textId="77777777" w:rsidR="00BE3433" w:rsidRDefault="00BE3433" w:rsidP="00BE3433"/>
    <w:p w14:paraId="2C774DD5" w14:textId="77777777" w:rsidR="00BE3433" w:rsidRDefault="00BE3433" w:rsidP="00BE3433">
      <w:r>
        <w:t xml:space="preserve">Symptoms:  </w:t>
      </w:r>
    </w:p>
    <w:p w14:paraId="77F1A544" w14:textId="77777777" w:rsidR="00BE3433" w:rsidRDefault="00BE3433" w:rsidP="00BE3433">
      <w:r>
        <w:t>- Reduced maximum achievable opening</w:t>
      </w:r>
    </w:p>
    <w:p w14:paraId="0C5E0716" w14:textId="77777777" w:rsidR="00BE3433" w:rsidRDefault="00BE3433" w:rsidP="00BE3433"/>
    <w:p w14:paraId="0E428154" w14:textId="77777777" w:rsidR="00BE3433" w:rsidRDefault="00BE3433" w:rsidP="00BE3433">
      <w:r>
        <w:t xml:space="preserve">Checks:   </w:t>
      </w:r>
    </w:p>
    <w:p w14:paraId="28683F0C" w14:textId="77777777" w:rsidR="00BE3433" w:rsidRDefault="00BE3433" w:rsidP="00BE3433">
      <w:r>
        <w:t xml:space="preserve">CHK1: Measure </w:t>
      </w:r>
      <w:proofErr w:type="gramStart"/>
      <w:r>
        <w:t>valve</w:t>
      </w:r>
      <w:proofErr w:type="gramEnd"/>
      <w:r>
        <w:t xml:space="preserve"> drop time from de-</w:t>
      </w:r>
      <w:proofErr w:type="spellStart"/>
      <w:r>
        <w:t>energise</w:t>
      </w:r>
      <w:proofErr w:type="spellEnd"/>
      <w:r>
        <w:t xml:space="preserve"> signal  </w:t>
      </w:r>
    </w:p>
    <w:p w14:paraId="4247666F" w14:textId="77777777" w:rsidR="00BE3433" w:rsidRDefault="00BE3433" w:rsidP="00BE3433">
      <w:r>
        <w:t xml:space="preserve">CHK2: Inspect valve seat interface after </w:t>
      </w:r>
      <w:proofErr w:type="gramStart"/>
      <w:r>
        <w:t>decoking</w:t>
      </w:r>
      <w:proofErr w:type="gramEnd"/>
      <w:r>
        <w:t xml:space="preserve">  </w:t>
      </w:r>
    </w:p>
    <w:p w14:paraId="48317735" w14:textId="77777777" w:rsidR="00BE3433" w:rsidRDefault="00BE3433" w:rsidP="00BE3433"/>
    <w:p w14:paraId="2CB6FFA7" w14:textId="77777777" w:rsidR="00BE3433" w:rsidRDefault="00BE3433" w:rsidP="00BE3433">
      <w:r>
        <w:t xml:space="preserve">Causes:  </w:t>
      </w:r>
    </w:p>
    <w:p w14:paraId="037A6384" w14:textId="77777777" w:rsidR="00BE3433" w:rsidRDefault="00BE3433" w:rsidP="00BE3433">
      <w:r>
        <w:t xml:space="preserve">CAU1: Deflected shape at higher lifts causes hot spot </w:t>
      </w:r>
      <w:proofErr w:type="gramStart"/>
      <w:r>
        <w:t>generation</w:t>
      </w:r>
      <w:proofErr w:type="gramEnd"/>
    </w:p>
    <w:p w14:paraId="09487B20" w14:textId="77777777" w:rsidR="00BE3433" w:rsidRDefault="00BE3433" w:rsidP="00BE3433"/>
    <w:p w14:paraId="3CA828A2" w14:textId="77777777" w:rsidR="00BE3433" w:rsidRDefault="00BE3433" w:rsidP="00BE3433">
      <w:r>
        <w:t xml:space="preserve">Actions:  </w:t>
      </w:r>
    </w:p>
    <w:p w14:paraId="1A2B9690" w14:textId="77777777" w:rsidR="00BE3433" w:rsidRDefault="00BE3433" w:rsidP="00BE3433">
      <w:r>
        <w:t xml:space="preserve">ACT1: Increase soak period at higher valve lifts to remove </w:t>
      </w:r>
      <w:proofErr w:type="gramStart"/>
      <w:r>
        <w:t>deposits</w:t>
      </w:r>
      <w:proofErr w:type="gramEnd"/>
    </w:p>
    <w:p w14:paraId="153BBF46" w14:textId="77777777" w:rsidR="00BE3433" w:rsidRDefault="00BE3433" w:rsidP="00BE3433">
      <w:r>
        <w:t xml:space="preserve">ACT2: Sectioning analysis of impact areas to visualize metallurgical </w:t>
      </w:r>
      <w:proofErr w:type="gramStart"/>
      <w:r>
        <w:t>changes</w:t>
      </w:r>
      <w:proofErr w:type="gramEnd"/>
      <w:r>
        <w:t xml:space="preserve"> </w:t>
      </w:r>
    </w:p>
    <w:p w14:paraId="3025934F" w14:textId="77777777" w:rsidR="00BE3433" w:rsidRDefault="00BE3433" w:rsidP="00BE3433"/>
    <w:p w14:paraId="2C90FDFD" w14:textId="77777777" w:rsidR="00BE3433" w:rsidRDefault="00BE3433" w:rsidP="00BE3433"/>
    <w:p w14:paraId="516CA6E7" w14:textId="77777777" w:rsidR="00BE3433" w:rsidRDefault="00BE3433" w:rsidP="00BE3433">
      <w:r>
        <w:t>IX. FUEL VALVES</w:t>
      </w:r>
    </w:p>
    <w:p w14:paraId="504BDD82" w14:textId="77777777" w:rsidR="00BE3433" w:rsidRDefault="00BE3433" w:rsidP="00BE3433"/>
    <w:p w14:paraId="097DAC28" w14:textId="77777777" w:rsidR="00BE3433" w:rsidRDefault="00BE3433" w:rsidP="00BE3433">
      <w:r>
        <w:t>9.1 Plunger Pits and Scoring</w:t>
      </w:r>
    </w:p>
    <w:p w14:paraId="35422B89" w14:textId="77777777" w:rsidR="00BE3433" w:rsidRDefault="00BE3433" w:rsidP="00BE3433"/>
    <w:p w14:paraId="468CF8AB" w14:textId="77777777" w:rsidR="00BE3433" w:rsidRDefault="00BE3433" w:rsidP="00BE3433">
      <w:r>
        <w:t xml:space="preserve">Symptoms:  </w:t>
      </w:r>
    </w:p>
    <w:p w14:paraId="292C800E" w14:textId="77777777" w:rsidR="00BE3433" w:rsidRDefault="00BE3433" w:rsidP="00BE3433">
      <w:r>
        <w:t xml:space="preserve">- External leakage from drain overflow pipes </w:t>
      </w:r>
    </w:p>
    <w:p w14:paraId="2B395AF3" w14:textId="77777777" w:rsidR="00BE3433" w:rsidRDefault="00BE3433" w:rsidP="00BE3433">
      <w:r>
        <w:t>- Variation in injector cracking pressures</w:t>
      </w:r>
    </w:p>
    <w:p w14:paraId="5262E927" w14:textId="77777777" w:rsidR="00BE3433" w:rsidRDefault="00BE3433" w:rsidP="00BE3433"/>
    <w:p w14:paraId="379764F2" w14:textId="77777777" w:rsidR="00BE3433" w:rsidRDefault="00BE3433" w:rsidP="00BE3433">
      <w:r>
        <w:t xml:space="preserve">Checks:  </w:t>
      </w:r>
    </w:p>
    <w:p w14:paraId="46086158" w14:textId="77777777" w:rsidR="00BE3433" w:rsidRDefault="00BE3433" w:rsidP="00BE3433">
      <w:r>
        <w:lastRenderedPageBreak/>
        <w:t xml:space="preserve">CHK1: Soak and collect test samples from drain </w:t>
      </w:r>
      <w:proofErr w:type="gramStart"/>
      <w:r>
        <w:t>port</w:t>
      </w:r>
      <w:proofErr w:type="gramEnd"/>
      <w:r>
        <w:t xml:space="preserve">  </w:t>
      </w:r>
    </w:p>
    <w:p w14:paraId="4A8B471B" w14:textId="77777777" w:rsidR="00BE3433" w:rsidRDefault="00BE3433" w:rsidP="00BE3433">
      <w:r>
        <w:t xml:space="preserve">CHK2: Bench testing on calibrated fuel rig </w:t>
      </w:r>
    </w:p>
    <w:p w14:paraId="5C33C45A" w14:textId="77777777" w:rsidR="00BE3433" w:rsidRDefault="00BE3433" w:rsidP="00BE3433"/>
    <w:p w14:paraId="49009FF7" w14:textId="77777777" w:rsidR="00BE3433" w:rsidRDefault="00BE3433" w:rsidP="00BE3433">
      <w:r>
        <w:t xml:space="preserve">Causes: </w:t>
      </w:r>
    </w:p>
    <w:p w14:paraId="38059674" w14:textId="77777777" w:rsidR="00BE3433" w:rsidRDefault="00BE3433" w:rsidP="00BE3433">
      <w:r>
        <w:t xml:space="preserve">CAU1: Fine debris in fuel grooving contact surfaces   </w:t>
      </w:r>
    </w:p>
    <w:p w14:paraId="4969C42B" w14:textId="77777777" w:rsidR="00BE3433" w:rsidRDefault="00BE3433" w:rsidP="00BE3433">
      <w:r>
        <w:t xml:space="preserve">CAU2: Silica particulate embedment into alloy </w:t>
      </w:r>
      <w:proofErr w:type="spellStart"/>
      <w:r>
        <w:t>Initating</w:t>
      </w:r>
      <w:proofErr w:type="spellEnd"/>
      <w:r>
        <w:t xml:space="preserve"> fatigue </w:t>
      </w:r>
    </w:p>
    <w:p w14:paraId="79979244" w14:textId="77777777" w:rsidR="00BE3433" w:rsidRDefault="00BE3433" w:rsidP="00BE3433"/>
    <w:p w14:paraId="46D32314" w14:textId="77777777" w:rsidR="00BE3433" w:rsidRDefault="00BE3433" w:rsidP="00BE3433">
      <w:r>
        <w:t xml:space="preserve">Actions:   </w:t>
      </w:r>
    </w:p>
    <w:p w14:paraId="2CF59128" w14:textId="77777777" w:rsidR="00BE3433" w:rsidRDefault="00BE3433" w:rsidP="00BE3433">
      <w:r>
        <w:t xml:space="preserve">ACT1: Adoption of </w:t>
      </w:r>
      <w:proofErr w:type="gramStart"/>
      <w:r>
        <w:t>5 micron</w:t>
      </w:r>
      <w:proofErr w:type="gramEnd"/>
      <w:r>
        <w:t xml:space="preserve"> fine filtration across all supply points</w:t>
      </w:r>
    </w:p>
    <w:p w14:paraId="63CE6BAB" w14:textId="77777777" w:rsidR="00BE3433" w:rsidRDefault="00BE3433" w:rsidP="00BE3433">
      <w:r>
        <w:t xml:space="preserve">ACT2: Change of materials to </w:t>
      </w:r>
      <w:proofErr w:type="spellStart"/>
      <w:r>
        <w:t>nitrided</w:t>
      </w:r>
      <w:proofErr w:type="spellEnd"/>
      <w:r>
        <w:t xml:space="preserve"> stainless steel</w:t>
      </w:r>
    </w:p>
    <w:p w14:paraId="01056B8C" w14:textId="77777777" w:rsidR="00BE3433" w:rsidRDefault="00BE3433" w:rsidP="00BE3433"/>
    <w:p w14:paraId="31574E97" w14:textId="77777777" w:rsidR="00BE3433" w:rsidRDefault="00BE3433" w:rsidP="00BE3433"/>
    <w:p w14:paraId="7D6EB9C3" w14:textId="77777777" w:rsidR="00BE3433" w:rsidRDefault="00BE3433" w:rsidP="00BE3433">
      <w:r>
        <w:t xml:space="preserve">6.2 Solenoid Valve Intermittent Lockup </w:t>
      </w:r>
    </w:p>
    <w:p w14:paraId="1BD975EA" w14:textId="77777777" w:rsidR="00BE3433" w:rsidRDefault="00BE3433" w:rsidP="00BE3433"/>
    <w:p w14:paraId="008D4018" w14:textId="77777777" w:rsidR="00BE3433" w:rsidRDefault="00BE3433" w:rsidP="00BE3433">
      <w:r>
        <w:t xml:space="preserve">Symptoms:   </w:t>
      </w:r>
    </w:p>
    <w:p w14:paraId="45E08108" w14:textId="77777777" w:rsidR="00BE3433" w:rsidRDefault="00BE3433" w:rsidP="00BE3433">
      <w:r>
        <w:t>- Temporary loss of governor air pressure signals disrupting admission control</w:t>
      </w:r>
    </w:p>
    <w:p w14:paraId="50C2DF1B" w14:textId="77777777" w:rsidR="00BE3433" w:rsidRDefault="00BE3433" w:rsidP="00BE3433"/>
    <w:p w14:paraId="5EF5F3E3" w14:textId="77777777" w:rsidR="00BE3433" w:rsidRDefault="00BE3433" w:rsidP="00BE3433">
      <w:r>
        <w:t>Checks:</w:t>
      </w:r>
    </w:p>
    <w:p w14:paraId="1C9A2695" w14:textId="77777777" w:rsidR="00BE3433" w:rsidRDefault="00BE3433" w:rsidP="00BE3433">
      <w:r>
        <w:t xml:space="preserve">CHK1: Electrical relay chatter detection for characterization of intermittence  </w:t>
      </w:r>
    </w:p>
    <w:p w14:paraId="60C6D0CF" w14:textId="77777777" w:rsidR="00BE3433" w:rsidRDefault="00BE3433" w:rsidP="00BE3433">
      <w:r>
        <w:t>CHK2: Contact abrasion measurements via electrical parameter testing</w:t>
      </w:r>
    </w:p>
    <w:p w14:paraId="46457542" w14:textId="77777777" w:rsidR="00BE3433" w:rsidRDefault="00BE3433" w:rsidP="00BE3433"/>
    <w:p w14:paraId="71B03991" w14:textId="77777777" w:rsidR="00BE3433" w:rsidRDefault="00BE3433" w:rsidP="00BE3433">
      <w:r>
        <w:t xml:space="preserve">Causes: </w:t>
      </w:r>
    </w:p>
    <w:p w14:paraId="109D72A7" w14:textId="77777777" w:rsidR="00BE3433" w:rsidRDefault="00BE3433" w:rsidP="00BE3433">
      <w:r>
        <w:t xml:space="preserve">CAU1: Dither circuits design limitation within solenoids   </w:t>
      </w:r>
    </w:p>
    <w:p w14:paraId="034437A1" w14:textId="77777777" w:rsidR="00BE3433" w:rsidRDefault="00BE3433" w:rsidP="00BE3433">
      <w:r>
        <w:t xml:space="preserve">CAU2: Controller checksum failure leading to faulty solenoid reed </w:t>
      </w:r>
      <w:proofErr w:type="gramStart"/>
      <w:r>
        <w:t>energizing</w:t>
      </w:r>
      <w:proofErr w:type="gramEnd"/>
    </w:p>
    <w:p w14:paraId="6B16CF7C" w14:textId="77777777" w:rsidR="00BE3433" w:rsidRDefault="00BE3433" w:rsidP="00BE3433"/>
    <w:p w14:paraId="6522CA7F" w14:textId="77777777" w:rsidR="00BE3433" w:rsidRDefault="00BE3433" w:rsidP="00BE3433">
      <w:r>
        <w:t xml:space="preserve">Actions:  </w:t>
      </w:r>
    </w:p>
    <w:p w14:paraId="02BF640D" w14:textId="77777777" w:rsidR="00BE3433" w:rsidRDefault="00BE3433" w:rsidP="00BE3433">
      <w:r>
        <w:t xml:space="preserve">ACT1: Controller firmware updates to expand variable setpoint </w:t>
      </w:r>
      <w:proofErr w:type="gramStart"/>
      <w:r>
        <w:t>ranges</w:t>
      </w:r>
      <w:proofErr w:type="gramEnd"/>
      <w:r>
        <w:t xml:space="preserve"> </w:t>
      </w:r>
    </w:p>
    <w:p w14:paraId="036DE825" w14:textId="77777777" w:rsidR="00BE3433" w:rsidRDefault="00BE3433" w:rsidP="00BE3433">
      <w:r>
        <w:t>ACT2: Addition of mechanical dither through cams for Electrical to Pneumatic positioners</w:t>
      </w:r>
    </w:p>
    <w:p w14:paraId="2A6F875F" w14:textId="77777777" w:rsidR="00BE3433" w:rsidRDefault="00BE3433" w:rsidP="00BE3433"/>
    <w:p w14:paraId="13A90D43" w14:textId="77777777" w:rsidR="00BE3433" w:rsidRDefault="00BE3433" w:rsidP="00BE3433"/>
    <w:p w14:paraId="576E920D" w14:textId="77777777" w:rsidR="00BE3433" w:rsidRDefault="00BE3433" w:rsidP="00BE3433">
      <w:r>
        <w:t xml:space="preserve">VII. CYLINDER </w:t>
      </w:r>
    </w:p>
    <w:p w14:paraId="47E5E296" w14:textId="77777777" w:rsidR="00BE3433" w:rsidRDefault="00BE3433" w:rsidP="00BE3433"/>
    <w:p w14:paraId="59327F30" w14:textId="77777777" w:rsidR="00BE3433" w:rsidRDefault="00BE3433" w:rsidP="00BE3433">
      <w:r>
        <w:t xml:space="preserve">7.1 </w:t>
      </w:r>
      <w:proofErr w:type="spellStart"/>
      <w:r>
        <w:t>Rubgroove</w:t>
      </w:r>
      <w:proofErr w:type="spellEnd"/>
      <w:r>
        <w:t xml:space="preserve"> Uneven Deposits</w:t>
      </w:r>
    </w:p>
    <w:p w14:paraId="01464775" w14:textId="77777777" w:rsidR="00BE3433" w:rsidRDefault="00BE3433" w:rsidP="00BE3433"/>
    <w:p w14:paraId="00300004" w14:textId="77777777" w:rsidR="00BE3433" w:rsidRDefault="00BE3433" w:rsidP="00BE3433">
      <w:r>
        <w:t xml:space="preserve">Symptoms:  </w:t>
      </w:r>
    </w:p>
    <w:p w14:paraId="4C7D48E2" w14:textId="77777777" w:rsidR="00BE3433" w:rsidRDefault="00BE3433" w:rsidP="00BE3433">
      <w:r>
        <w:t xml:space="preserve">- Borescope indications of non-uniform ring movement  </w:t>
      </w:r>
    </w:p>
    <w:p w14:paraId="7D61EA9D" w14:textId="77777777" w:rsidR="00BE3433" w:rsidRDefault="00BE3433" w:rsidP="00BE3433"/>
    <w:p w14:paraId="30727BAD" w14:textId="77777777" w:rsidR="00BE3433" w:rsidRDefault="00BE3433" w:rsidP="00BE3433">
      <w:r>
        <w:t xml:space="preserve">Checks:  </w:t>
      </w:r>
    </w:p>
    <w:p w14:paraId="32FF7264" w14:textId="77777777" w:rsidR="00BE3433" w:rsidRDefault="00BE3433" w:rsidP="00BE3433">
      <w:r>
        <w:t xml:space="preserve">CHK1: Ring axial and radial clearances   </w:t>
      </w:r>
    </w:p>
    <w:p w14:paraId="0CD4384E" w14:textId="77777777" w:rsidR="00BE3433" w:rsidRDefault="00BE3433" w:rsidP="00BE3433">
      <w:r>
        <w:t xml:space="preserve">CHK2: Cylinder pressure data analysis for identifying blowby </w:t>
      </w:r>
      <w:proofErr w:type="gramStart"/>
      <w:r>
        <w:t>paths</w:t>
      </w:r>
      <w:proofErr w:type="gramEnd"/>
      <w:r>
        <w:t xml:space="preserve">  </w:t>
      </w:r>
    </w:p>
    <w:p w14:paraId="4480B0DF" w14:textId="77777777" w:rsidR="00BE3433" w:rsidRDefault="00BE3433" w:rsidP="00BE3433"/>
    <w:p w14:paraId="180E3F1E" w14:textId="77777777" w:rsidR="00BE3433" w:rsidRDefault="00BE3433" w:rsidP="00BE3433">
      <w:r>
        <w:t xml:space="preserve">Causes:  </w:t>
      </w:r>
    </w:p>
    <w:p w14:paraId="75982F26" w14:textId="77777777" w:rsidR="00BE3433" w:rsidRDefault="00BE3433" w:rsidP="00BE3433">
      <w:r>
        <w:t xml:space="preserve">CAU1: Negative radial clearance segments preventing uniform lubrication </w:t>
      </w:r>
      <w:proofErr w:type="gramStart"/>
      <w:r>
        <w:t>distribution</w:t>
      </w:r>
      <w:proofErr w:type="gramEnd"/>
    </w:p>
    <w:p w14:paraId="6A55A90E" w14:textId="77777777" w:rsidR="00BE3433" w:rsidRDefault="00BE3433" w:rsidP="00BE3433">
      <w:r>
        <w:t xml:space="preserve">  </w:t>
      </w:r>
    </w:p>
    <w:p w14:paraId="73437FC9" w14:textId="77777777" w:rsidR="00BE3433" w:rsidRDefault="00BE3433" w:rsidP="00BE3433">
      <w:r>
        <w:t>Actions:</w:t>
      </w:r>
    </w:p>
    <w:p w14:paraId="7F8A2BF7" w14:textId="77777777" w:rsidR="00BE3433" w:rsidRDefault="00BE3433" w:rsidP="00BE3433">
      <w:r>
        <w:t xml:space="preserve">ACT1: Special honing procedure to equalize clearances along </w:t>
      </w:r>
      <w:proofErr w:type="gramStart"/>
      <w:r>
        <w:t>perimeter</w:t>
      </w:r>
      <w:proofErr w:type="gramEnd"/>
      <w:r>
        <w:t xml:space="preserve">  </w:t>
      </w:r>
    </w:p>
    <w:p w14:paraId="72C59CF0" w14:textId="77777777" w:rsidR="00BE3433" w:rsidRDefault="00BE3433" w:rsidP="00BE3433">
      <w:r>
        <w:t>ACT2: Temporary feed rate modifications through voyage</w:t>
      </w:r>
    </w:p>
    <w:p w14:paraId="6E84834C" w14:textId="77777777" w:rsidR="00F2410D" w:rsidRDefault="00F2410D" w:rsidP="00F2410D"/>
    <w:p w14:paraId="6CADE455" w14:textId="77777777" w:rsidR="00F2410D" w:rsidRDefault="00F2410D" w:rsidP="00F2410D">
      <w:r>
        <w:t>X. FUEL BOOSTER</w:t>
      </w:r>
    </w:p>
    <w:p w14:paraId="661D761B" w14:textId="77777777" w:rsidR="00F2410D" w:rsidRDefault="00F2410D" w:rsidP="00F2410D"/>
    <w:p w14:paraId="1348D2F0" w14:textId="77777777" w:rsidR="00F2410D" w:rsidRDefault="00F2410D" w:rsidP="00F2410D">
      <w:r>
        <w:t>10.1 Sticking Check Valve</w:t>
      </w:r>
    </w:p>
    <w:p w14:paraId="6BD0EE97" w14:textId="77777777" w:rsidR="00F2410D" w:rsidRDefault="00F2410D" w:rsidP="00F2410D"/>
    <w:p w14:paraId="495E19E8" w14:textId="77777777" w:rsidR="00F2410D" w:rsidRDefault="00F2410D" w:rsidP="00F2410D">
      <w:r>
        <w:t>Symptoms:</w:t>
      </w:r>
    </w:p>
    <w:p w14:paraId="3A14A748" w14:textId="77777777" w:rsidR="00F2410D" w:rsidRDefault="00F2410D" w:rsidP="00F2410D">
      <w:r>
        <w:t xml:space="preserve">- Uneven pressure graphs noticeable from uneven torque pulses  </w:t>
      </w:r>
    </w:p>
    <w:p w14:paraId="4562525E" w14:textId="77777777" w:rsidR="00F2410D" w:rsidRDefault="00F2410D" w:rsidP="00F2410D"/>
    <w:p w14:paraId="67FEB87D" w14:textId="77777777" w:rsidR="00F2410D" w:rsidRDefault="00F2410D" w:rsidP="00F2410D">
      <w:r>
        <w:t xml:space="preserve">Checks:  </w:t>
      </w:r>
    </w:p>
    <w:p w14:paraId="31F8732B" w14:textId="77777777" w:rsidR="00F2410D" w:rsidRDefault="00F2410D" w:rsidP="00F2410D">
      <w:r>
        <w:t>CHK1: Soak test fuel booster components overnight in compatible solvents</w:t>
      </w:r>
    </w:p>
    <w:p w14:paraId="236717B5" w14:textId="77777777" w:rsidR="00F2410D" w:rsidRDefault="00F2410D" w:rsidP="00F2410D">
      <w:r>
        <w:t>CHK2: Individual bench testing of internal check valves</w:t>
      </w:r>
    </w:p>
    <w:p w14:paraId="4505417C" w14:textId="77777777" w:rsidR="00F2410D" w:rsidRDefault="00F2410D" w:rsidP="00F2410D"/>
    <w:p w14:paraId="75AE1DDE" w14:textId="77777777" w:rsidR="00F2410D" w:rsidRDefault="00F2410D" w:rsidP="00F2410D">
      <w:r>
        <w:t xml:space="preserve">Causes:  </w:t>
      </w:r>
    </w:p>
    <w:p w14:paraId="33BCB619" w14:textId="77777777" w:rsidR="00F2410D" w:rsidRDefault="00F2410D" w:rsidP="00F2410D">
      <w:r>
        <w:t xml:space="preserve">CAU1: Varnish formation jamming sliding </w:t>
      </w:r>
      <w:proofErr w:type="gramStart"/>
      <w:r>
        <w:t>spools</w:t>
      </w:r>
      <w:proofErr w:type="gramEnd"/>
    </w:p>
    <w:p w14:paraId="69A2BF03" w14:textId="77777777" w:rsidR="00F2410D" w:rsidRDefault="00F2410D" w:rsidP="00F2410D">
      <w:r>
        <w:t xml:space="preserve">CAU2: Clearance issues preventing smooth reciprocating </w:t>
      </w:r>
      <w:proofErr w:type="gramStart"/>
      <w:r>
        <w:t>motion</w:t>
      </w:r>
      <w:proofErr w:type="gramEnd"/>
      <w:r>
        <w:t xml:space="preserve">  </w:t>
      </w:r>
    </w:p>
    <w:p w14:paraId="2386BF71" w14:textId="77777777" w:rsidR="00F2410D" w:rsidRDefault="00F2410D" w:rsidP="00F2410D"/>
    <w:p w14:paraId="036B145E" w14:textId="77777777" w:rsidR="00F2410D" w:rsidRDefault="00F2410D" w:rsidP="00F2410D">
      <w:r>
        <w:t xml:space="preserve">Actions:  </w:t>
      </w:r>
    </w:p>
    <w:p w14:paraId="3DF9041C" w14:textId="77777777" w:rsidR="00F2410D" w:rsidRDefault="00F2410D" w:rsidP="00F2410D">
      <w:r>
        <w:t xml:space="preserve">ACT1: Complete fuel booster flushing </w:t>
      </w:r>
    </w:p>
    <w:p w14:paraId="151F7539" w14:textId="77777777" w:rsidR="00F2410D" w:rsidRDefault="00F2410D" w:rsidP="00F2410D">
      <w:r>
        <w:t xml:space="preserve">ACT2: Minor redesign - chamfer edge radii </w:t>
      </w:r>
      <w:proofErr w:type="spellStart"/>
      <w:r>
        <w:t>minimisation</w:t>
      </w:r>
      <w:proofErr w:type="spellEnd"/>
      <w:r>
        <w:t xml:space="preserve"> to prevent </w:t>
      </w:r>
      <w:proofErr w:type="gramStart"/>
      <w:r>
        <w:t>clogging</w:t>
      </w:r>
      <w:proofErr w:type="gramEnd"/>
    </w:p>
    <w:p w14:paraId="72E0D762" w14:textId="77777777" w:rsidR="00F2410D" w:rsidRDefault="00F2410D" w:rsidP="00F2410D"/>
    <w:p w14:paraId="36B3B5FA" w14:textId="77777777" w:rsidR="00F2410D" w:rsidRDefault="00F2410D" w:rsidP="00F2410D"/>
    <w:p w14:paraId="2758F68A" w14:textId="77777777" w:rsidR="00F2410D" w:rsidRDefault="00F2410D" w:rsidP="00F2410D">
      <w:r>
        <w:t>10.2 Rotor Shaft Misalignment</w:t>
      </w:r>
    </w:p>
    <w:p w14:paraId="1AF6C0E3" w14:textId="77777777" w:rsidR="00F2410D" w:rsidRDefault="00F2410D" w:rsidP="00F2410D"/>
    <w:p w14:paraId="07527326" w14:textId="77777777" w:rsidR="00F2410D" w:rsidRDefault="00F2410D" w:rsidP="00F2410D">
      <w:r>
        <w:t xml:space="preserve">Symptoms: </w:t>
      </w:r>
    </w:p>
    <w:p w14:paraId="01183281" w14:textId="77777777" w:rsidR="00F2410D" w:rsidRDefault="00F2410D" w:rsidP="00F2410D">
      <w:r>
        <w:t xml:space="preserve">- High bearing wear rates and temperatures </w:t>
      </w:r>
    </w:p>
    <w:p w14:paraId="18562D19" w14:textId="77777777" w:rsidR="00F2410D" w:rsidRDefault="00F2410D" w:rsidP="00F2410D"/>
    <w:p w14:paraId="3D0CCE55" w14:textId="77777777" w:rsidR="00F2410D" w:rsidRDefault="00F2410D" w:rsidP="00F2410D">
      <w:r>
        <w:t>Checks:</w:t>
      </w:r>
    </w:p>
    <w:p w14:paraId="2F546557" w14:textId="77777777" w:rsidR="00F2410D" w:rsidRDefault="00F2410D" w:rsidP="00F2410D">
      <w:r>
        <w:t>CHK1: Crankcase inspection for foundation bolt torque relaxation</w:t>
      </w:r>
    </w:p>
    <w:p w14:paraId="53C07D4A" w14:textId="77777777" w:rsidR="00F2410D" w:rsidRDefault="00F2410D" w:rsidP="00F2410D">
      <w:r>
        <w:t xml:space="preserve">CHK2: Rotor runout analysis during maintenance        </w:t>
      </w:r>
    </w:p>
    <w:p w14:paraId="1A93730D" w14:textId="77777777" w:rsidR="00F2410D" w:rsidRDefault="00F2410D" w:rsidP="00F2410D"/>
    <w:p w14:paraId="25B1742B" w14:textId="77777777" w:rsidR="00F2410D" w:rsidRDefault="00F2410D" w:rsidP="00F2410D">
      <w:r>
        <w:t xml:space="preserve">Causes:   </w:t>
      </w:r>
    </w:p>
    <w:p w14:paraId="23C2632D" w14:textId="77777777" w:rsidR="00F2410D" w:rsidRDefault="00F2410D" w:rsidP="00F2410D">
      <w:r>
        <w:t xml:space="preserve">CAU1: Insufficient frame stiffness enabling gradual rotor </w:t>
      </w:r>
      <w:proofErr w:type="gramStart"/>
      <w:r>
        <w:t>migration</w:t>
      </w:r>
      <w:proofErr w:type="gramEnd"/>
    </w:p>
    <w:p w14:paraId="736368BF" w14:textId="77777777" w:rsidR="00F2410D" w:rsidRDefault="00F2410D" w:rsidP="00F2410D">
      <w:r>
        <w:t xml:space="preserve">CAU2: Assembly practice deficiencies  </w:t>
      </w:r>
    </w:p>
    <w:p w14:paraId="47B65874" w14:textId="77777777" w:rsidR="00F2410D" w:rsidRDefault="00F2410D" w:rsidP="00F2410D"/>
    <w:p w14:paraId="396C37BA" w14:textId="77777777" w:rsidR="00F2410D" w:rsidRDefault="00F2410D" w:rsidP="00F2410D">
      <w:r>
        <w:t>Actions:</w:t>
      </w:r>
    </w:p>
    <w:p w14:paraId="07A2AF65" w14:textId="77777777" w:rsidR="00F2410D" w:rsidRDefault="00F2410D" w:rsidP="00F2410D">
      <w:r>
        <w:t xml:space="preserve">ACT1: Bearing pedestal redesign with triangulation </w:t>
      </w:r>
      <w:proofErr w:type="gramStart"/>
      <w:r>
        <w:t>supports</w:t>
      </w:r>
      <w:proofErr w:type="gramEnd"/>
      <w:r>
        <w:t xml:space="preserve"> </w:t>
      </w:r>
    </w:p>
    <w:p w14:paraId="072F5A7C" w14:textId="77777777" w:rsidR="00F2410D" w:rsidRDefault="00F2410D" w:rsidP="00F2410D">
      <w:r>
        <w:t xml:space="preserve">ACT2: Matchmarking and improved practices </w:t>
      </w:r>
    </w:p>
    <w:p w14:paraId="3EAF01A4" w14:textId="77777777" w:rsidR="00F2410D" w:rsidRDefault="00F2410D" w:rsidP="00F2410D"/>
    <w:p w14:paraId="5ADECC10" w14:textId="77777777" w:rsidR="00F2410D" w:rsidRDefault="00F2410D" w:rsidP="00F2410D"/>
    <w:p w14:paraId="304779B3" w14:textId="77777777" w:rsidR="00F2410D" w:rsidRDefault="00F2410D" w:rsidP="00F2410D">
      <w:r>
        <w:t xml:space="preserve">XI. JACKET COOLING   </w:t>
      </w:r>
    </w:p>
    <w:p w14:paraId="4114937B" w14:textId="77777777" w:rsidR="00F2410D" w:rsidRDefault="00F2410D" w:rsidP="00F2410D"/>
    <w:p w14:paraId="4D6AAC26" w14:textId="77777777" w:rsidR="00F2410D" w:rsidRDefault="00F2410D" w:rsidP="00F2410D">
      <w:r>
        <w:t xml:space="preserve">11.1 Water Box Corrosion </w:t>
      </w:r>
      <w:proofErr w:type="gramStart"/>
      <w:r>
        <w:t>And</w:t>
      </w:r>
      <w:proofErr w:type="gramEnd"/>
      <w:r>
        <w:t xml:space="preserve"> Leakage</w:t>
      </w:r>
    </w:p>
    <w:p w14:paraId="105B1F2D" w14:textId="77777777" w:rsidR="00F2410D" w:rsidRDefault="00F2410D" w:rsidP="00F2410D"/>
    <w:p w14:paraId="12C7AE02" w14:textId="77777777" w:rsidR="00F2410D" w:rsidRDefault="00F2410D" w:rsidP="00F2410D">
      <w:r>
        <w:t xml:space="preserve">Symptoms:  </w:t>
      </w:r>
    </w:p>
    <w:p w14:paraId="116B4019" w14:textId="77777777" w:rsidR="00F2410D" w:rsidRDefault="00F2410D" w:rsidP="00F2410D">
      <w:r>
        <w:t>- Sea water contamination observable from rising pH levels</w:t>
      </w:r>
    </w:p>
    <w:p w14:paraId="5A86A97D" w14:textId="77777777" w:rsidR="00F2410D" w:rsidRDefault="00F2410D" w:rsidP="00F2410D">
      <w:r>
        <w:t>- Rust colored coolant residues around joints</w:t>
      </w:r>
    </w:p>
    <w:p w14:paraId="7B211944" w14:textId="77777777" w:rsidR="00F2410D" w:rsidRDefault="00F2410D" w:rsidP="00F2410D"/>
    <w:p w14:paraId="3FD34562" w14:textId="77777777" w:rsidR="00F2410D" w:rsidRDefault="00F2410D" w:rsidP="00F2410D">
      <w:r>
        <w:t xml:space="preserve">Checks:  </w:t>
      </w:r>
    </w:p>
    <w:p w14:paraId="271987DC" w14:textId="77777777" w:rsidR="00F2410D" w:rsidRDefault="00F2410D" w:rsidP="00F2410D">
      <w:r>
        <w:t>CHK1: Isolation tests by monitoring pressure decays</w:t>
      </w:r>
    </w:p>
    <w:p w14:paraId="197DD2CC" w14:textId="77777777" w:rsidR="00F2410D" w:rsidRDefault="00F2410D" w:rsidP="00F2410D">
      <w:r>
        <w:t xml:space="preserve">CHK2: Eddy current testing for remaining wall thickness  </w:t>
      </w:r>
    </w:p>
    <w:p w14:paraId="0B0CA7B7" w14:textId="77777777" w:rsidR="00F2410D" w:rsidRDefault="00F2410D" w:rsidP="00F2410D"/>
    <w:p w14:paraId="7F8AD584" w14:textId="77777777" w:rsidR="00F2410D" w:rsidRDefault="00F2410D" w:rsidP="00F2410D">
      <w:r>
        <w:t xml:space="preserve">Causes:  </w:t>
      </w:r>
    </w:p>
    <w:p w14:paraId="0C2E3872" w14:textId="77777777" w:rsidR="00F2410D" w:rsidRDefault="00F2410D" w:rsidP="00F2410D">
      <w:r>
        <w:t xml:space="preserve">CAU1: Galvanic corrosion arising from dissimilar alloy </w:t>
      </w:r>
      <w:proofErr w:type="gramStart"/>
      <w:r>
        <w:t>interfacing</w:t>
      </w:r>
      <w:proofErr w:type="gramEnd"/>
      <w:r>
        <w:t xml:space="preserve"> </w:t>
      </w:r>
    </w:p>
    <w:p w14:paraId="64381AE5" w14:textId="77777777" w:rsidR="00F2410D" w:rsidRDefault="00F2410D" w:rsidP="00F2410D"/>
    <w:p w14:paraId="576CA6D8" w14:textId="77777777" w:rsidR="00F2410D" w:rsidRDefault="00F2410D" w:rsidP="00F2410D">
      <w:r>
        <w:t xml:space="preserve">Actions:  </w:t>
      </w:r>
    </w:p>
    <w:p w14:paraId="7E499CA2" w14:textId="77777777" w:rsidR="00F2410D" w:rsidRDefault="00F2410D" w:rsidP="00F2410D">
      <w:r>
        <w:t xml:space="preserve">ACT1: Sacrificial anode reference cell attachments  </w:t>
      </w:r>
    </w:p>
    <w:p w14:paraId="690AEFD4" w14:textId="77777777" w:rsidR="00F2410D" w:rsidRDefault="00F2410D" w:rsidP="00F2410D">
      <w:r>
        <w:t>ACT2: Polymer ablative coatings within water jackets</w:t>
      </w:r>
    </w:p>
    <w:p w14:paraId="19A443A0" w14:textId="77777777" w:rsidR="00F2410D" w:rsidRDefault="00F2410D" w:rsidP="00F2410D"/>
    <w:p w14:paraId="4DC30C05" w14:textId="77777777" w:rsidR="00F2410D" w:rsidRDefault="00F2410D" w:rsidP="00F2410D">
      <w:r>
        <w:t xml:space="preserve">X. FUEL BOOSTER </w:t>
      </w:r>
    </w:p>
    <w:p w14:paraId="4EB0ECD0" w14:textId="77777777" w:rsidR="00F2410D" w:rsidRDefault="00F2410D" w:rsidP="00F2410D"/>
    <w:p w14:paraId="4C830F2F" w14:textId="77777777" w:rsidR="00F2410D" w:rsidRDefault="00F2410D" w:rsidP="00F2410D">
      <w:r>
        <w:t>10.2 Hydraulic Piston Seal Leakage</w:t>
      </w:r>
    </w:p>
    <w:p w14:paraId="5AEA6267" w14:textId="77777777" w:rsidR="00F2410D" w:rsidRDefault="00F2410D" w:rsidP="00F2410D"/>
    <w:p w14:paraId="6CCDEB92" w14:textId="77777777" w:rsidR="00F2410D" w:rsidRDefault="00F2410D" w:rsidP="00F2410D">
      <w:r>
        <w:t xml:space="preserve">Symptoms: </w:t>
      </w:r>
    </w:p>
    <w:p w14:paraId="32D33E4B" w14:textId="77777777" w:rsidR="00F2410D" w:rsidRDefault="00F2410D" w:rsidP="00F2410D">
      <w:r>
        <w:t>- Uneven torque pulses effecting irregular engine firing</w:t>
      </w:r>
    </w:p>
    <w:p w14:paraId="6D099FA1" w14:textId="77777777" w:rsidR="00F2410D" w:rsidRDefault="00F2410D" w:rsidP="00F2410D">
      <w:r>
        <w:t>- Chief limiter activation for impacted cylinder</w:t>
      </w:r>
    </w:p>
    <w:p w14:paraId="253DE245" w14:textId="77777777" w:rsidR="00F2410D" w:rsidRDefault="00F2410D" w:rsidP="00F2410D"/>
    <w:p w14:paraId="521E316E" w14:textId="77777777" w:rsidR="00F2410D" w:rsidRDefault="00F2410D" w:rsidP="00F2410D">
      <w:r>
        <w:t xml:space="preserve">Checks:   </w:t>
      </w:r>
    </w:p>
    <w:p w14:paraId="6B5B23EC" w14:textId="77777777" w:rsidR="00F2410D" w:rsidRDefault="00F2410D" w:rsidP="00F2410D">
      <w:r>
        <w:t xml:space="preserve">CHK1: Quantify leakage rates through visual </w:t>
      </w:r>
      <w:proofErr w:type="gramStart"/>
      <w:r>
        <w:t>observations</w:t>
      </w:r>
      <w:proofErr w:type="gramEnd"/>
    </w:p>
    <w:p w14:paraId="227E0235" w14:textId="77777777" w:rsidR="00F2410D" w:rsidRDefault="00F2410D" w:rsidP="00F2410D">
      <w:r>
        <w:t xml:space="preserve">CHK2: Review chief limiter valve activation </w:t>
      </w:r>
      <w:proofErr w:type="gramStart"/>
      <w:r>
        <w:t>history</w:t>
      </w:r>
      <w:proofErr w:type="gramEnd"/>
      <w:r>
        <w:t xml:space="preserve"> </w:t>
      </w:r>
    </w:p>
    <w:p w14:paraId="57276D44" w14:textId="77777777" w:rsidR="00F2410D" w:rsidRDefault="00F2410D" w:rsidP="00F2410D"/>
    <w:p w14:paraId="1E97A485" w14:textId="77777777" w:rsidR="00F2410D" w:rsidRDefault="00F2410D" w:rsidP="00F2410D">
      <w:r>
        <w:t>Causes:</w:t>
      </w:r>
    </w:p>
    <w:p w14:paraId="3A8F3B7D" w14:textId="77777777" w:rsidR="00F2410D" w:rsidRDefault="00F2410D" w:rsidP="00F2410D">
      <w:r>
        <w:t xml:space="preserve">CAU1: Seal material property changes due to plasticizer </w:t>
      </w:r>
      <w:proofErr w:type="gramStart"/>
      <w:r>
        <w:t>migration</w:t>
      </w:r>
      <w:proofErr w:type="gramEnd"/>
    </w:p>
    <w:p w14:paraId="23E9F497" w14:textId="77777777" w:rsidR="00F2410D" w:rsidRDefault="00F2410D" w:rsidP="00F2410D">
      <w:r>
        <w:t>CAU2: Damaged seal lips due to contaminated hydraulic interface</w:t>
      </w:r>
    </w:p>
    <w:p w14:paraId="615917F3" w14:textId="77777777" w:rsidR="00F2410D" w:rsidRDefault="00F2410D" w:rsidP="00F2410D"/>
    <w:p w14:paraId="31F8AFFA" w14:textId="77777777" w:rsidR="00F2410D" w:rsidRDefault="00F2410D" w:rsidP="00F2410D">
      <w:r>
        <w:t xml:space="preserve">Actions:  </w:t>
      </w:r>
    </w:p>
    <w:p w14:paraId="2C83D679" w14:textId="77777777" w:rsidR="00F2410D" w:rsidRDefault="00F2410D" w:rsidP="00F2410D">
      <w:r>
        <w:t xml:space="preserve">ACT1: Complete acid </w:t>
      </w:r>
      <w:proofErr w:type="spellStart"/>
      <w:r>
        <w:t>neutralising</w:t>
      </w:r>
      <w:proofErr w:type="spellEnd"/>
      <w:r>
        <w:t xml:space="preserve"> flushes of hydraulic circuit  </w:t>
      </w:r>
    </w:p>
    <w:p w14:paraId="58C7B2D4" w14:textId="77777777" w:rsidR="00F2410D" w:rsidRDefault="00F2410D" w:rsidP="00F2410D">
      <w:r>
        <w:t xml:space="preserve">ACT2: Seal compatibility verification testing through exposure </w:t>
      </w:r>
      <w:proofErr w:type="gramStart"/>
      <w:r>
        <w:t>trials</w:t>
      </w:r>
      <w:proofErr w:type="gramEnd"/>
    </w:p>
    <w:p w14:paraId="002444D0" w14:textId="77777777" w:rsidR="00F2410D" w:rsidRDefault="00F2410D" w:rsidP="00F2410D"/>
    <w:p w14:paraId="0A709238" w14:textId="77777777" w:rsidR="00F2410D" w:rsidRDefault="00F2410D" w:rsidP="00F2410D"/>
    <w:p w14:paraId="1BA619BB" w14:textId="77777777" w:rsidR="00F2410D" w:rsidRDefault="00F2410D" w:rsidP="00F2410D">
      <w:r>
        <w:t>10.3 Suction Valve Wear</w:t>
      </w:r>
    </w:p>
    <w:p w14:paraId="4E35E34E" w14:textId="77777777" w:rsidR="00F2410D" w:rsidRDefault="00F2410D" w:rsidP="00F2410D"/>
    <w:p w14:paraId="045E03C4" w14:textId="77777777" w:rsidR="00F2410D" w:rsidRDefault="00F2410D" w:rsidP="00F2410D">
      <w:r>
        <w:t xml:space="preserve">Symptoms:  </w:t>
      </w:r>
    </w:p>
    <w:p w14:paraId="25C31886" w14:textId="77777777" w:rsidR="00F2410D" w:rsidRDefault="00F2410D" w:rsidP="00F2410D">
      <w:r>
        <w:t xml:space="preserve">- Pressure spikes and oscillations observable from uneven torque pulses </w:t>
      </w:r>
    </w:p>
    <w:p w14:paraId="48908780" w14:textId="77777777" w:rsidR="00F2410D" w:rsidRDefault="00F2410D" w:rsidP="00F2410D"/>
    <w:p w14:paraId="6BAB0387" w14:textId="77777777" w:rsidR="00F2410D" w:rsidRDefault="00F2410D" w:rsidP="00F2410D">
      <w:r>
        <w:t xml:space="preserve">Checks:   </w:t>
      </w:r>
    </w:p>
    <w:p w14:paraId="1AB33D91" w14:textId="77777777" w:rsidR="00F2410D" w:rsidRDefault="00F2410D" w:rsidP="00F2410D">
      <w:r>
        <w:t xml:space="preserve">CHK1: Receive spill valve flow trends during starting </w:t>
      </w:r>
      <w:proofErr w:type="gramStart"/>
      <w:r>
        <w:t>attempts</w:t>
      </w:r>
      <w:proofErr w:type="gramEnd"/>
    </w:p>
    <w:p w14:paraId="694DB053" w14:textId="77777777" w:rsidR="00F2410D" w:rsidRDefault="00F2410D" w:rsidP="00F2410D">
      <w:r>
        <w:t xml:space="preserve">CHK2: Bench flow test removed internals for </w:t>
      </w:r>
      <w:proofErr w:type="gramStart"/>
      <w:r>
        <w:t>quantification</w:t>
      </w:r>
      <w:proofErr w:type="gramEnd"/>
    </w:p>
    <w:p w14:paraId="64725962" w14:textId="77777777" w:rsidR="00F2410D" w:rsidRDefault="00F2410D" w:rsidP="00F2410D"/>
    <w:p w14:paraId="11DC00C3" w14:textId="77777777" w:rsidR="00F2410D" w:rsidRDefault="00F2410D" w:rsidP="00F2410D">
      <w:r>
        <w:t xml:space="preserve">Causes:   </w:t>
      </w:r>
    </w:p>
    <w:p w14:paraId="4015EB7E" w14:textId="77777777" w:rsidR="00F2410D" w:rsidRDefault="00F2410D" w:rsidP="00F2410D">
      <w:r>
        <w:t>CAU1: Cavitation erosion near valve metal seating faces</w:t>
      </w:r>
    </w:p>
    <w:p w14:paraId="23F81286" w14:textId="77777777" w:rsidR="00F2410D" w:rsidRDefault="00F2410D" w:rsidP="00F2410D">
      <w:r>
        <w:t xml:space="preserve">CAU2: Fatigue cycling leading to cracks due to flow </w:t>
      </w:r>
      <w:proofErr w:type="gramStart"/>
      <w:r>
        <w:t>forces</w:t>
      </w:r>
      <w:proofErr w:type="gramEnd"/>
      <w:r>
        <w:t xml:space="preserve">  </w:t>
      </w:r>
    </w:p>
    <w:p w14:paraId="7EEB58AC" w14:textId="77777777" w:rsidR="00F2410D" w:rsidRDefault="00F2410D" w:rsidP="00F2410D"/>
    <w:p w14:paraId="25B5AEF4" w14:textId="77777777" w:rsidR="00F2410D" w:rsidRDefault="00F2410D" w:rsidP="00F2410D">
      <w:r>
        <w:t xml:space="preserve">Actions:  </w:t>
      </w:r>
    </w:p>
    <w:p w14:paraId="460592D8" w14:textId="77777777" w:rsidR="00F2410D" w:rsidRDefault="00F2410D" w:rsidP="00F2410D">
      <w:r>
        <w:t xml:space="preserve">ACT1: Resize flow geometries to reduce pressure recovery and </w:t>
      </w:r>
      <w:proofErr w:type="gramStart"/>
      <w:r>
        <w:t>velocities</w:t>
      </w:r>
      <w:proofErr w:type="gramEnd"/>
    </w:p>
    <w:p w14:paraId="5EDF37E4" w14:textId="77777777" w:rsidR="00F2410D" w:rsidRDefault="00F2410D" w:rsidP="00F2410D">
      <w:r>
        <w:t xml:space="preserve">ACT2: Consider reflective coatings for insulation near seating </w:t>
      </w:r>
      <w:proofErr w:type="gramStart"/>
      <w:r>
        <w:t>faces</w:t>
      </w:r>
      <w:proofErr w:type="gramEnd"/>
      <w:r>
        <w:t xml:space="preserve">  </w:t>
      </w:r>
    </w:p>
    <w:p w14:paraId="32F4C05C" w14:textId="77777777" w:rsidR="00DB459C" w:rsidRDefault="00DB459C" w:rsidP="00DB459C"/>
    <w:p w14:paraId="126724E5" w14:textId="77777777" w:rsidR="00DB459C" w:rsidRDefault="00DB459C" w:rsidP="00DB459C"/>
    <w:p w14:paraId="19FF28C8" w14:textId="77777777" w:rsidR="00DB459C" w:rsidRDefault="00DB459C" w:rsidP="00DB459C">
      <w:r>
        <w:t>10.6 Servo Valve Stick</w:t>
      </w:r>
    </w:p>
    <w:p w14:paraId="6CCC2DFC" w14:textId="77777777" w:rsidR="00DB459C" w:rsidRDefault="00DB459C" w:rsidP="00DB459C"/>
    <w:p w14:paraId="700D18A0" w14:textId="77777777" w:rsidR="00DB459C" w:rsidRDefault="00DB459C" w:rsidP="00DB459C">
      <w:r>
        <w:t xml:space="preserve">Symptoms:  </w:t>
      </w:r>
    </w:p>
    <w:p w14:paraId="4176AA89" w14:textId="77777777" w:rsidR="00DB459C" w:rsidRDefault="00DB459C" w:rsidP="00DB459C">
      <w:r>
        <w:t xml:space="preserve">- Delayed </w:t>
      </w:r>
      <w:proofErr w:type="spellStart"/>
      <w:r>
        <w:t>build up</w:t>
      </w:r>
      <w:proofErr w:type="spellEnd"/>
      <w:r>
        <w:t xml:space="preserve"> of hydraulic pressure effecting injection timings</w:t>
      </w:r>
    </w:p>
    <w:p w14:paraId="00791FB7" w14:textId="77777777" w:rsidR="00DB459C" w:rsidRDefault="00DB459C" w:rsidP="00DB459C"/>
    <w:p w14:paraId="41C27012" w14:textId="77777777" w:rsidR="00DB459C" w:rsidRDefault="00DB459C" w:rsidP="00DB459C">
      <w:r>
        <w:t>Checks:</w:t>
      </w:r>
    </w:p>
    <w:p w14:paraId="5B522C0B" w14:textId="77777777" w:rsidR="00DB459C" w:rsidRDefault="00DB459C" w:rsidP="00DB459C">
      <w:r>
        <w:t xml:space="preserve">CHK1: Bench test removed servo valve for dynamic </w:t>
      </w:r>
      <w:proofErr w:type="gramStart"/>
      <w:r>
        <w:t>responses</w:t>
      </w:r>
      <w:proofErr w:type="gramEnd"/>
    </w:p>
    <w:p w14:paraId="7A708E90" w14:textId="77777777" w:rsidR="00DB459C" w:rsidRDefault="00DB459C" w:rsidP="00DB459C">
      <w:r>
        <w:t xml:space="preserve">CHK2: Inspect valve internals after disassembly for </w:t>
      </w:r>
      <w:proofErr w:type="gramStart"/>
      <w:r>
        <w:t>contamination</w:t>
      </w:r>
      <w:proofErr w:type="gramEnd"/>
      <w:r>
        <w:t xml:space="preserve">  </w:t>
      </w:r>
    </w:p>
    <w:p w14:paraId="4B1A3215" w14:textId="77777777" w:rsidR="00DB459C" w:rsidRDefault="00DB459C" w:rsidP="00DB459C"/>
    <w:p w14:paraId="47002E90" w14:textId="77777777" w:rsidR="00DB459C" w:rsidRDefault="00DB459C" w:rsidP="00DB459C">
      <w:r>
        <w:t xml:space="preserve">Causes:   </w:t>
      </w:r>
    </w:p>
    <w:p w14:paraId="6D072978" w14:textId="77777777" w:rsidR="00DB459C" w:rsidRDefault="00DB459C" w:rsidP="00DB459C">
      <w:r>
        <w:t xml:space="preserve">CAU1: Sub-micron debris impedance to spool </w:t>
      </w:r>
      <w:proofErr w:type="gramStart"/>
      <w:r>
        <w:t>movements</w:t>
      </w:r>
      <w:proofErr w:type="gramEnd"/>
    </w:p>
    <w:p w14:paraId="46CED4A8" w14:textId="77777777" w:rsidR="00DB459C" w:rsidRDefault="00DB459C" w:rsidP="00DB459C">
      <w:r>
        <w:t xml:space="preserve">CAU2: Poor servo design dynamics enabling mid-point </w:t>
      </w:r>
      <w:proofErr w:type="gramStart"/>
      <w:r>
        <w:t>sticking</w:t>
      </w:r>
      <w:proofErr w:type="gramEnd"/>
    </w:p>
    <w:p w14:paraId="07C118D0" w14:textId="77777777" w:rsidR="00DB459C" w:rsidRDefault="00DB459C" w:rsidP="00DB459C"/>
    <w:p w14:paraId="15E186A2" w14:textId="77777777" w:rsidR="00DB459C" w:rsidRDefault="00DB459C" w:rsidP="00DB459C">
      <w:r>
        <w:t xml:space="preserve">Actions:   </w:t>
      </w:r>
    </w:p>
    <w:p w14:paraId="07F6A8A1" w14:textId="77777777" w:rsidR="00DB459C" w:rsidRDefault="00DB459C" w:rsidP="00DB459C">
      <w:r>
        <w:t xml:space="preserve">ACT1: Addition of bias springs for fail safe </w:t>
      </w:r>
      <w:proofErr w:type="gramStart"/>
      <w:r>
        <w:t>positions</w:t>
      </w:r>
      <w:proofErr w:type="gramEnd"/>
      <w:r>
        <w:t xml:space="preserve"> </w:t>
      </w:r>
    </w:p>
    <w:p w14:paraId="1CAFEFAC" w14:textId="77777777" w:rsidR="00DB459C" w:rsidRDefault="00DB459C" w:rsidP="00DB459C">
      <w:r>
        <w:t>ACT2: Enhanced filtration through stable membrane elements</w:t>
      </w:r>
    </w:p>
    <w:p w14:paraId="248A6264" w14:textId="77777777" w:rsidR="00DB459C" w:rsidRDefault="00DB459C" w:rsidP="00DB459C"/>
    <w:p w14:paraId="6BED660D" w14:textId="77777777" w:rsidR="00DB459C" w:rsidRDefault="00DB459C" w:rsidP="00DB459C">
      <w:r>
        <w:t>10.7 Fuel Cam Lobe Wear</w:t>
      </w:r>
    </w:p>
    <w:p w14:paraId="0D70E4C1" w14:textId="77777777" w:rsidR="00DB459C" w:rsidRDefault="00DB459C" w:rsidP="00DB459C"/>
    <w:p w14:paraId="3F048679" w14:textId="77777777" w:rsidR="00DB459C" w:rsidRDefault="00DB459C" w:rsidP="00DB459C">
      <w:r>
        <w:t xml:space="preserve">Symptoms: </w:t>
      </w:r>
    </w:p>
    <w:p w14:paraId="2BA798F0" w14:textId="77777777" w:rsidR="00DB459C" w:rsidRDefault="00DB459C" w:rsidP="00DB459C">
      <w:r>
        <w:t>- Deviation in fuel index over time</w:t>
      </w:r>
    </w:p>
    <w:p w14:paraId="57A305E1" w14:textId="77777777" w:rsidR="00DB459C" w:rsidRDefault="00DB459C" w:rsidP="00DB459C">
      <w:r>
        <w:t>- Power imbalance across cylinders</w:t>
      </w:r>
    </w:p>
    <w:p w14:paraId="242568A6" w14:textId="77777777" w:rsidR="00DB459C" w:rsidRDefault="00DB459C" w:rsidP="00DB459C"/>
    <w:p w14:paraId="4A2C6EF6" w14:textId="77777777" w:rsidR="00DB459C" w:rsidRDefault="00DB459C" w:rsidP="00DB459C">
      <w:r>
        <w:t xml:space="preserve">Checks:  </w:t>
      </w:r>
    </w:p>
    <w:p w14:paraId="25A9B839" w14:textId="77777777" w:rsidR="00DB459C" w:rsidRDefault="00DB459C" w:rsidP="00DB459C">
      <w:r>
        <w:t xml:space="preserve">CHK1: Inspect camshaft for visible wear or damage </w:t>
      </w:r>
      <w:proofErr w:type="gramStart"/>
      <w:r>
        <w:t>signs</w:t>
      </w:r>
      <w:proofErr w:type="gramEnd"/>
      <w:r>
        <w:t xml:space="preserve"> </w:t>
      </w:r>
    </w:p>
    <w:p w14:paraId="7B0D28E9" w14:textId="77777777" w:rsidR="00DB459C" w:rsidRDefault="00DB459C" w:rsidP="00DB459C">
      <w:r>
        <w:t xml:space="preserve">CHK2: Quantify valve motions relative to cam lobe </w:t>
      </w:r>
      <w:proofErr w:type="gramStart"/>
      <w:r>
        <w:t>profiling</w:t>
      </w:r>
      <w:proofErr w:type="gramEnd"/>
      <w:r>
        <w:t xml:space="preserve">  </w:t>
      </w:r>
    </w:p>
    <w:p w14:paraId="42E77A6A" w14:textId="77777777" w:rsidR="00DB459C" w:rsidRDefault="00DB459C" w:rsidP="00DB459C"/>
    <w:p w14:paraId="45501371" w14:textId="77777777" w:rsidR="00DB459C" w:rsidRDefault="00DB459C" w:rsidP="00DB459C">
      <w:r>
        <w:t xml:space="preserve">Causes:  </w:t>
      </w:r>
    </w:p>
    <w:p w14:paraId="2C06B536" w14:textId="77777777" w:rsidR="00DB459C" w:rsidRDefault="00DB459C" w:rsidP="00DB459C">
      <w:r>
        <w:t xml:space="preserve">CAU1: Prolonged running of booster with leaking hydraulics eroding cam surfaces </w:t>
      </w:r>
    </w:p>
    <w:p w14:paraId="1862A652" w14:textId="77777777" w:rsidR="00DB459C" w:rsidRDefault="00DB459C" w:rsidP="00DB459C">
      <w:r>
        <w:t>CAU2: Suboptimal contact pressure distributions leading wearing</w:t>
      </w:r>
    </w:p>
    <w:p w14:paraId="1B935921" w14:textId="77777777" w:rsidR="00DB459C" w:rsidRDefault="00DB459C" w:rsidP="00DB459C"/>
    <w:p w14:paraId="7ECF0972" w14:textId="77777777" w:rsidR="00DB459C" w:rsidRDefault="00DB459C" w:rsidP="00DB459C">
      <w:r>
        <w:t>Actions:</w:t>
      </w:r>
    </w:p>
    <w:p w14:paraId="67AA5F09" w14:textId="77777777" w:rsidR="00DB459C" w:rsidRDefault="00DB459C" w:rsidP="00DB459C">
      <w:r>
        <w:t xml:space="preserve">ACT1: Workmanship and assembly checklist enhancements  </w:t>
      </w:r>
    </w:p>
    <w:p w14:paraId="0E0CC998" w14:textId="77777777" w:rsidR="00DB459C" w:rsidRDefault="00DB459C" w:rsidP="00DB459C">
      <w:r>
        <w:t xml:space="preserve">ACT2: Cam lobe convex curve radius </w:t>
      </w:r>
      <w:proofErr w:type="spellStart"/>
      <w:r>
        <w:t>optimisation</w:t>
      </w:r>
      <w:proofErr w:type="spellEnd"/>
      <w:r>
        <w:t xml:space="preserve"> </w:t>
      </w:r>
    </w:p>
    <w:p w14:paraId="718A67BD" w14:textId="77777777" w:rsidR="00DB459C" w:rsidRDefault="00DB459C" w:rsidP="00DB459C"/>
    <w:p w14:paraId="65BAAA87" w14:textId="77777777" w:rsidR="00DB459C" w:rsidRDefault="00DB459C" w:rsidP="00DB459C">
      <w:r>
        <w:t xml:space="preserve">XI. UNIT UNDER-PISTON </w:t>
      </w:r>
    </w:p>
    <w:p w14:paraId="452CFA66" w14:textId="77777777" w:rsidR="00DB459C" w:rsidRDefault="00DB459C" w:rsidP="00DB459C"/>
    <w:p w14:paraId="698EF079" w14:textId="77777777" w:rsidR="00DB459C" w:rsidRDefault="00DB459C" w:rsidP="00DB459C">
      <w:r>
        <w:t>11.1 Blow-By Signs</w:t>
      </w:r>
    </w:p>
    <w:p w14:paraId="2BAC2E7F" w14:textId="77777777" w:rsidR="00DB459C" w:rsidRDefault="00DB459C" w:rsidP="00DB459C"/>
    <w:p w14:paraId="07807E21" w14:textId="77777777" w:rsidR="00DB459C" w:rsidRDefault="00DB459C" w:rsidP="00DB459C">
      <w:r>
        <w:t xml:space="preserve">Symptoms:  </w:t>
      </w:r>
    </w:p>
    <w:p w14:paraId="6773701C" w14:textId="77777777" w:rsidR="00DB459C" w:rsidRDefault="00DB459C" w:rsidP="00DB459C">
      <w:r>
        <w:t xml:space="preserve">- Higher than baseline temperatures near piston underside </w:t>
      </w:r>
    </w:p>
    <w:p w14:paraId="52A0BDE2" w14:textId="77777777" w:rsidR="00DB459C" w:rsidRDefault="00DB459C" w:rsidP="00DB459C"/>
    <w:p w14:paraId="7BA16D86" w14:textId="77777777" w:rsidR="00DB459C" w:rsidRDefault="00DB459C" w:rsidP="00DB459C">
      <w:r>
        <w:t>Checks:</w:t>
      </w:r>
    </w:p>
    <w:p w14:paraId="7AF3B97E" w14:textId="77777777" w:rsidR="00DB459C" w:rsidRDefault="00DB459C" w:rsidP="00DB459C">
      <w:r>
        <w:t xml:space="preserve">CHK1: Sample analysis for combustion residuals presence  </w:t>
      </w:r>
    </w:p>
    <w:p w14:paraId="732014E0" w14:textId="77777777" w:rsidR="00DB459C" w:rsidRDefault="00DB459C" w:rsidP="00DB459C">
      <w:r>
        <w:t xml:space="preserve">CHK2: Fiberscope aided ring and liner surface </w:t>
      </w:r>
      <w:proofErr w:type="gramStart"/>
      <w:r>
        <w:t>visualization</w:t>
      </w:r>
      <w:proofErr w:type="gramEnd"/>
    </w:p>
    <w:p w14:paraId="30CDCA31" w14:textId="77777777" w:rsidR="00DB459C" w:rsidRDefault="00DB459C" w:rsidP="00DB459C"/>
    <w:p w14:paraId="61D2742B" w14:textId="77777777" w:rsidR="00DB459C" w:rsidRDefault="00DB459C" w:rsidP="00DB459C">
      <w:r>
        <w:t xml:space="preserve">Causes:  </w:t>
      </w:r>
    </w:p>
    <w:p w14:paraId="61BF8291" w14:textId="77777777" w:rsidR="00DB459C" w:rsidRDefault="00DB459C" w:rsidP="00DB459C">
      <w:r>
        <w:t xml:space="preserve">CAU1: Piston ring/liner clearances excess due to </w:t>
      </w:r>
      <w:proofErr w:type="gramStart"/>
      <w:r>
        <w:t>deposition</w:t>
      </w:r>
      <w:proofErr w:type="gramEnd"/>
      <w:r>
        <w:t xml:space="preserve">  </w:t>
      </w:r>
    </w:p>
    <w:p w14:paraId="0B00D291" w14:textId="77777777" w:rsidR="00DB459C" w:rsidRDefault="00DB459C" w:rsidP="00DB459C">
      <w:r>
        <w:t xml:space="preserve">CAU2: Premature wearing out of oil ring control </w:t>
      </w:r>
      <w:proofErr w:type="gramStart"/>
      <w:r>
        <w:t>ledges</w:t>
      </w:r>
      <w:proofErr w:type="gramEnd"/>
    </w:p>
    <w:p w14:paraId="399AA8A4" w14:textId="77777777" w:rsidR="00DB459C" w:rsidRDefault="00DB459C" w:rsidP="00DB459C"/>
    <w:p w14:paraId="7D447C9B" w14:textId="77777777" w:rsidR="00DB459C" w:rsidRDefault="00DB459C" w:rsidP="00DB459C">
      <w:r>
        <w:t xml:space="preserve">Actions:  </w:t>
      </w:r>
    </w:p>
    <w:p w14:paraId="476D4F21" w14:textId="77777777" w:rsidR="00DB459C" w:rsidRDefault="00DB459C" w:rsidP="00DB459C">
      <w:r>
        <w:t>ACT1: Cylinder oil feed rate adjustments to control deposits</w:t>
      </w:r>
    </w:p>
    <w:p w14:paraId="4781728A" w14:textId="77777777" w:rsidR="00DB459C" w:rsidRDefault="00DB459C" w:rsidP="00DB459C">
      <w:r>
        <w:t xml:space="preserve">ACT2: Honing pattern reorientation to distribute </w:t>
      </w:r>
      <w:proofErr w:type="gramStart"/>
      <w:r>
        <w:t>wearing</w:t>
      </w:r>
      <w:proofErr w:type="gramEnd"/>
      <w:r>
        <w:t xml:space="preserve"> </w:t>
      </w:r>
    </w:p>
    <w:p w14:paraId="4C13F1E6" w14:textId="77777777" w:rsidR="00DB459C" w:rsidRDefault="00DB459C" w:rsidP="00DB459C"/>
    <w:p w14:paraId="3433CF42" w14:textId="77777777" w:rsidR="00DB459C" w:rsidRDefault="00DB459C" w:rsidP="00DB459C"/>
    <w:p w14:paraId="42A2F47D" w14:textId="77777777" w:rsidR="00DB459C" w:rsidRDefault="00DB459C" w:rsidP="00DB459C">
      <w:r>
        <w:t xml:space="preserve">XII. FUEL INJECTOR  </w:t>
      </w:r>
    </w:p>
    <w:p w14:paraId="008A2D44" w14:textId="77777777" w:rsidR="00DB459C" w:rsidRDefault="00DB459C" w:rsidP="00DB459C"/>
    <w:p w14:paraId="4FF7329D" w14:textId="77777777" w:rsidR="00DB459C" w:rsidRDefault="00DB459C" w:rsidP="00DB459C">
      <w:r>
        <w:t xml:space="preserve">12.1 Nozzle Coking  </w:t>
      </w:r>
    </w:p>
    <w:p w14:paraId="595D919E" w14:textId="77777777" w:rsidR="00DB459C" w:rsidRDefault="00DB459C" w:rsidP="00DB459C"/>
    <w:p w14:paraId="75A844DE" w14:textId="77777777" w:rsidR="00DB459C" w:rsidRDefault="00DB459C" w:rsidP="00DB459C">
      <w:r>
        <w:lastRenderedPageBreak/>
        <w:t xml:space="preserve">Symptoms:  </w:t>
      </w:r>
    </w:p>
    <w:p w14:paraId="5366FD1F" w14:textId="77777777" w:rsidR="00DB459C" w:rsidRDefault="00DB459C" w:rsidP="00DB459C">
      <w:r>
        <w:t>- Combustion pressure drop for a cylinder</w:t>
      </w:r>
    </w:p>
    <w:p w14:paraId="31096D7F" w14:textId="77777777" w:rsidR="00DB459C" w:rsidRDefault="00DB459C" w:rsidP="00DB459C">
      <w:r>
        <w:t>- Temperature deviation</w:t>
      </w:r>
    </w:p>
    <w:p w14:paraId="51BA75CE" w14:textId="77777777" w:rsidR="00DB459C" w:rsidRDefault="00DB459C" w:rsidP="00DB459C"/>
    <w:p w14:paraId="7946436A" w14:textId="77777777" w:rsidR="00DB459C" w:rsidRDefault="00DB459C" w:rsidP="00DB459C">
      <w:r>
        <w:t xml:space="preserve">Checks:   </w:t>
      </w:r>
    </w:p>
    <w:p w14:paraId="179522B6" w14:textId="77777777" w:rsidR="00DB459C" w:rsidRDefault="00DB459C" w:rsidP="00DB459C">
      <w:r>
        <w:t xml:space="preserve">CHK1: Nozzle spray characterization at test rigs  </w:t>
      </w:r>
    </w:p>
    <w:p w14:paraId="4F61547E" w14:textId="77777777" w:rsidR="00DB459C" w:rsidRDefault="00DB459C" w:rsidP="00DB459C">
      <w:r>
        <w:t xml:space="preserve">CHK2: Quantify deposit built up through carbon counting </w:t>
      </w:r>
      <w:proofErr w:type="gramStart"/>
      <w:r>
        <w:t>tests</w:t>
      </w:r>
      <w:proofErr w:type="gramEnd"/>
    </w:p>
    <w:p w14:paraId="63F33E56" w14:textId="77777777" w:rsidR="00DB459C" w:rsidRDefault="00DB459C" w:rsidP="00DB459C">
      <w:r>
        <w:t xml:space="preserve"> </w:t>
      </w:r>
    </w:p>
    <w:p w14:paraId="05AB5DE9" w14:textId="77777777" w:rsidR="00DB459C" w:rsidRDefault="00DB459C" w:rsidP="00DB459C">
      <w:r>
        <w:t xml:space="preserve">Causes:  </w:t>
      </w:r>
    </w:p>
    <w:p w14:paraId="1A3E6001" w14:textId="77777777" w:rsidR="00DB459C" w:rsidRDefault="00DB459C" w:rsidP="00DB459C">
      <w:r>
        <w:t xml:space="preserve">CAU1: Thermal degradation of fuel residues forming carbonaceous deposits  </w:t>
      </w:r>
    </w:p>
    <w:p w14:paraId="65F5CE38" w14:textId="77777777" w:rsidR="00DB459C" w:rsidRDefault="00DB459C" w:rsidP="00DB459C"/>
    <w:p w14:paraId="21F51B9A" w14:textId="77777777" w:rsidR="00DB459C" w:rsidRDefault="00DB459C" w:rsidP="00DB459C">
      <w:r>
        <w:t xml:space="preserve">Actions:  </w:t>
      </w:r>
    </w:p>
    <w:p w14:paraId="5330B3F1" w14:textId="77777777" w:rsidR="00DB459C" w:rsidRDefault="00DB459C" w:rsidP="00DB459C">
      <w:r>
        <w:t xml:space="preserve">ACT1: Enhanced cooling provisions including insulation and </w:t>
      </w:r>
      <w:proofErr w:type="gramStart"/>
      <w:r>
        <w:t>shielding</w:t>
      </w:r>
      <w:proofErr w:type="gramEnd"/>
      <w:r>
        <w:t xml:space="preserve"> </w:t>
      </w:r>
    </w:p>
    <w:p w14:paraId="0E740BF5" w14:textId="77777777" w:rsidR="00DB459C" w:rsidRDefault="00DB459C" w:rsidP="00DB459C">
      <w:r>
        <w:t xml:space="preserve">ACT2: Fuel boiler and pre-heater optimizations to avoid </w:t>
      </w:r>
      <w:proofErr w:type="gramStart"/>
      <w:r>
        <w:t>cracks</w:t>
      </w:r>
      <w:proofErr w:type="gramEnd"/>
    </w:p>
    <w:p w14:paraId="14FB5C98" w14:textId="77777777" w:rsidR="00DB459C" w:rsidRDefault="00DB459C" w:rsidP="00DB459C"/>
    <w:p w14:paraId="0A1BFB9A" w14:textId="77777777" w:rsidR="00DB459C" w:rsidRDefault="00DB459C" w:rsidP="00DB459C"/>
    <w:p w14:paraId="6E900840" w14:textId="77777777" w:rsidR="00DB459C" w:rsidRDefault="00DB459C" w:rsidP="00DB459C">
      <w:r>
        <w:t>XIII. UNIT</w:t>
      </w:r>
    </w:p>
    <w:p w14:paraId="26998021" w14:textId="77777777" w:rsidR="00DB459C" w:rsidRDefault="00DB459C" w:rsidP="00DB459C"/>
    <w:p w14:paraId="69D535A5" w14:textId="77777777" w:rsidR="00DB459C" w:rsidRDefault="00DB459C" w:rsidP="00DB459C">
      <w:r>
        <w:t>13.1 Exhaust Valve Hydraulic Lock</w:t>
      </w:r>
    </w:p>
    <w:p w14:paraId="3377FBF8" w14:textId="77777777" w:rsidR="00DB459C" w:rsidRDefault="00DB459C" w:rsidP="00DB459C"/>
    <w:p w14:paraId="1D0A2AB1" w14:textId="77777777" w:rsidR="00DB459C" w:rsidRDefault="00DB459C" w:rsidP="00DB459C">
      <w:r>
        <w:t xml:space="preserve">Symptoms:  </w:t>
      </w:r>
    </w:p>
    <w:p w14:paraId="2A149AB9" w14:textId="77777777" w:rsidR="00DB459C" w:rsidRDefault="00DB459C" w:rsidP="00DB459C">
      <w:r>
        <w:t>- Delayed opening observable from temperature data</w:t>
      </w:r>
    </w:p>
    <w:p w14:paraId="73807D8D" w14:textId="77777777" w:rsidR="00DB459C" w:rsidRDefault="00DB459C" w:rsidP="00DB459C"/>
    <w:p w14:paraId="235D7BF7" w14:textId="77777777" w:rsidR="00DB459C" w:rsidRDefault="00DB459C" w:rsidP="00DB459C">
      <w:r>
        <w:t xml:space="preserve">Checks:  </w:t>
      </w:r>
    </w:p>
    <w:p w14:paraId="54698261" w14:textId="77777777" w:rsidR="00DB459C" w:rsidRDefault="00DB459C" w:rsidP="00DB459C">
      <w:r>
        <w:t xml:space="preserve">CHK1: Visual examination for accumulation of combustion by-products   </w:t>
      </w:r>
    </w:p>
    <w:p w14:paraId="6EBBA04C" w14:textId="77777777" w:rsidR="00DB459C" w:rsidRDefault="00DB459C" w:rsidP="00DB459C">
      <w:r>
        <w:t xml:space="preserve">CHK2: Bench testing of critical components for sticking behavior </w:t>
      </w:r>
    </w:p>
    <w:p w14:paraId="2F017461" w14:textId="77777777" w:rsidR="00DB459C" w:rsidRDefault="00DB459C" w:rsidP="00DB459C"/>
    <w:p w14:paraId="65DA6EF3" w14:textId="77777777" w:rsidR="00DB459C" w:rsidRDefault="00DB459C" w:rsidP="00DB459C">
      <w:r>
        <w:t xml:space="preserve">Causes:  </w:t>
      </w:r>
    </w:p>
    <w:p w14:paraId="07DF4596" w14:textId="77777777" w:rsidR="00DB459C" w:rsidRDefault="00DB459C" w:rsidP="00DB459C">
      <w:r>
        <w:t>CAU1: Insufficient clearance volumes for drainage flows</w:t>
      </w:r>
    </w:p>
    <w:p w14:paraId="1B7D2EC9" w14:textId="77777777" w:rsidR="00DB459C" w:rsidRDefault="00DB459C" w:rsidP="00DB459C"/>
    <w:p w14:paraId="2C789DB4" w14:textId="77777777" w:rsidR="00DB459C" w:rsidRDefault="00DB459C" w:rsidP="00DB459C">
      <w:r>
        <w:t>Actions:</w:t>
      </w:r>
    </w:p>
    <w:p w14:paraId="2A46BD36" w14:textId="77777777" w:rsidR="00DB459C" w:rsidRDefault="00DB459C" w:rsidP="00DB459C">
      <w:r>
        <w:t>ACT1: Redesign of mating surfaces with additional channels provision</w:t>
      </w:r>
    </w:p>
    <w:p w14:paraId="6A38312F" w14:textId="77777777" w:rsidR="00DB459C" w:rsidRDefault="00DB459C" w:rsidP="00DB459C"/>
    <w:p w14:paraId="08C3D8E1" w14:textId="77777777" w:rsidR="00DB459C" w:rsidRDefault="00DB459C" w:rsidP="00DB459C">
      <w:r>
        <w:t>XIV. FUEL PUMPS</w:t>
      </w:r>
    </w:p>
    <w:p w14:paraId="5C63EC6E" w14:textId="77777777" w:rsidR="00DB459C" w:rsidRDefault="00DB459C" w:rsidP="00DB459C"/>
    <w:p w14:paraId="007216C0" w14:textId="77777777" w:rsidR="00DB459C" w:rsidRDefault="00DB459C" w:rsidP="00DB459C">
      <w:r>
        <w:t>14.1 Fuel Cam Wear</w:t>
      </w:r>
    </w:p>
    <w:p w14:paraId="33DF6E9C" w14:textId="77777777" w:rsidR="00DB459C" w:rsidRDefault="00DB459C" w:rsidP="00DB459C"/>
    <w:p w14:paraId="1DA32C9E" w14:textId="77777777" w:rsidR="00DB459C" w:rsidRDefault="00DB459C" w:rsidP="00DB459C">
      <w:r>
        <w:t xml:space="preserve">Symptoms:  </w:t>
      </w:r>
    </w:p>
    <w:p w14:paraId="17F3757E" w14:textId="77777777" w:rsidR="00DB459C" w:rsidRDefault="00DB459C" w:rsidP="00DB459C">
      <w:r>
        <w:t xml:space="preserve">- Variation in start of injection events across cylinders  </w:t>
      </w:r>
    </w:p>
    <w:p w14:paraId="71EF1490" w14:textId="77777777" w:rsidR="00DB459C" w:rsidRDefault="00DB459C" w:rsidP="00DB459C">
      <w:r>
        <w:t xml:space="preserve">- Power imbalance  </w:t>
      </w:r>
    </w:p>
    <w:p w14:paraId="7BF4B9D4" w14:textId="77777777" w:rsidR="00DB459C" w:rsidRDefault="00DB459C" w:rsidP="00DB459C"/>
    <w:p w14:paraId="7689F69E" w14:textId="77777777" w:rsidR="00DB459C" w:rsidRDefault="00DB459C" w:rsidP="00DB459C">
      <w:r>
        <w:t xml:space="preserve">Checks:  </w:t>
      </w:r>
    </w:p>
    <w:p w14:paraId="25C70E4D" w14:textId="77777777" w:rsidR="00DB459C" w:rsidRDefault="00DB459C" w:rsidP="00DB459C">
      <w:r>
        <w:t xml:space="preserve">CHK1: Quantify erosion depths using ultrasonic </w:t>
      </w:r>
      <w:proofErr w:type="gramStart"/>
      <w:r>
        <w:t>mapping</w:t>
      </w:r>
      <w:proofErr w:type="gramEnd"/>
      <w:r>
        <w:t xml:space="preserve"> </w:t>
      </w:r>
    </w:p>
    <w:p w14:paraId="607C6009" w14:textId="77777777" w:rsidR="00DB459C" w:rsidRDefault="00DB459C" w:rsidP="00DB459C">
      <w:r>
        <w:t xml:space="preserve">CHK2: Inspect camshaft bearing supports for bolt torque </w:t>
      </w:r>
      <w:proofErr w:type="gramStart"/>
      <w:r>
        <w:t>relaxation</w:t>
      </w:r>
      <w:proofErr w:type="gramEnd"/>
      <w:r>
        <w:t xml:space="preserve">  </w:t>
      </w:r>
    </w:p>
    <w:p w14:paraId="1E7D1EBA" w14:textId="77777777" w:rsidR="00DB459C" w:rsidRDefault="00DB459C" w:rsidP="00DB459C"/>
    <w:p w14:paraId="411076CC" w14:textId="77777777" w:rsidR="00DB459C" w:rsidRDefault="00DB459C" w:rsidP="00DB459C">
      <w:r>
        <w:t xml:space="preserve">Causes:  </w:t>
      </w:r>
    </w:p>
    <w:p w14:paraId="2FAA56EA" w14:textId="77777777" w:rsidR="00DB459C" w:rsidRDefault="00DB459C" w:rsidP="00DB459C">
      <w:r>
        <w:t xml:space="preserve">CAU1: Prolonged operation with traces of abrasive contaminants in fuel  </w:t>
      </w:r>
    </w:p>
    <w:p w14:paraId="34D50A94" w14:textId="77777777" w:rsidR="00DB459C" w:rsidRDefault="00DB459C" w:rsidP="00DB459C">
      <w:r>
        <w:t xml:space="preserve">CAU2: Sub-optimal cam profile design unable to handle load </w:t>
      </w:r>
      <w:proofErr w:type="gramStart"/>
      <w:r>
        <w:t>reversals</w:t>
      </w:r>
      <w:proofErr w:type="gramEnd"/>
    </w:p>
    <w:p w14:paraId="6C0392C0" w14:textId="77777777" w:rsidR="00DB459C" w:rsidRDefault="00DB459C" w:rsidP="00DB459C"/>
    <w:p w14:paraId="6021B86C" w14:textId="77777777" w:rsidR="00DB459C" w:rsidRDefault="00DB459C" w:rsidP="00DB459C">
      <w:r>
        <w:t xml:space="preserve">Actions:  </w:t>
      </w:r>
    </w:p>
    <w:p w14:paraId="08ACFE00" w14:textId="77777777" w:rsidR="00DB459C" w:rsidRDefault="00DB459C" w:rsidP="00DB459C">
      <w:r>
        <w:t xml:space="preserve">ACT1: Full fuel oil system desiccation through purification </w:t>
      </w:r>
    </w:p>
    <w:p w14:paraId="6F98F5A7" w14:textId="77777777" w:rsidR="00DB459C" w:rsidRDefault="00DB459C" w:rsidP="00DB459C">
      <w:r>
        <w:t>ACT2: Surface treatment of cams with anti-scuff/anti-wear protective coatings</w:t>
      </w:r>
    </w:p>
    <w:p w14:paraId="5A14F596" w14:textId="77777777" w:rsidR="00DB459C" w:rsidRDefault="00DB459C" w:rsidP="00DB459C"/>
    <w:p w14:paraId="711E6750" w14:textId="77777777" w:rsidR="00DB459C" w:rsidRDefault="00DB459C" w:rsidP="00DB459C"/>
    <w:p w14:paraId="366E5083" w14:textId="77777777" w:rsidR="00DB459C" w:rsidRDefault="00DB459C" w:rsidP="00DB459C">
      <w:r>
        <w:t>14.2 Plunger Crosshead Binding</w:t>
      </w:r>
    </w:p>
    <w:p w14:paraId="41139385" w14:textId="77777777" w:rsidR="00DB459C" w:rsidRDefault="00DB459C" w:rsidP="00DB459C"/>
    <w:p w14:paraId="270F3EAB" w14:textId="77777777" w:rsidR="00DB459C" w:rsidRDefault="00DB459C" w:rsidP="00DB459C">
      <w:r>
        <w:t xml:space="preserve">Symptoms:  </w:t>
      </w:r>
    </w:p>
    <w:p w14:paraId="0EE3E870" w14:textId="77777777" w:rsidR="00DB459C" w:rsidRDefault="00DB459C" w:rsidP="00DB459C">
      <w:r>
        <w:t xml:space="preserve">- Uneven torque pulses over a period indicating loss in power events </w:t>
      </w:r>
    </w:p>
    <w:p w14:paraId="5858BAA5" w14:textId="77777777" w:rsidR="00DB459C" w:rsidRDefault="00DB459C" w:rsidP="00DB459C">
      <w:r>
        <w:lastRenderedPageBreak/>
        <w:t xml:space="preserve">- Slow response observable from delay in torque pick-ups </w:t>
      </w:r>
    </w:p>
    <w:p w14:paraId="5EFD415A" w14:textId="77777777" w:rsidR="00DB459C" w:rsidRDefault="00DB459C" w:rsidP="00DB459C"/>
    <w:p w14:paraId="34C10BBD" w14:textId="77777777" w:rsidR="00DB459C" w:rsidRDefault="00DB459C" w:rsidP="00DB459C">
      <w:r>
        <w:t xml:space="preserve">Checks:  </w:t>
      </w:r>
    </w:p>
    <w:p w14:paraId="6CEC16AB" w14:textId="77777777" w:rsidR="00DB459C" w:rsidRDefault="00DB459C" w:rsidP="00DB459C">
      <w:r>
        <w:t xml:space="preserve">CHK1: Apply testing springs on dismantled crosshead assembly and quantify resisted </w:t>
      </w:r>
      <w:proofErr w:type="gramStart"/>
      <w:r>
        <w:t>motions</w:t>
      </w:r>
      <w:proofErr w:type="gramEnd"/>
      <w:r>
        <w:t xml:space="preserve"> </w:t>
      </w:r>
    </w:p>
    <w:p w14:paraId="382E8320" w14:textId="77777777" w:rsidR="00DB459C" w:rsidRDefault="00DB459C" w:rsidP="00DB459C">
      <w:r>
        <w:t xml:space="preserve">CHK2: Thorough cleaning and inspection of plunger and crosshead interface  </w:t>
      </w:r>
    </w:p>
    <w:p w14:paraId="6B6936C4" w14:textId="77777777" w:rsidR="00DB459C" w:rsidRDefault="00DB459C" w:rsidP="00DB459C"/>
    <w:p w14:paraId="3E66FCBB" w14:textId="77777777" w:rsidR="00DB459C" w:rsidRDefault="00DB459C" w:rsidP="00DB459C">
      <w:r>
        <w:t xml:space="preserve">Causes:  </w:t>
      </w:r>
    </w:p>
    <w:p w14:paraId="0FFA71C5" w14:textId="77777777" w:rsidR="00DB459C" w:rsidRDefault="00DB459C" w:rsidP="00DB459C">
      <w:r>
        <w:t xml:space="preserve">CAU1: Running clearances altered due to accumulated </w:t>
      </w:r>
      <w:proofErr w:type="gramStart"/>
      <w:r>
        <w:t>scales</w:t>
      </w:r>
      <w:proofErr w:type="gramEnd"/>
      <w:r>
        <w:t xml:space="preserve">  </w:t>
      </w:r>
    </w:p>
    <w:p w14:paraId="15EB5242" w14:textId="77777777" w:rsidR="00DB459C" w:rsidRDefault="00DB459C" w:rsidP="00DB459C"/>
    <w:p w14:paraId="7FBF7096" w14:textId="77777777" w:rsidR="00DB459C" w:rsidRDefault="00DB459C" w:rsidP="00DB459C">
      <w:r>
        <w:t>Actions:</w:t>
      </w:r>
    </w:p>
    <w:p w14:paraId="6E4F16B0" w14:textId="77777777" w:rsidR="00DB459C" w:rsidRDefault="00DB459C" w:rsidP="00DB459C">
      <w:r>
        <w:t xml:space="preserve">ACT1: Manual honing/polishing of plunger/crosshead mating </w:t>
      </w:r>
      <w:proofErr w:type="gramStart"/>
      <w:r>
        <w:t>surfaces</w:t>
      </w:r>
      <w:proofErr w:type="gramEnd"/>
    </w:p>
    <w:p w14:paraId="6B2642DD" w14:textId="77777777" w:rsidR="00DB459C" w:rsidRDefault="00DB459C" w:rsidP="00DB459C"/>
    <w:p w14:paraId="35E00BE7" w14:textId="77777777" w:rsidR="00DB459C" w:rsidRDefault="00DB459C" w:rsidP="00DB459C"/>
    <w:p w14:paraId="6F355AE2" w14:textId="77777777" w:rsidR="00DB459C" w:rsidRDefault="00DB459C" w:rsidP="00DB459C">
      <w:r>
        <w:t>XV. STARTING AIR DISTRIBUTORS</w:t>
      </w:r>
    </w:p>
    <w:p w14:paraId="6CEC7241" w14:textId="77777777" w:rsidR="00DB459C" w:rsidRDefault="00DB459C" w:rsidP="00DB459C"/>
    <w:p w14:paraId="45E82604" w14:textId="77777777" w:rsidR="00DB459C" w:rsidRDefault="00DB459C" w:rsidP="00DB459C">
      <w:r>
        <w:t xml:space="preserve">15.1 Corroded Pneumatic Sleeves </w:t>
      </w:r>
    </w:p>
    <w:p w14:paraId="760751C6" w14:textId="77777777" w:rsidR="00DB459C" w:rsidRDefault="00DB459C" w:rsidP="00DB459C"/>
    <w:p w14:paraId="11D90F78" w14:textId="77777777" w:rsidR="00DB459C" w:rsidRDefault="00DB459C" w:rsidP="00DB459C">
      <w:r>
        <w:t xml:space="preserve">Symptoms:  </w:t>
      </w:r>
    </w:p>
    <w:p w14:paraId="4F332FDB" w14:textId="77777777" w:rsidR="00DB459C" w:rsidRDefault="00DB459C" w:rsidP="00DB459C">
      <w:r>
        <w:t xml:space="preserve">- Sudden torque pulses observable at attempted start incidents  </w:t>
      </w:r>
    </w:p>
    <w:p w14:paraId="79BFC669" w14:textId="77777777" w:rsidR="00DB459C" w:rsidRDefault="00DB459C" w:rsidP="00DB459C"/>
    <w:p w14:paraId="4D2BB2E3" w14:textId="77777777" w:rsidR="00DB459C" w:rsidRDefault="00DB459C" w:rsidP="00DB459C">
      <w:r>
        <w:t xml:space="preserve">Checks:   </w:t>
      </w:r>
    </w:p>
    <w:p w14:paraId="207A9B57" w14:textId="77777777" w:rsidR="00DB459C" w:rsidRDefault="00DB459C" w:rsidP="00DB459C">
      <w:r>
        <w:t xml:space="preserve">CHK1: Quantify frequency of oscillation patterns  </w:t>
      </w:r>
    </w:p>
    <w:p w14:paraId="1AA60929" w14:textId="77777777" w:rsidR="00DB459C" w:rsidRDefault="00DB459C" w:rsidP="00DB459C">
      <w:r>
        <w:t>CHK2: Receiver pressure monitoring for decay characteristics</w:t>
      </w:r>
    </w:p>
    <w:p w14:paraId="6EBA3858" w14:textId="77777777" w:rsidR="00DB459C" w:rsidRDefault="00DB459C" w:rsidP="00DB459C"/>
    <w:p w14:paraId="791068A0" w14:textId="77777777" w:rsidR="00DB459C" w:rsidRDefault="00DB459C" w:rsidP="00DB459C">
      <w:r>
        <w:t xml:space="preserve">Causes:  </w:t>
      </w:r>
    </w:p>
    <w:p w14:paraId="058AA842" w14:textId="77777777" w:rsidR="00DB459C" w:rsidRDefault="00DB459C" w:rsidP="00DB459C">
      <w:r>
        <w:t>CAU1: Gradual material loss of cylinder sleeves due to pitting</w:t>
      </w:r>
    </w:p>
    <w:p w14:paraId="33658F45" w14:textId="77777777" w:rsidR="00DB459C" w:rsidRDefault="00DB459C" w:rsidP="00DB459C"/>
    <w:p w14:paraId="5A3612BF" w14:textId="77777777" w:rsidR="00DB459C" w:rsidRDefault="00DB459C" w:rsidP="00DB459C">
      <w:r>
        <w:t xml:space="preserve">Actions:  </w:t>
      </w:r>
    </w:p>
    <w:p w14:paraId="677A0A91" w14:textId="77777777" w:rsidR="00DB459C" w:rsidRDefault="00DB459C" w:rsidP="00DB459C">
      <w:r>
        <w:t xml:space="preserve">ACT1: New nitriding processes enhancing surface </w:t>
      </w:r>
      <w:proofErr w:type="gramStart"/>
      <w:r>
        <w:t>hardness</w:t>
      </w:r>
      <w:proofErr w:type="gramEnd"/>
      <w:r>
        <w:t xml:space="preserve">   </w:t>
      </w:r>
    </w:p>
    <w:p w14:paraId="4FF44D11" w14:textId="77777777" w:rsidR="00DB459C" w:rsidRDefault="00DB459C" w:rsidP="00DB459C">
      <w:r>
        <w:lastRenderedPageBreak/>
        <w:t>ACT2: Regulated air supply moisture controls through desiccant units</w:t>
      </w:r>
    </w:p>
    <w:p w14:paraId="1DD32F57" w14:textId="77777777" w:rsidR="00DB459C" w:rsidRDefault="00DB459C" w:rsidP="00DB459C"/>
    <w:p w14:paraId="49CBCFC8" w14:textId="77777777" w:rsidR="00DB459C" w:rsidRDefault="00DB459C" w:rsidP="00DB459C">
      <w:r>
        <w:t xml:space="preserve">XVI. ROLLER GUIDES </w:t>
      </w:r>
    </w:p>
    <w:p w14:paraId="2AEF07D2" w14:textId="77777777" w:rsidR="00DB459C" w:rsidRDefault="00DB459C" w:rsidP="00DB459C"/>
    <w:p w14:paraId="2F0BC6CD" w14:textId="77777777" w:rsidR="00DB459C" w:rsidRDefault="00DB459C" w:rsidP="00DB459C">
      <w:r>
        <w:t>16.1 Material Fatigue</w:t>
      </w:r>
    </w:p>
    <w:p w14:paraId="71D67332" w14:textId="77777777" w:rsidR="00DB459C" w:rsidRDefault="00DB459C" w:rsidP="00DB459C"/>
    <w:p w14:paraId="4B0E455E" w14:textId="77777777" w:rsidR="00DB459C" w:rsidRDefault="00DB459C" w:rsidP="00DB459C">
      <w:r>
        <w:t xml:space="preserve">Symptoms:  </w:t>
      </w:r>
    </w:p>
    <w:p w14:paraId="7D87F8E4" w14:textId="77777777" w:rsidR="00DB459C" w:rsidRDefault="00DB459C" w:rsidP="00DB459C">
      <w:r>
        <w:t xml:space="preserve">- Debris detection in lube oil filters  </w:t>
      </w:r>
    </w:p>
    <w:p w14:paraId="6464498C" w14:textId="77777777" w:rsidR="00DB459C" w:rsidRDefault="00DB459C" w:rsidP="00DB459C">
      <w:r>
        <w:t xml:space="preserve">- Bearing damages </w:t>
      </w:r>
    </w:p>
    <w:p w14:paraId="76667079" w14:textId="77777777" w:rsidR="00DB459C" w:rsidRDefault="00DB459C" w:rsidP="00DB459C"/>
    <w:p w14:paraId="52F5D262" w14:textId="77777777" w:rsidR="00DB459C" w:rsidRDefault="00DB459C" w:rsidP="00DB459C">
      <w:r>
        <w:t xml:space="preserve">Checks:  </w:t>
      </w:r>
    </w:p>
    <w:p w14:paraId="3B94E054" w14:textId="77777777" w:rsidR="00DB459C" w:rsidRDefault="00DB459C" w:rsidP="00DB459C">
      <w:r>
        <w:t xml:space="preserve">CHK1: Compare bearing material wearing across </w:t>
      </w:r>
      <w:proofErr w:type="gramStart"/>
      <w:r>
        <w:t>cylinders</w:t>
      </w:r>
      <w:proofErr w:type="gramEnd"/>
      <w:r>
        <w:t xml:space="preserve">  </w:t>
      </w:r>
    </w:p>
    <w:p w14:paraId="596ED17A" w14:textId="77777777" w:rsidR="00DB459C" w:rsidRDefault="00DB459C" w:rsidP="00DB459C">
      <w:r>
        <w:t xml:space="preserve">CHK2: Section the damaged components and characterize crack </w:t>
      </w:r>
      <w:proofErr w:type="gramStart"/>
      <w:r>
        <w:t>growth</w:t>
      </w:r>
      <w:proofErr w:type="gramEnd"/>
      <w:r>
        <w:t xml:space="preserve"> </w:t>
      </w:r>
    </w:p>
    <w:p w14:paraId="0B6722CB" w14:textId="77777777" w:rsidR="00DB459C" w:rsidRDefault="00DB459C" w:rsidP="00DB459C"/>
    <w:p w14:paraId="0EAE87B0" w14:textId="77777777" w:rsidR="00DB459C" w:rsidRDefault="00DB459C" w:rsidP="00DB459C">
      <w:r>
        <w:t xml:space="preserve">Causes:   </w:t>
      </w:r>
    </w:p>
    <w:p w14:paraId="5898186B" w14:textId="77777777" w:rsidR="00DB459C" w:rsidRDefault="00DB459C" w:rsidP="00DB459C">
      <w:r>
        <w:t xml:space="preserve">CAU1: Varying dynamic load </w:t>
      </w:r>
      <w:proofErr w:type="gramStart"/>
      <w:r>
        <w:t>profiles</w:t>
      </w:r>
      <w:proofErr w:type="gramEnd"/>
    </w:p>
    <w:p w14:paraId="5DEDA486" w14:textId="77777777" w:rsidR="00DB459C" w:rsidRDefault="00DB459C" w:rsidP="00DB459C">
      <w:r>
        <w:t xml:space="preserve">CAU2: Limited stiffness  </w:t>
      </w:r>
    </w:p>
    <w:p w14:paraId="00CD98DA" w14:textId="77777777" w:rsidR="00DB459C" w:rsidRDefault="00DB459C" w:rsidP="00DB459C"/>
    <w:p w14:paraId="6A6D9372" w14:textId="77777777" w:rsidR="00DB459C" w:rsidRDefault="00DB459C" w:rsidP="00DB459C">
      <w:r>
        <w:t xml:space="preserve">Actions:  </w:t>
      </w:r>
    </w:p>
    <w:p w14:paraId="08BE7BB9" w14:textId="77777777" w:rsidR="00DB459C" w:rsidRDefault="00DB459C" w:rsidP="00DB459C">
      <w:r>
        <w:t xml:space="preserve">ACT1: Design optimizations through interferences management  </w:t>
      </w:r>
    </w:p>
    <w:p w14:paraId="0E9D1817" w14:textId="77777777" w:rsidR="00DB459C" w:rsidRDefault="00DB459C" w:rsidP="00DB459C">
      <w:r>
        <w:t>ACT2: Selective reinforcement</w:t>
      </w:r>
    </w:p>
    <w:p w14:paraId="3BB1E074" w14:textId="77777777" w:rsidR="00DB459C" w:rsidRDefault="00DB459C" w:rsidP="00DB459C"/>
    <w:p w14:paraId="31FCA187" w14:textId="77777777" w:rsidR="00DB459C" w:rsidRDefault="00DB459C" w:rsidP="00DB459C"/>
    <w:p w14:paraId="43CD7449" w14:textId="77777777" w:rsidR="00DB459C" w:rsidRDefault="00DB459C" w:rsidP="00DB459C">
      <w:r>
        <w:t>16.2 Fretting Wear</w:t>
      </w:r>
    </w:p>
    <w:p w14:paraId="3BF2EFDC" w14:textId="77777777" w:rsidR="00DB459C" w:rsidRDefault="00DB459C" w:rsidP="00DB459C"/>
    <w:p w14:paraId="71E88E81" w14:textId="77777777" w:rsidR="00DB459C" w:rsidRDefault="00DB459C" w:rsidP="00DB459C">
      <w:r>
        <w:t xml:space="preserve">Symptoms:  </w:t>
      </w:r>
    </w:p>
    <w:p w14:paraId="01AFE4ED" w14:textId="77777777" w:rsidR="00DB459C" w:rsidRDefault="00DB459C" w:rsidP="00DB459C">
      <w:r>
        <w:t>- Detrimental movement observable from excessive clearances</w:t>
      </w:r>
    </w:p>
    <w:p w14:paraId="53EE0787" w14:textId="77777777" w:rsidR="00DB459C" w:rsidRDefault="00DB459C" w:rsidP="00DB459C"/>
    <w:p w14:paraId="6DA39F0F" w14:textId="77777777" w:rsidR="00DB459C" w:rsidRDefault="00DB459C" w:rsidP="00DB459C">
      <w:r>
        <w:t xml:space="preserve">Checks:  </w:t>
      </w:r>
    </w:p>
    <w:p w14:paraId="3919EB33" w14:textId="77777777" w:rsidR="00DB459C" w:rsidRDefault="00DB459C" w:rsidP="00DB459C">
      <w:r>
        <w:lastRenderedPageBreak/>
        <w:t xml:space="preserve">CHK1: Quantify clearances against recommended </w:t>
      </w:r>
      <w:proofErr w:type="gramStart"/>
      <w:r>
        <w:t>ranges</w:t>
      </w:r>
      <w:proofErr w:type="gramEnd"/>
    </w:p>
    <w:p w14:paraId="3260DAF8" w14:textId="77777777" w:rsidR="00DB459C" w:rsidRDefault="00DB459C" w:rsidP="00DB459C">
      <w:r>
        <w:t xml:space="preserve">CHK2: Profile and characterize the wearing pattern </w:t>
      </w:r>
      <w:proofErr w:type="gramStart"/>
      <w:r>
        <w:t>nature</w:t>
      </w:r>
      <w:proofErr w:type="gramEnd"/>
      <w:r>
        <w:t xml:space="preserve">  </w:t>
      </w:r>
    </w:p>
    <w:p w14:paraId="48BD34F5" w14:textId="77777777" w:rsidR="00DB459C" w:rsidRDefault="00DB459C" w:rsidP="00DB459C"/>
    <w:p w14:paraId="1DA5852E" w14:textId="77777777" w:rsidR="00DB459C" w:rsidRDefault="00DB459C" w:rsidP="00DB459C">
      <w:r>
        <w:t xml:space="preserve">Causes:  </w:t>
      </w:r>
    </w:p>
    <w:p w14:paraId="71F2F7F2" w14:textId="77777777" w:rsidR="00DB459C" w:rsidRDefault="00DB459C" w:rsidP="00DB459C">
      <w:r>
        <w:t xml:space="preserve">CAU1: Loss of design assembly preload over time  </w:t>
      </w:r>
    </w:p>
    <w:p w14:paraId="111EEEA3" w14:textId="77777777" w:rsidR="00DB459C" w:rsidRDefault="00DB459C" w:rsidP="00DB459C"/>
    <w:p w14:paraId="6AB59018" w14:textId="77777777" w:rsidR="00DB459C" w:rsidRDefault="00DB459C" w:rsidP="00DB459C">
      <w:r>
        <w:t xml:space="preserve">Actions:  </w:t>
      </w:r>
    </w:p>
    <w:p w14:paraId="5265E15A" w14:textId="77777777" w:rsidR="00DB459C" w:rsidRDefault="00DB459C" w:rsidP="00DB459C">
      <w:r>
        <w:t>ACT1: Fastener enhancement through wire inserts</w:t>
      </w:r>
    </w:p>
    <w:p w14:paraId="29832478" w14:textId="77777777" w:rsidR="00DB459C" w:rsidRDefault="00DB459C" w:rsidP="00DB459C"/>
    <w:p w14:paraId="271AE337" w14:textId="77777777" w:rsidR="00DB459C" w:rsidRDefault="00DB459C" w:rsidP="00DB459C"/>
    <w:p w14:paraId="4D8B83BB" w14:textId="77777777" w:rsidR="00DB459C" w:rsidRDefault="00DB459C" w:rsidP="00DB459C">
      <w:r>
        <w:t>XVII. JACKET COOLING</w:t>
      </w:r>
    </w:p>
    <w:p w14:paraId="7C497319" w14:textId="77777777" w:rsidR="00DB459C" w:rsidRDefault="00DB459C" w:rsidP="00DB459C"/>
    <w:p w14:paraId="28D181F1" w14:textId="77777777" w:rsidR="00DB459C" w:rsidRDefault="00DB459C" w:rsidP="00DB459C">
      <w:r>
        <w:t xml:space="preserve">17.1 Mud Accumulation  </w:t>
      </w:r>
    </w:p>
    <w:p w14:paraId="0872B7C5" w14:textId="77777777" w:rsidR="00DB459C" w:rsidRDefault="00DB459C" w:rsidP="00DB459C"/>
    <w:p w14:paraId="3400C367" w14:textId="77777777" w:rsidR="00DB459C" w:rsidRDefault="00DB459C" w:rsidP="00DB459C">
      <w:r>
        <w:t xml:space="preserve">Symptoms:  </w:t>
      </w:r>
    </w:p>
    <w:p w14:paraId="1C552129" w14:textId="77777777" w:rsidR="00DB459C" w:rsidRDefault="00DB459C" w:rsidP="00DB459C">
      <w:r>
        <w:t xml:space="preserve">- Pressure fluctuations observable from poor heat transfer effects </w:t>
      </w:r>
    </w:p>
    <w:p w14:paraId="08E5D41A" w14:textId="77777777" w:rsidR="00DB459C" w:rsidRDefault="00DB459C" w:rsidP="00DB459C">
      <w:r>
        <w:t>- Jacket temperature rises</w:t>
      </w:r>
    </w:p>
    <w:p w14:paraId="74069161" w14:textId="77777777" w:rsidR="00DB459C" w:rsidRDefault="00DB459C" w:rsidP="00DB459C"/>
    <w:p w14:paraId="3B042F53" w14:textId="77777777" w:rsidR="00DB459C" w:rsidRDefault="00DB459C" w:rsidP="00DB459C">
      <w:r>
        <w:t xml:space="preserve">Checks:  </w:t>
      </w:r>
    </w:p>
    <w:p w14:paraId="2A984B03" w14:textId="77777777" w:rsidR="00DB459C" w:rsidRDefault="00DB459C" w:rsidP="00DB459C">
      <w:r>
        <w:t xml:space="preserve">CHK1: Isolate engine sections based on temperature </w:t>
      </w:r>
      <w:proofErr w:type="gramStart"/>
      <w:r>
        <w:t>profiles</w:t>
      </w:r>
      <w:proofErr w:type="gramEnd"/>
      <w:r>
        <w:t xml:space="preserve">  </w:t>
      </w:r>
    </w:p>
    <w:p w14:paraId="2F826CFC" w14:textId="77777777" w:rsidR="00DB459C" w:rsidRDefault="00DB459C" w:rsidP="00DB459C">
      <w:r>
        <w:t xml:space="preserve">CHK2: Visual inspection for hidden flows  </w:t>
      </w:r>
    </w:p>
    <w:p w14:paraId="399BD08C" w14:textId="77777777" w:rsidR="00DB459C" w:rsidRDefault="00DB459C" w:rsidP="00DB459C"/>
    <w:p w14:paraId="299C4BE6" w14:textId="77777777" w:rsidR="00DB459C" w:rsidRDefault="00DB459C" w:rsidP="00DB459C">
      <w:r>
        <w:t xml:space="preserve">Causes:  </w:t>
      </w:r>
    </w:p>
    <w:p w14:paraId="6C188381" w14:textId="77777777" w:rsidR="00DB459C" w:rsidRDefault="00DB459C" w:rsidP="00DB459C">
      <w:r>
        <w:t xml:space="preserve">CAU1: Gradual deposition </w:t>
      </w:r>
      <w:proofErr w:type="gramStart"/>
      <w:r>
        <w:t>build</w:t>
      </w:r>
      <w:proofErr w:type="gramEnd"/>
      <w:r>
        <w:t xml:space="preserve"> up deteriorating conduction paths  </w:t>
      </w:r>
    </w:p>
    <w:p w14:paraId="0379DA9D" w14:textId="77777777" w:rsidR="00DB459C" w:rsidRDefault="00DB459C" w:rsidP="00DB459C"/>
    <w:p w14:paraId="74C45821" w14:textId="77777777" w:rsidR="00DB459C" w:rsidRDefault="00DB459C" w:rsidP="00DB459C">
      <w:r>
        <w:t xml:space="preserve">Actions:  </w:t>
      </w:r>
    </w:p>
    <w:p w14:paraId="2B75D271" w14:textId="77777777" w:rsidR="00DB459C" w:rsidRDefault="00DB459C" w:rsidP="00DB459C">
      <w:r>
        <w:t>ACT1: Interval determinations through thermal simulations</w:t>
      </w:r>
    </w:p>
    <w:p w14:paraId="1B2415B5" w14:textId="77777777" w:rsidR="00AA236C" w:rsidRDefault="00AA236C" w:rsidP="00AA236C"/>
    <w:p w14:paraId="52617906" w14:textId="77777777" w:rsidR="00AA236C" w:rsidRDefault="00AA236C" w:rsidP="00AA236C"/>
    <w:p w14:paraId="006CC4D5" w14:textId="77777777" w:rsidR="00AA236C" w:rsidRDefault="00AA236C" w:rsidP="00AA236C">
      <w:r>
        <w:lastRenderedPageBreak/>
        <w:t>XVIII. ALPHA LUBRICATOR</w:t>
      </w:r>
    </w:p>
    <w:p w14:paraId="67C7D733" w14:textId="77777777" w:rsidR="00AA236C" w:rsidRDefault="00AA236C" w:rsidP="00AA236C"/>
    <w:p w14:paraId="7897A5BA" w14:textId="77777777" w:rsidR="00AA236C" w:rsidRDefault="00AA236C" w:rsidP="00AA236C">
      <w:r>
        <w:t xml:space="preserve">18.1 Solenoid Valve Coil Faults  </w:t>
      </w:r>
    </w:p>
    <w:p w14:paraId="6CBDD2F1" w14:textId="77777777" w:rsidR="00AA236C" w:rsidRDefault="00AA236C" w:rsidP="00AA236C"/>
    <w:p w14:paraId="495269DA" w14:textId="77777777" w:rsidR="00AA236C" w:rsidRDefault="00AA236C" w:rsidP="00AA236C">
      <w:r>
        <w:t xml:space="preserve">Symptoms: </w:t>
      </w:r>
    </w:p>
    <w:p w14:paraId="79B3A53C" w14:textId="77777777" w:rsidR="00AA236C" w:rsidRDefault="00AA236C" w:rsidP="00AA236C">
      <w:r>
        <w:t>- Feedback alarm even with visually confirmed cylinder lubrication events</w:t>
      </w:r>
    </w:p>
    <w:p w14:paraId="7BD6F537" w14:textId="77777777" w:rsidR="00AA236C" w:rsidRDefault="00AA236C" w:rsidP="00AA236C">
      <w:r>
        <w:t>- Associated electronic component burnt smell</w:t>
      </w:r>
    </w:p>
    <w:p w14:paraId="008A3A18" w14:textId="77777777" w:rsidR="00AA236C" w:rsidRDefault="00AA236C" w:rsidP="00AA236C"/>
    <w:p w14:paraId="51E3489D" w14:textId="77777777" w:rsidR="00AA236C" w:rsidRDefault="00AA236C" w:rsidP="00AA236C">
      <w:r>
        <w:t xml:space="preserve">Checks:  </w:t>
      </w:r>
    </w:p>
    <w:p w14:paraId="17659B16" w14:textId="77777777" w:rsidR="00AA236C" w:rsidRDefault="00AA236C" w:rsidP="00AA236C">
      <w:r>
        <w:t xml:space="preserve">CHK1: Resistance measurements across solenoid coil windings </w:t>
      </w:r>
    </w:p>
    <w:p w14:paraId="2FFB5716" w14:textId="77777777" w:rsidR="00AA236C" w:rsidRDefault="00AA236C" w:rsidP="00AA236C">
      <w:r>
        <w:t xml:space="preserve">CHK2: Voltage quality checks through oscilloscope captured </w:t>
      </w:r>
      <w:proofErr w:type="gramStart"/>
      <w:r>
        <w:t>data</w:t>
      </w:r>
      <w:proofErr w:type="gramEnd"/>
    </w:p>
    <w:p w14:paraId="5848B464" w14:textId="77777777" w:rsidR="00AA236C" w:rsidRDefault="00AA236C" w:rsidP="00AA236C"/>
    <w:p w14:paraId="783D5284" w14:textId="77777777" w:rsidR="00AA236C" w:rsidRDefault="00AA236C" w:rsidP="00AA236C">
      <w:r>
        <w:t xml:space="preserve">Causes:  </w:t>
      </w:r>
    </w:p>
    <w:p w14:paraId="63938B43" w14:textId="77777777" w:rsidR="00AA236C" w:rsidRDefault="00AA236C" w:rsidP="00AA236C">
      <w:r>
        <w:t xml:space="preserve">CAU1: Transient voltage peaks leading to insulation </w:t>
      </w:r>
      <w:proofErr w:type="gramStart"/>
      <w:r>
        <w:t>breakdown</w:t>
      </w:r>
      <w:proofErr w:type="gramEnd"/>
    </w:p>
    <w:p w14:paraId="2E52662D" w14:textId="77777777" w:rsidR="00AA236C" w:rsidRDefault="00AA236C" w:rsidP="00AA236C"/>
    <w:p w14:paraId="2A26A836" w14:textId="77777777" w:rsidR="00AA236C" w:rsidRDefault="00AA236C" w:rsidP="00AA236C"/>
    <w:p w14:paraId="280FED9F" w14:textId="77777777" w:rsidR="00AA236C" w:rsidRDefault="00AA236C" w:rsidP="00AA236C">
      <w:r>
        <w:t xml:space="preserve">Actions:  </w:t>
      </w:r>
    </w:p>
    <w:p w14:paraId="061BA39D" w14:textId="77777777" w:rsidR="00AA236C" w:rsidRDefault="00AA236C" w:rsidP="00AA236C">
      <w:r>
        <w:t xml:space="preserve">ACT1: Dedicated local shielding provisions through RC </w:t>
      </w:r>
      <w:proofErr w:type="gramStart"/>
      <w:r>
        <w:t>snubbers</w:t>
      </w:r>
      <w:proofErr w:type="gramEnd"/>
      <w:r>
        <w:t xml:space="preserve">  </w:t>
      </w:r>
    </w:p>
    <w:p w14:paraId="6D607003" w14:textId="77777777" w:rsidR="00AA236C" w:rsidRDefault="00AA236C" w:rsidP="00AA236C">
      <w:r>
        <w:t>ACT2: Fan out system integration with expandable controller I/</w:t>
      </w:r>
      <w:proofErr w:type="spellStart"/>
      <w:r>
        <w:t>Os</w:t>
      </w:r>
      <w:proofErr w:type="spellEnd"/>
      <w:r>
        <w:t xml:space="preserve"> </w:t>
      </w:r>
    </w:p>
    <w:p w14:paraId="27B602DA" w14:textId="77777777" w:rsidR="00AA236C" w:rsidRDefault="00AA236C" w:rsidP="00AA236C"/>
    <w:p w14:paraId="0C981E12" w14:textId="77777777" w:rsidR="00AA236C" w:rsidRDefault="00AA236C" w:rsidP="00AA236C"/>
    <w:p w14:paraId="42C646D8" w14:textId="77777777" w:rsidR="00AA236C" w:rsidRDefault="00AA236C" w:rsidP="00AA236C">
      <w:r>
        <w:t xml:space="preserve">18.2 Contaminated Indexer Feedback Potentiometer </w:t>
      </w:r>
    </w:p>
    <w:p w14:paraId="4B98B00C" w14:textId="77777777" w:rsidR="00AA236C" w:rsidRDefault="00AA236C" w:rsidP="00AA236C"/>
    <w:p w14:paraId="3BA6A58F" w14:textId="77777777" w:rsidR="00AA236C" w:rsidRDefault="00AA236C" w:rsidP="00AA236C">
      <w:r>
        <w:t>Symptoms:</w:t>
      </w:r>
    </w:p>
    <w:p w14:paraId="032A39B1" w14:textId="77777777" w:rsidR="00AA236C" w:rsidRDefault="00AA236C" w:rsidP="00AA236C">
      <w:r>
        <w:t>- Mismatched feedback alarm</w:t>
      </w:r>
    </w:p>
    <w:p w14:paraId="05F3ED82" w14:textId="77777777" w:rsidR="00AA236C" w:rsidRDefault="00AA236C" w:rsidP="00AA236C">
      <w:r>
        <w:t xml:space="preserve">- Indexer sluggishness or stalling  </w:t>
      </w:r>
    </w:p>
    <w:p w14:paraId="79EB3C2A" w14:textId="77777777" w:rsidR="00AA236C" w:rsidRDefault="00AA236C" w:rsidP="00AA236C"/>
    <w:p w14:paraId="507000F9" w14:textId="77777777" w:rsidR="00AA236C" w:rsidRDefault="00AA236C" w:rsidP="00AA236C">
      <w:r>
        <w:t xml:space="preserve">Checks:  </w:t>
      </w:r>
    </w:p>
    <w:p w14:paraId="73E22666" w14:textId="77777777" w:rsidR="00AA236C" w:rsidRDefault="00AA236C" w:rsidP="00AA236C">
      <w:r>
        <w:t xml:space="preserve">CHK1: Spot-check indexer observed positions against controller indicated </w:t>
      </w:r>
      <w:proofErr w:type="gramStart"/>
      <w:r>
        <w:t>values</w:t>
      </w:r>
      <w:proofErr w:type="gramEnd"/>
      <w:r>
        <w:t xml:space="preserve">  </w:t>
      </w:r>
    </w:p>
    <w:p w14:paraId="45E7FE02" w14:textId="77777777" w:rsidR="00AA236C" w:rsidRDefault="00AA236C" w:rsidP="00AA236C">
      <w:r>
        <w:lastRenderedPageBreak/>
        <w:t xml:space="preserve">CHK2: Quantify Piezo actuator response </w:t>
      </w:r>
      <w:proofErr w:type="gramStart"/>
      <w:r>
        <w:t>times</w:t>
      </w:r>
      <w:proofErr w:type="gramEnd"/>
    </w:p>
    <w:p w14:paraId="70085C61" w14:textId="77777777" w:rsidR="00AA236C" w:rsidRDefault="00AA236C" w:rsidP="00AA236C"/>
    <w:p w14:paraId="0BCCE449" w14:textId="77777777" w:rsidR="00AA236C" w:rsidRDefault="00AA236C" w:rsidP="00AA236C">
      <w:r>
        <w:t>Causes:</w:t>
      </w:r>
    </w:p>
    <w:p w14:paraId="4E5E7F7D" w14:textId="77777777" w:rsidR="00AA236C" w:rsidRDefault="00AA236C" w:rsidP="00AA236C">
      <w:r>
        <w:t xml:space="preserve">CAU1: Ingress due to aging static </w:t>
      </w:r>
      <w:proofErr w:type="gramStart"/>
      <w:r>
        <w:t>seals</w:t>
      </w:r>
      <w:proofErr w:type="gramEnd"/>
      <w:r>
        <w:t xml:space="preserve">  </w:t>
      </w:r>
    </w:p>
    <w:p w14:paraId="1A4DB661" w14:textId="77777777" w:rsidR="00AA236C" w:rsidRDefault="00AA236C" w:rsidP="00AA236C"/>
    <w:p w14:paraId="325A6428" w14:textId="77777777" w:rsidR="00AA236C" w:rsidRDefault="00AA236C" w:rsidP="00AA236C">
      <w:r>
        <w:t xml:space="preserve">Actions:  </w:t>
      </w:r>
    </w:p>
    <w:p w14:paraId="50C11FDB" w14:textId="77777777" w:rsidR="00AA236C" w:rsidRDefault="00AA236C" w:rsidP="00AA236C">
      <w:r>
        <w:t xml:space="preserve">ACT1: Additional modular redundant position sensors backup </w:t>
      </w:r>
    </w:p>
    <w:p w14:paraId="1BEFFFC9" w14:textId="77777777" w:rsidR="00AA236C" w:rsidRDefault="00AA236C" w:rsidP="00AA236C">
      <w:r>
        <w:t xml:space="preserve">ACT2: Controller logic updates through function blocks for reasonability  </w:t>
      </w:r>
    </w:p>
    <w:p w14:paraId="613472B9" w14:textId="77777777" w:rsidR="00AA236C" w:rsidRDefault="00AA236C" w:rsidP="00AA236C"/>
    <w:sectPr w:rsidR="00AA23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0NDcxMbQ0MrIwMTVS0lEKTi0uzszPAykwrAUAUxEwzCwAAAA="/>
  </w:docVars>
  <w:rsids>
    <w:rsidRoot w:val="003958BA"/>
    <w:rsid w:val="003958BA"/>
    <w:rsid w:val="00AA236C"/>
    <w:rsid w:val="00AE2324"/>
    <w:rsid w:val="00BE3433"/>
    <w:rsid w:val="00DB459C"/>
    <w:rsid w:val="00F24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4A7B8"/>
  <w15:chartTrackingRefBased/>
  <w15:docId w15:val="{2C78ED51-90AF-48D0-8E2F-3E15D0273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18101">
      <w:bodyDiv w:val="1"/>
      <w:marLeft w:val="0"/>
      <w:marRight w:val="0"/>
      <w:marTop w:val="0"/>
      <w:marBottom w:val="0"/>
      <w:divBdr>
        <w:top w:val="none" w:sz="0" w:space="0" w:color="auto"/>
        <w:left w:val="none" w:sz="0" w:space="0" w:color="auto"/>
        <w:bottom w:val="none" w:sz="0" w:space="0" w:color="auto"/>
        <w:right w:val="none" w:sz="0" w:space="0" w:color="auto"/>
      </w:divBdr>
    </w:div>
    <w:div w:id="128103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35</Pages>
  <Words>4552</Words>
  <Characters>2594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Agarwal</dc:creator>
  <cp:keywords/>
  <dc:description/>
  <cp:lastModifiedBy>Tarun Agarwal</cp:lastModifiedBy>
  <cp:revision>1</cp:revision>
  <dcterms:created xsi:type="dcterms:W3CDTF">2023-12-27T02:24:00Z</dcterms:created>
  <dcterms:modified xsi:type="dcterms:W3CDTF">2023-12-27T03:53:00Z</dcterms:modified>
</cp:coreProperties>
</file>